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1A65DC" w14:textId="39AD92E2" w:rsidR="005375EB" w:rsidRPr="00B24B9B" w:rsidRDefault="005375EB" w:rsidP="005375EB">
      <w:pPr>
        <w:pStyle w:val="1"/>
        <w:spacing w:before="0"/>
        <w:ind w:firstLine="0"/>
        <w:jc w:val="center"/>
        <w:rPr>
          <w:rFonts w:cs="Arial"/>
          <w:szCs w:val="24"/>
        </w:rPr>
      </w:pPr>
      <w:bookmarkStart w:id="0" w:name="OLE_LINK52"/>
      <w:bookmarkStart w:id="1" w:name="OLE_LINK51"/>
      <w:bookmarkStart w:id="2" w:name="_Toc535413300"/>
      <w:bookmarkStart w:id="3" w:name="_Toc37723075"/>
      <w:r w:rsidRPr="00763B94">
        <w:rPr>
          <w:rFonts w:ascii="Arial" w:hAnsi="Arial" w:cs="Arial"/>
          <w:szCs w:val="24"/>
        </w:rPr>
        <w:t>Приложение А</w:t>
      </w:r>
      <w:r>
        <w:rPr>
          <w:rFonts w:ascii="Arial" w:hAnsi="Arial" w:cs="Arial"/>
          <w:szCs w:val="24"/>
        </w:rPr>
        <w:br/>
      </w:r>
      <w:r w:rsidRPr="00763B94">
        <w:rPr>
          <w:rFonts w:ascii="Arial" w:hAnsi="Arial" w:cs="Arial"/>
          <w:b w:val="0"/>
          <w:szCs w:val="24"/>
        </w:rPr>
        <w:t>(обязательное)</w:t>
      </w:r>
      <w:bookmarkEnd w:id="0"/>
      <w:bookmarkEnd w:id="1"/>
      <w:bookmarkEnd w:id="2"/>
      <w:r>
        <w:rPr>
          <w:rFonts w:ascii="Arial" w:hAnsi="Arial" w:cs="Arial"/>
          <w:b w:val="0"/>
          <w:szCs w:val="24"/>
        </w:rPr>
        <w:br/>
      </w:r>
      <w:r>
        <w:rPr>
          <w:rFonts w:ascii="Arial" w:hAnsi="Arial" w:cs="Arial"/>
          <w:szCs w:val="24"/>
        </w:rPr>
        <w:br/>
      </w:r>
      <w:r w:rsidRPr="00763B94">
        <w:rPr>
          <w:rFonts w:ascii="Arial" w:hAnsi="Arial" w:cs="Arial"/>
          <w:szCs w:val="24"/>
        </w:rPr>
        <w:t xml:space="preserve">Форма </w:t>
      </w:r>
      <w:r>
        <w:rPr>
          <w:rFonts w:ascii="Arial" w:hAnsi="Arial" w:cs="Arial"/>
          <w:szCs w:val="24"/>
        </w:rPr>
        <w:t>З</w:t>
      </w:r>
      <w:r w:rsidRPr="00763B94">
        <w:rPr>
          <w:rFonts w:ascii="Arial" w:hAnsi="Arial" w:cs="Arial"/>
          <w:szCs w:val="24"/>
        </w:rPr>
        <w:t xml:space="preserve">аявки на участие во </w:t>
      </w:r>
      <w:r>
        <w:rPr>
          <w:rFonts w:ascii="Arial" w:hAnsi="Arial" w:cs="Arial"/>
          <w:szCs w:val="24"/>
        </w:rPr>
        <w:t>в</w:t>
      </w:r>
      <w:r w:rsidRPr="00763B94">
        <w:rPr>
          <w:rFonts w:ascii="Arial" w:hAnsi="Arial" w:cs="Arial"/>
          <w:szCs w:val="24"/>
        </w:rPr>
        <w:t>сероссийском этапе ВСО по литейному производству</w:t>
      </w:r>
      <w:bookmarkEnd w:id="3"/>
    </w:p>
    <w:p w14:paraId="79C2920B" w14:textId="77777777" w:rsidR="005375EB" w:rsidRPr="006811C9" w:rsidRDefault="005375EB" w:rsidP="005375EB">
      <w:pPr>
        <w:overflowPunct/>
        <w:autoSpaceDE/>
        <w:autoSpaceDN/>
        <w:adjustRightInd/>
        <w:spacing w:after="200" w:line="276" w:lineRule="auto"/>
        <w:ind w:firstLine="0"/>
        <w:jc w:val="center"/>
        <w:textAlignment w:val="auto"/>
        <w:rPr>
          <w:rFonts w:cs="Arial"/>
          <w:b/>
          <w:i/>
          <w:color w:val="000000" w:themeColor="text1"/>
          <w:szCs w:val="24"/>
        </w:rPr>
      </w:pPr>
      <w:r w:rsidRPr="006811C9">
        <w:rPr>
          <w:rFonts w:cs="Arial"/>
          <w:b/>
          <w:i/>
          <w:color w:val="000000" w:themeColor="text1"/>
          <w:szCs w:val="24"/>
        </w:rPr>
        <w:t xml:space="preserve">(оформляется отдельно на каждого направляемого ОО ВО студента) </w:t>
      </w:r>
    </w:p>
    <w:p w14:paraId="3869AA34" w14:textId="77777777" w:rsidR="005375EB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center"/>
        <w:textAlignment w:val="auto"/>
        <w:rPr>
          <w:rFonts w:cs="Arial"/>
          <w:b/>
          <w:color w:val="000000"/>
          <w:szCs w:val="24"/>
        </w:rPr>
      </w:pPr>
    </w:p>
    <w:p w14:paraId="48B3709F" w14:textId="77777777" w:rsidR="005375EB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center"/>
        <w:textAlignment w:val="auto"/>
        <w:rPr>
          <w:rFonts w:cs="Arial"/>
          <w:b/>
          <w:color w:val="000000"/>
          <w:szCs w:val="24"/>
        </w:rPr>
      </w:pPr>
    </w:p>
    <w:p w14:paraId="26F45489" w14:textId="77777777" w:rsidR="005375EB" w:rsidRPr="00A40839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center"/>
        <w:textAlignment w:val="auto"/>
        <w:rPr>
          <w:rFonts w:cs="Arial"/>
          <w:b/>
          <w:color w:val="000000"/>
          <w:szCs w:val="24"/>
        </w:rPr>
      </w:pPr>
      <w:r w:rsidRPr="00A40839">
        <w:rPr>
          <w:rFonts w:cs="Arial"/>
          <w:b/>
          <w:color w:val="000000"/>
          <w:szCs w:val="24"/>
        </w:rPr>
        <w:t>ЗАЯВКА</w:t>
      </w:r>
    </w:p>
    <w:p w14:paraId="065BDE45" w14:textId="77777777" w:rsidR="005375EB" w:rsidRPr="003929F4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center"/>
        <w:textAlignment w:val="auto"/>
        <w:rPr>
          <w:rFonts w:cs="Arial"/>
          <w:color w:val="000000"/>
          <w:szCs w:val="24"/>
        </w:rPr>
      </w:pPr>
      <w:r w:rsidRPr="003929F4">
        <w:rPr>
          <w:rFonts w:cs="Arial"/>
          <w:color w:val="000000"/>
          <w:szCs w:val="24"/>
        </w:rPr>
        <w:t>на участие во всероссийском этапе Всероссийской олимпиады</w:t>
      </w:r>
    </w:p>
    <w:p w14:paraId="0D6AB005" w14:textId="77777777" w:rsidR="005375EB" w:rsidRPr="003929F4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center"/>
        <w:textAlignment w:val="auto"/>
        <w:rPr>
          <w:rFonts w:cs="Arial"/>
          <w:color w:val="000000"/>
          <w:szCs w:val="24"/>
        </w:rPr>
      </w:pPr>
      <w:r w:rsidRPr="003929F4">
        <w:rPr>
          <w:rFonts w:cs="Arial"/>
          <w:color w:val="000000"/>
          <w:szCs w:val="24"/>
        </w:rPr>
        <w:t>студентов образовательной организации высшего образования (ВСО)</w:t>
      </w:r>
    </w:p>
    <w:p w14:paraId="50EF7713" w14:textId="77777777" w:rsidR="005375EB" w:rsidRPr="003929F4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center"/>
        <w:textAlignment w:val="auto"/>
        <w:rPr>
          <w:rFonts w:cs="Arial"/>
          <w:color w:val="000000"/>
          <w:szCs w:val="24"/>
        </w:rPr>
      </w:pPr>
      <w:r w:rsidRPr="003929F4">
        <w:rPr>
          <w:rFonts w:cs="Arial"/>
          <w:color w:val="000000"/>
          <w:szCs w:val="24"/>
        </w:rPr>
        <w:t>по литейному производству</w:t>
      </w:r>
    </w:p>
    <w:p w14:paraId="0DB7E3C8" w14:textId="77777777" w:rsidR="005375EB" w:rsidRPr="003929F4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/>
          <w:szCs w:val="24"/>
        </w:rPr>
      </w:pPr>
      <w:bookmarkStart w:id="4" w:name="100169"/>
      <w:bookmarkEnd w:id="4"/>
    </w:p>
    <w:p w14:paraId="62AA14E5" w14:textId="77777777" w:rsidR="005375EB" w:rsidRPr="003929F4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/>
          <w:szCs w:val="24"/>
        </w:rPr>
      </w:pPr>
      <w:r w:rsidRPr="003929F4">
        <w:rPr>
          <w:rFonts w:cs="Arial"/>
          <w:color w:val="000000"/>
          <w:szCs w:val="24"/>
        </w:rPr>
        <w:t xml:space="preserve">Ф.И.О. </w:t>
      </w:r>
      <w:r w:rsidRPr="00835469">
        <w:rPr>
          <w:rFonts w:cs="Arial"/>
          <w:color w:val="000000" w:themeColor="text1"/>
          <w:szCs w:val="24"/>
        </w:rPr>
        <w:t xml:space="preserve">участника (полностью, последнее </w:t>
      </w:r>
      <w:r w:rsidRPr="00835469">
        <w:rPr>
          <w:rFonts w:cs="Arial"/>
          <w:color w:val="000000" w:themeColor="text1"/>
          <w:szCs w:val="24"/>
        </w:rPr>
        <w:sym w:font="Symbol" w:char="F02D"/>
      </w:r>
      <w:r w:rsidRPr="00835469">
        <w:rPr>
          <w:rFonts w:cs="Arial"/>
          <w:color w:val="000000" w:themeColor="text1"/>
          <w:szCs w:val="24"/>
        </w:rPr>
        <w:t xml:space="preserve"> при наличии): </w:t>
      </w:r>
      <w:r w:rsidRPr="003929F4">
        <w:rPr>
          <w:rFonts w:cs="Arial"/>
          <w:color w:val="000000"/>
          <w:szCs w:val="24"/>
        </w:rPr>
        <w:t>______________________________________________</w:t>
      </w:r>
      <w:r>
        <w:rPr>
          <w:rFonts w:cs="Arial"/>
          <w:color w:val="000000"/>
          <w:szCs w:val="24"/>
        </w:rPr>
        <w:t>__________________</w:t>
      </w:r>
      <w:r w:rsidRPr="003929F4">
        <w:rPr>
          <w:rFonts w:cs="Arial"/>
          <w:color w:val="000000"/>
          <w:szCs w:val="24"/>
        </w:rPr>
        <w:t>____________</w:t>
      </w:r>
    </w:p>
    <w:p w14:paraId="31F07999" w14:textId="77777777" w:rsidR="005375EB" w:rsidRPr="003929F4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/>
          <w:szCs w:val="24"/>
        </w:rPr>
      </w:pPr>
    </w:p>
    <w:p w14:paraId="7175A557" w14:textId="77777777" w:rsidR="005375EB" w:rsidRPr="00835469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 w:themeColor="text1"/>
          <w:szCs w:val="24"/>
        </w:rPr>
      </w:pPr>
      <w:r w:rsidRPr="003929F4">
        <w:rPr>
          <w:rFonts w:cs="Arial"/>
          <w:color w:val="000000"/>
          <w:szCs w:val="24"/>
        </w:rPr>
        <w:t xml:space="preserve">Дата </w:t>
      </w:r>
      <w:r w:rsidRPr="00835469">
        <w:rPr>
          <w:rFonts w:cs="Arial"/>
          <w:color w:val="000000" w:themeColor="text1"/>
          <w:szCs w:val="24"/>
        </w:rPr>
        <w:t>рождения (</w:t>
      </w:r>
      <w:proofErr w:type="spellStart"/>
      <w:r w:rsidRPr="00835469">
        <w:rPr>
          <w:rFonts w:cs="Arial"/>
          <w:color w:val="000000" w:themeColor="text1"/>
          <w:szCs w:val="24"/>
        </w:rPr>
        <w:t>дд.мм.гггг</w:t>
      </w:r>
      <w:proofErr w:type="spellEnd"/>
      <w:r w:rsidRPr="00835469">
        <w:rPr>
          <w:rFonts w:cs="Arial"/>
          <w:color w:val="000000" w:themeColor="text1"/>
          <w:szCs w:val="24"/>
        </w:rPr>
        <w:t>): ____________________________________________________</w:t>
      </w:r>
    </w:p>
    <w:p w14:paraId="4954F4BD" w14:textId="77777777" w:rsidR="005375EB" w:rsidRPr="00835469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 w:themeColor="text1"/>
          <w:szCs w:val="24"/>
        </w:rPr>
      </w:pPr>
    </w:p>
    <w:p w14:paraId="5B3DD37F" w14:textId="77777777" w:rsidR="005375EB" w:rsidRPr="00835469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 w:themeColor="text1"/>
          <w:szCs w:val="24"/>
        </w:rPr>
      </w:pPr>
      <w:r w:rsidRPr="00835469">
        <w:rPr>
          <w:rFonts w:cs="Arial"/>
          <w:color w:val="000000" w:themeColor="text1"/>
          <w:szCs w:val="24"/>
        </w:rPr>
        <w:t>Гражданство: ________________________________________________________________</w:t>
      </w:r>
    </w:p>
    <w:p w14:paraId="6DE78AFF" w14:textId="77777777" w:rsidR="005375EB" w:rsidRPr="003929F4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/>
          <w:szCs w:val="24"/>
        </w:rPr>
      </w:pPr>
    </w:p>
    <w:p w14:paraId="66CC4D00" w14:textId="77777777" w:rsidR="005375EB" w:rsidRPr="003929F4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/>
          <w:szCs w:val="24"/>
        </w:rPr>
      </w:pPr>
      <w:r w:rsidRPr="003929F4">
        <w:rPr>
          <w:rFonts w:cs="Arial"/>
          <w:color w:val="000000"/>
          <w:szCs w:val="24"/>
        </w:rPr>
        <w:t>Курс обучения</w:t>
      </w:r>
      <w:r>
        <w:rPr>
          <w:rFonts w:cs="Arial"/>
          <w:color w:val="000000"/>
          <w:szCs w:val="24"/>
        </w:rPr>
        <w:t>:</w:t>
      </w:r>
      <w:r w:rsidRPr="003929F4">
        <w:rPr>
          <w:rFonts w:cs="Arial"/>
          <w:color w:val="000000"/>
          <w:szCs w:val="24"/>
        </w:rPr>
        <w:t xml:space="preserve"> _________________________________________</w:t>
      </w:r>
      <w:r>
        <w:rPr>
          <w:rFonts w:cs="Arial"/>
          <w:color w:val="000000"/>
          <w:szCs w:val="24"/>
        </w:rPr>
        <w:t>__</w:t>
      </w:r>
      <w:r w:rsidRPr="003929F4">
        <w:rPr>
          <w:rFonts w:cs="Arial"/>
          <w:color w:val="000000"/>
          <w:szCs w:val="24"/>
        </w:rPr>
        <w:t>____________________</w:t>
      </w:r>
    </w:p>
    <w:p w14:paraId="46B2D649" w14:textId="77777777" w:rsidR="005375EB" w:rsidRPr="00E020D7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 w:themeColor="text1"/>
          <w:szCs w:val="24"/>
        </w:rPr>
      </w:pPr>
    </w:p>
    <w:p w14:paraId="55D38DD4" w14:textId="77777777" w:rsidR="005375EB" w:rsidRPr="00E020D7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 w:themeColor="text1"/>
          <w:szCs w:val="24"/>
        </w:rPr>
      </w:pPr>
      <w:r w:rsidRPr="00E020D7">
        <w:rPr>
          <w:rFonts w:cs="Arial"/>
          <w:color w:val="000000" w:themeColor="text1"/>
          <w:szCs w:val="24"/>
        </w:rPr>
        <w:t xml:space="preserve">Код и наименование направления подготовки: </w:t>
      </w:r>
    </w:p>
    <w:p w14:paraId="2FF4D9A7" w14:textId="77777777" w:rsidR="005375EB" w:rsidRPr="00E020D7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 w:themeColor="text1"/>
          <w:szCs w:val="24"/>
        </w:rPr>
      </w:pPr>
      <w:r w:rsidRPr="00E020D7">
        <w:rPr>
          <w:rFonts w:cs="Arial"/>
          <w:color w:val="000000" w:themeColor="text1"/>
          <w:szCs w:val="24"/>
        </w:rPr>
        <w:t>____________________________________________________________________________</w:t>
      </w:r>
    </w:p>
    <w:p w14:paraId="5F4EBB20" w14:textId="77777777" w:rsidR="005375EB" w:rsidRPr="00E020D7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E020D7">
        <w:rPr>
          <w:rFonts w:ascii="Arial" w:hAnsi="Arial" w:cs="Arial"/>
          <w:color w:val="000000" w:themeColor="text1"/>
          <w:sz w:val="24"/>
          <w:szCs w:val="24"/>
        </w:rPr>
        <w:t>Наименование кафедры: ____________________________________________________________________________</w:t>
      </w:r>
    </w:p>
    <w:p w14:paraId="6A6DA432" w14:textId="77777777" w:rsidR="005375EB" w:rsidRPr="00E020D7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</w:p>
    <w:p w14:paraId="0B410FBF" w14:textId="77777777" w:rsidR="005375EB" w:rsidRPr="00E020D7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E020D7">
        <w:rPr>
          <w:rFonts w:ascii="Arial" w:hAnsi="Arial" w:cs="Arial"/>
          <w:color w:val="000000" w:themeColor="text1"/>
          <w:sz w:val="24"/>
          <w:szCs w:val="24"/>
        </w:rPr>
        <w:t xml:space="preserve">Наименование института (факультета): </w:t>
      </w:r>
    </w:p>
    <w:p w14:paraId="5A05D658" w14:textId="77777777" w:rsidR="005375EB" w:rsidRPr="00E020D7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E020D7">
        <w:rPr>
          <w:rFonts w:ascii="Arial" w:hAnsi="Arial" w:cs="Arial"/>
          <w:color w:val="000000" w:themeColor="text1"/>
          <w:sz w:val="24"/>
          <w:szCs w:val="24"/>
        </w:rPr>
        <w:t>____________________________________________________________________________</w:t>
      </w:r>
    </w:p>
    <w:p w14:paraId="2CFCE482" w14:textId="77777777" w:rsidR="005375EB" w:rsidRPr="00E020D7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 w:themeColor="text1"/>
          <w:szCs w:val="24"/>
        </w:rPr>
      </w:pPr>
    </w:p>
    <w:p w14:paraId="7CD71056" w14:textId="77777777" w:rsidR="005375EB" w:rsidRPr="00E020D7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 w:themeColor="text1"/>
          <w:szCs w:val="24"/>
        </w:rPr>
      </w:pPr>
      <w:r w:rsidRPr="00E020D7">
        <w:rPr>
          <w:rFonts w:cs="Arial"/>
          <w:color w:val="000000" w:themeColor="text1"/>
          <w:szCs w:val="24"/>
        </w:rPr>
        <w:t>Полное наименование образовательной организации высшего образования:</w:t>
      </w:r>
    </w:p>
    <w:p w14:paraId="619AAD86" w14:textId="77777777" w:rsidR="005375EB" w:rsidRPr="00E020D7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 w:themeColor="text1"/>
          <w:szCs w:val="24"/>
        </w:rPr>
      </w:pPr>
      <w:r w:rsidRPr="00E020D7">
        <w:rPr>
          <w:rFonts w:cs="Arial"/>
          <w:color w:val="000000" w:themeColor="text1"/>
          <w:szCs w:val="24"/>
        </w:rPr>
        <w:t>____________________________________________________________________________</w:t>
      </w:r>
    </w:p>
    <w:p w14:paraId="05FFD84E" w14:textId="77777777" w:rsidR="005375EB" w:rsidRPr="00E020D7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 w:themeColor="text1"/>
          <w:szCs w:val="24"/>
        </w:rPr>
      </w:pPr>
    </w:p>
    <w:p w14:paraId="4319EE05" w14:textId="77777777" w:rsidR="005375EB" w:rsidRPr="00E020D7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 w:themeColor="text1"/>
          <w:szCs w:val="24"/>
        </w:rPr>
      </w:pPr>
      <w:r w:rsidRPr="00E020D7">
        <w:rPr>
          <w:rFonts w:cs="Arial"/>
          <w:color w:val="000000" w:themeColor="text1"/>
          <w:szCs w:val="24"/>
        </w:rPr>
        <w:t>Регион: _____________________________________________________________________</w:t>
      </w:r>
    </w:p>
    <w:p w14:paraId="54CD0CCF" w14:textId="77777777" w:rsidR="005375EB" w:rsidRPr="00E020D7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 w:themeColor="text1"/>
          <w:szCs w:val="24"/>
        </w:rPr>
      </w:pPr>
    </w:p>
    <w:p w14:paraId="5971369E" w14:textId="77777777" w:rsidR="005375EB" w:rsidRPr="00E020D7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 w:themeColor="text1"/>
          <w:szCs w:val="24"/>
        </w:rPr>
      </w:pPr>
      <w:r w:rsidRPr="00E020D7">
        <w:rPr>
          <w:rFonts w:cs="Arial"/>
          <w:color w:val="000000" w:themeColor="text1"/>
          <w:szCs w:val="24"/>
        </w:rPr>
        <w:t>Федеральный округ РФ: _______________________________________________________</w:t>
      </w:r>
    </w:p>
    <w:p w14:paraId="674927EF" w14:textId="77777777" w:rsidR="005375EB" w:rsidRPr="00E020D7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 w:themeColor="text1"/>
          <w:szCs w:val="24"/>
        </w:rPr>
      </w:pPr>
    </w:p>
    <w:p w14:paraId="7C8DE22C" w14:textId="77777777" w:rsidR="005375EB" w:rsidRPr="00E020D7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 w:themeColor="text1"/>
          <w:szCs w:val="24"/>
        </w:rPr>
      </w:pPr>
      <w:r w:rsidRPr="00E020D7">
        <w:rPr>
          <w:rFonts w:cs="Arial"/>
          <w:color w:val="000000" w:themeColor="text1"/>
          <w:szCs w:val="24"/>
        </w:rPr>
        <w:t xml:space="preserve">Ф.И.О. сопровождающего (полностью, последнее </w:t>
      </w:r>
      <w:r w:rsidRPr="00E020D7">
        <w:rPr>
          <w:rFonts w:cs="Arial"/>
          <w:color w:val="000000" w:themeColor="text1"/>
          <w:szCs w:val="24"/>
        </w:rPr>
        <w:sym w:font="Symbol" w:char="F02D"/>
      </w:r>
      <w:r w:rsidRPr="00E020D7">
        <w:rPr>
          <w:rFonts w:cs="Arial"/>
          <w:color w:val="000000" w:themeColor="text1"/>
          <w:szCs w:val="24"/>
        </w:rPr>
        <w:t xml:space="preserve"> при наличии), </w:t>
      </w:r>
    </w:p>
    <w:p w14:paraId="6A2AB6D4" w14:textId="77777777" w:rsidR="005375EB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/>
          <w:szCs w:val="24"/>
        </w:rPr>
      </w:pPr>
      <w:r w:rsidRPr="00E020D7">
        <w:rPr>
          <w:rFonts w:cs="Arial"/>
          <w:color w:val="000000" w:themeColor="text1"/>
          <w:szCs w:val="24"/>
        </w:rPr>
        <w:t xml:space="preserve">должность, контактный телефон: </w:t>
      </w:r>
      <w:r w:rsidRPr="003929F4">
        <w:rPr>
          <w:rFonts w:cs="Arial"/>
          <w:color w:val="000000"/>
          <w:szCs w:val="24"/>
        </w:rPr>
        <w:t>____________</w:t>
      </w:r>
      <w:r>
        <w:rPr>
          <w:rFonts w:cs="Arial"/>
          <w:color w:val="000000"/>
          <w:szCs w:val="24"/>
        </w:rPr>
        <w:t>__</w:t>
      </w:r>
      <w:r w:rsidRPr="003929F4">
        <w:rPr>
          <w:rFonts w:cs="Arial"/>
          <w:color w:val="000000"/>
          <w:szCs w:val="24"/>
        </w:rPr>
        <w:t>________________</w:t>
      </w:r>
      <w:r>
        <w:rPr>
          <w:rFonts w:cs="Arial"/>
          <w:color w:val="000000"/>
          <w:szCs w:val="24"/>
        </w:rPr>
        <w:t>___________________________________________</w:t>
      </w:r>
      <w:r w:rsidRPr="003929F4">
        <w:rPr>
          <w:rFonts w:cs="Arial"/>
          <w:color w:val="000000"/>
          <w:szCs w:val="24"/>
        </w:rPr>
        <w:t>___</w:t>
      </w:r>
    </w:p>
    <w:p w14:paraId="03B4E52C" w14:textId="77777777" w:rsidR="005375EB" w:rsidRPr="003929F4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____________________________________________________________________________</w:t>
      </w:r>
    </w:p>
    <w:p w14:paraId="4DC869A7" w14:textId="77777777" w:rsidR="005375EB" w:rsidRPr="003929F4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/>
          <w:szCs w:val="24"/>
        </w:rPr>
      </w:pPr>
    </w:p>
    <w:p w14:paraId="1C8A0D01" w14:textId="77777777" w:rsidR="005375EB" w:rsidRPr="003929F4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/>
          <w:szCs w:val="24"/>
        </w:rPr>
      </w:pPr>
    </w:p>
    <w:p w14:paraId="772190F6" w14:textId="77777777" w:rsidR="005375EB" w:rsidRPr="003929F4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/>
          <w:szCs w:val="24"/>
        </w:rPr>
      </w:pPr>
      <w:bookmarkStart w:id="5" w:name="100170"/>
      <w:bookmarkEnd w:id="5"/>
    </w:p>
    <w:p w14:paraId="25223B7E" w14:textId="2184DFA7" w:rsidR="005375EB" w:rsidRPr="003929F4" w:rsidRDefault="00AD0140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right"/>
        <w:textAlignment w:val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 xml:space="preserve">Заведующий кафедрой </w:t>
      </w:r>
      <w:bookmarkStart w:id="6" w:name="_GoBack"/>
      <w:bookmarkEnd w:id="6"/>
      <w:r w:rsidR="005375EB">
        <w:rPr>
          <w:rFonts w:cs="Arial"/>
          <w:color w:val="000000"/>
          <w:szCs w:val="24"/>
        </w:rPr>
        <w:tab/>
      </w:r>
      <w:r w:rsidR="005375EB" w:rsidRPr="003929F4">
        <w:rPr>
          <w:rFonts w:cs="Arial"/>
          <w:color w:val="000000"/>
          <w:szCs w:val="24"/>
        </w:rPr>
        <w:t xml:space="preserve">__________________ </w:t>
      </w:r>
      <w:r w:rsidR="005375EB">
        <w:rPr>
          <w:rFonts w:cs="Arial"/>
          <w:color w:val="000000"/>
          <w:szCs w:val="24"/>
        </w:rPr>
        <w:tab/>
        <w:t>_________________________</w:t>
      </w:r>
    </w:p>
    <w:p w14:paraId="2D511C9A" w14:textId="77777777" w:rsidR="005375EB" w:rsidRPr="004C3160" w:rsidRDefault="005375EB" w:rsidP="00537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color w:val="000000"/>
          <w:szCs w:val="24"/>
          <w:vertAlign w:val="superscript"/>
        </w:rPr>
      </w:pPr>
      <w:r w:rsidRPr="004C3160">
        <w:rPr>
          <w:rFonts w:cs="Arial"/>
          <w:color w:val="000000"/>
          <w:szCs w:val="24"/>
          <w:vertAlign w:val="superscript"/>
        </w:rPr>
        <w:tab/>
      </w:r>
      <w:r w:rsidRPr="004C3160">
        <w:rPr>
          <w:rFonts w:cs="Arial"/>
          <w:color w:val="000000"/>
          <w:szCs w:val="24"/>
          <w:vertAlign w:val="superscript"/>
        </w:rPr>
        <w:tab/>
      </w:r>
      <w:r w:rsidRPr="004C3160">
        <w:rPr>
          <w:rFonts w:cs="Arial"/>
          <w:color w:val="000000"/>
          <w:szCs w:val="24"/>
          <w:vertAlign w:val="superscript"/>
        </w:rPr>
        <w:tab/>
      </w:r>
      <w:r w:rsidRPr="004C3160">
        <w:rPr>
          <w:rFonts w:cs="Arial"/>
          <w:color w:val="000000"/>
          <w:szCs w:val="24"/>
          <w:vertAlign w:val="superscript"/>
        </w:rPr>
        <w:tab/>
      </w:r>
      <w:r w:rsidRPr="004C3160">
        <w:rPr>
          <w:rFonts w:cs="Arial"/>
          <w:color w:val="000000"/>
          <w:szCs w:val="24"/>
          <w:vertAlign w:val="superscript"/>
        </w:rPr>
        <w:tab/>
      </w:r>
      <w:r>
        <w:rPr>
          <w:rFonts w:cs="Arial"/>
          <w:color w:val="000000"/>
          <w:szCs w:val="24"/>
          <w:vertAlign w:val="superscript"/>
        </w:rPr>
        <w:tab/>
      </w:r>
      <w:r w:rsidRPr="004C3160">
        <w:rPr>
          <w:rFonts w:cs="Arial"/>
          <w:color w:val="000000"/>
          <w:szCs w:val="24"/>
          <w:vertAlign w:val="superscript"/>
        </w:rPr>
        <w:t>(подпись)                       (И.О. Фамилия)</w:t>
      </w:r>
    </w:p>
    <w:p w14:paraId="1BC312E5" w14:textId="77777777" w:rsidR="005375EB" w:rsidRDefault="005375EB" w:rsidP="005375EB">
      <w:pPr>
        <w:pStyle w:val="1"/>
        <w:spacing w:before="0"/>
        <w:ind w:firstLine="0"/>
        <w:jc w:val="center"/>
        <w:rPr>
          <w:rFonts w:eastAsia="Times New Roman" w:cs="Times New Roman"/>
          <w:b w:val="0"/>
          <w:sz w:val="26"/>
          <w:szCs w:val="26"/>
          <w:highlight w:val="yellow"/>
        </w:rPr>
      </w:pPr>
      <w:r>
        <w:rPr>
          <w:rFonts w:eastAsia="Times New Roman" w:cs="Times New Roman"/>
          <w:b w:val="0"/>
          <w:sz w:val="26"/>
          <w:szCs w:val="26"/>
          <w:highlight w:val="yellow"/>
        </w:rPr>
        <w:br w:type="page"/>
      </w:r>
    </w:p>
    <w:p w14:paraId="25B89197" w14:textId="77777777" w:rsidR="005375EB" w:rsidRPr="00541B87" w:rsidRDefault="005375EB" w:rsidP="005375EB">
      <w:pPr>
        <w:pStyle w:val="1"/>
        <w:spacing w:before="0"/>
        <w:ind w:firstLine="0"/>
        <w:jc w:val="center"/>
        <w:rPr>
          <w:rFonts w:ascii="Arial" w:hAnsi="Arial" w:cs="Arial"/>
          <w:color w:val="000000" w:themeColor="text1"/>
          <w:szCs w:val="24"/>
        </w:rPr>
      </w:pPr>
      <w:bookmarkStart w:id="7" w:name="_Toc37723076"/>
      <w:r w:rsidRPr="00763B94">
        <w:rPr>
          <w:rFonts w:ascii="Arial" w:hAnsi="Arial" w:cs="Arial"/>
          <w:szCs w:val="24"/>
        </w:rPr>
        <w:lastRenderedPageBreak/>
        <w:t>Приложение Б</w:t>
      </w:r>
      <w:r>
        <w:rPr>
          <w:rFonts w:ascii="Arial" w:hAnsi="Arial" w:cs="Arial"/>
          <w:szCs w:val="24"/>
        </w:rPr>
        <w:br/>
      </w:r>
      <w:r w:rsidRPr="004C3160">
        <w:rPr>
          <w:rFonts w:ascii="Arial" w:hAnsi="Arial" w:cs="Arial"/>
          <w:b w:val="0"/>
          <w:szCs w:val="24"/>
        </w:rPr>
        <w:t>(обязательное)</w:t>
      </w:r>
      <w:r w:rsidRPr="004C3160">
        <w:rPr>
          <w:rFonts w:ascii="Arial" w:hAnsi="Arial" w:cs="Arial"/>
          <w:b w:val="0"/>
          <w:szCs w:val="24"/>
        </w:rPr>
        <w:br/>
      </w:r>
      <w:r>
        <w:rPr>
          <w:rFonts w:ascii="Arial" w:hAnsi="Arial" w:cs="Arial"/>
          <w:szCs w:val="24"/>
        </w:rPr>
        <w:br/>
      </w:r>
      <w:r w:rsidRPr="00763B94">
        <w:rPr>
          <w:rFonts w:ascii="Arial" w:hAnsi="Arial" w:cs="Arial"/>
          <w:szCs w:val="24"/>
        </w:rPr>
        <w:t xml:space="preserve">Форма предоставления </w:t>
      </w:r>
      <w:r w:rsidRPr="00541B87">
        <w:rPr>
          <w:rFonts w:ascii="Arial" w:hAnsi="Arial" w:cs="Arial"/>
          <w:color w:val="000000" w:themeColor="text1"/>
          <w:szCs w:val="24"/>
        </w:rPr>
        <w:t xml:space="preserve">сведений от ОО ВО об участнике (команде участников) </w:t>
      </w:r>
      <w:r w:rsidRPr="00541B87">
        <w:rPr>
          <w:rFonts w:ascii="Arial" w:hAnsi="Arial" w:cs="Arial"/>
          <w:color w:val="000000" w:themeColor="text1"/>
          <w:szCs w:val="24"/>
        </w:rPr>
        <w:br/>
        <w:t>всероссийского этапа ВСО по литейному производству</w:t>
      </w:r>
      <w:bookmarkEnd w:id="7"/>
    </w:p>
    <w:p w14:paraId="34B622C0" w14:textId="77777777" w:rsidR="005375EB" w:rsidRDefault="005375EB" w:rsidP="005375EB">
      <w:pPr>
        <w:ind w:firstLine="709"/>
        <w:rPr>
          <w:rFonts w:cs="Arial"/>
          <w:szCs w:val="24"/>
          <w:highlight w:val="yellow"/>
        </w:rPr>
      </w:pPr>
    </w:p>
    <w:p w14:paraId="4A5FF1DF" w14:textId="77777777" w:rsidR="005375EB" w:rsidRPr="003929F4" w:rsidRDefault="005375EB" w:rsidP="005375EB">
      <w:pPr>
        <w:ind w:firstLine="709"/>
        <w:rPr>
          <w:rFonts w:cs="Arial"/>
          <w:szCs w:val="24"/>
          <w:highlight w:val="yellow"/>
        </w:rPr>
      </w:pPr>
    </w:p>
    <w:p w14:paraId="5DCED4D9" w14:textId="77777777" w:rsidR="005375EB" w:rsidRPr="00311A05" w:rsidRDefault="005375EB" w:rsidP="005375EB">
      <w:pPr>
        <w:pStyle w:val="HTML"/>
        <w:jc w:val="center"/>
        <w:rPr>
          <w:rFonts w:ascii="Arial" w:hAnsi="Arial" w:cs="Arial"/>
          <w:color w:val="000000"/>
          <w:sz w:val="24"/>
          <w:szCs w:val="24"/>
        </w:rPr>
      </w:pPr>
      <w:r w:rsidRPr="00311A05">
        <w:rPr>
          <w:rFonts w:ascii="Arial" w:hAnsi="Arial" w:cs="Arial"/>
          <w:color w:val="000000"/>
          <w:sz w:val="24"/>
          <w:szCs w:val="24"/>
        </w:rPr>
        <w:t>СВЕДЕНИЯ</w:t>
      </w:r>
    </w:p>
    <w:p w14:paraId="62C864B1" w14:textId="77777777" w:rsidR="005375EB" w:rsidRPr="00311A05" w:rsidRDefault="005375EB" w:rsidP="005375EB">
      <w:pPr>
        <w:pStyle w:val="HTML"/>
        <w:jc w:val="center"/>
        <w:rPr>
          <w:rFonts w:ascii="Arial" w:hAnsi="Arial" w:cs="Arial"/>
          <w:b/>
          <w:color w:val="000000" w:themeColor="text1"/>
          <w:sz w:val="24"/>
          <w:szCs w:val="24"/>
        </w:rPr>
      </w:pPr>
      <w:r w:rsidRPr="00311A05">
        <w:rPr>
          <w:rFonts w:ascii="Arial" w:hAnsi="Arial" w:cs="Arial"/>
          <w:b/>
          <w:color w:val="000000"/>
          <w:sz w:val="24"/>
          <w:szCs w:val="24"/>
        </w:rPr>
        <w:t xml:space="preserve">об </w:t>
      </w:r>
      <w:r w:rsidRPr="00311A05">
        <w:rPr>
          <w:rFonts w:ascii="Arial" w:hAnsi="Arial" w:cs="Arial"/>
          <w:b/>
          <w:color w:val="000000" w:themeColor="text1"/>
          <w:sz w:val="24"/>
          <w:szCs w:val="24"/>
        </w:rPr>
        <w:t>участнике (команде участников)</w:t>
      </w:r>
      <w:r w:rsidRPr="00311A05">
        <w:rPr>
          <w:rFonts w:ascii="Arial" w:hAnsi="Arial" w:cs="Arial"/>
          <w:b/>
          <w:color w:val="000000" w:themeColor="text1"/>
          <w:szCs w:val="24"/>
        </w:rPr>
        <w:t xml:space="preserve"> </w:t>
      </w:r>
    </w:p>
    <w:p w14:paraId="3CCBCEAA" w14:textId="77777777" w:rsidR="005375EB" w:rsidRPr="00311A05" w:rsidRDefault="005375EB" w:rsidP="005375EB">
      <w:pPr>
        <w:pStyle w:val="HTML"/>
        <w:jc w:val="center"/>
        <w:rPr>
          <w:rFonts w:ascii="Arial" w:hAnsi="Arial" w:cs="Arial"/>
          <w:b/>
          <w:color w:val="000000"/>
          <w:sz w:val="24"/>
          <w:szCs w:val="24"/>
        </w:rPr>
      </w:pPr>
      <w:r w:rsidRPr="00311A05">
        <w:rPr>
          <w:rFonts w:ascii="Arial" w:hAnsi="Arial" w:cs="Arial"/>
          <w:b/>
          <w:color w:val="000000" w:themeColor="text1"/>
          <w:sz w:val="24"/>
          <w:szCs w:val="24"/>
        </w:rPr>
        <w:t xml:space="preserve">всероссийского этапа Всероссийской </w:t>
      </w:r>
      <w:r w:rsidRPr="00311A05">
        <w:rPr>
          <w:rFonts w:ascii="Arial" w:hAnsi="Arial" w:cs="Arial"/>
          <w:b/>
          <w:color w:val="000000"/>
          <w:sz w:val="24"/>
          <w:szCs w:val="24"/>
        </w:rPr>
        <w:t xml:space="preserve">олимпиады </w:t>
      </w:r>
    </w:p>
    <w:p w14:paraId="71C42CF7" w14:textId="77777777" w:rsidR="005375EB" w:rsidRPr="00311A05" w:rsidRDefault="005375EB" w:rsidP="005375EB">
      <w:pPr>
        <w:pStyle w:val="HTML"/>
        <w:jc w:val="center"/>
        <w:rPr>
          <w:rFonts w:ascii="Arial" w:hAnsi="Arial" w:cs="Arial"/>
          <w:b/>
          <w:color w:val="000000"/>
          <w:sz w:val="24"/>
          <w:szCs w:val="24"/>
        </w:rPr>
      </w:pPr>
      <w:r w:rsidRPr="00311A05">
        <w:rPr>
          <w:rFonts w:ascii="Arial" w:hAnsi="Arial" w:cs="Arial"/>
          <w:b/>
          <w:color w:val="000000"/>
          <w:sz w:val="24"/>
          <w:szCs w:val="24"/>
        </w:rPr>
        <w:t>студентов образовательной организации высшего образования (ВСО)</w:t>
      </w:r>
    </w:p>
    <w:p w14:paraId="0DFDFE70" w14:textId="77777777" w:rsidR="005375EB" w:rsidRPr="00311A05" w:rsidRDefault="005375EB" w:rsidP="005375EB">
      <w:pPr>
        <w:pStyle w:val="HTML"/>
        <w:jc w:val="center"/>
        <w:rPr>
          <w:rFonts w:ascii="Arial" w:hAnsi="Arial" w:cs="Arial"/>
          <w:b/>
          <w:color w:val="000000"/>
          <w:sz w:val="24"/>
          <w:szCs w:val="24"/>
        </w:rPr>
      </w:pPr>
      <w:r w:rsidRPr="00311A05">
        <w:rPr>
          <w:rFonts w:ascii="Arial" w:hAnsi="Arial" w:cs="Arial"/>
          <w:b/>
          <w:color w:val="000000"/>
          <w:sz w:val="24"/>
          <w:szCs w:val="24"/>
        </w:rPr>
        <w:t>по литейному производству</w:t>
      </w:r>
    </w:p>
    <w:p w14:paraId="6416C828" w14:textId="77777777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</w:p>
    <w:p w14:paraId="59098C95" w14:textId="77777777" w:rsidR="005375EB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  <w:bookmarkStart w:id="8" w:name="100173"/>
      <w:bookmarkEnd w:id="8"/>
      <w:r w:rsidRPr="003929F4">
        <w:rPr>
          <w:rFonts w:ascii="Arial" w:hAnsi="Arial" w:cs="Arial"/>
          <w:color w:val="000000"/>
          <w:sz w:val="24"/>
          <w:szCs w:val="24"/>
        </w:rPr>
        <w:t xml:space="preserve">Полное наименование образовательной </w:t>
      </w:r>
      <w:r w:rsidRPr="00541B87">
        <w:rPr>
          <w:rFonts w:ascii="Arial" w:hAnsi="Arial" w:cs="Arial"/>
          <w:color w:val="000000" w:themeColor="text1"/>
          <w:sz w:val="24"/>
          <w:szCs w:val="24"/>
        </w:rPr>
        <w:t xml:space="preserve">организации высшего образования: </w:t>
      </w:r>
    </w:p>
    <w:p w14:paraId="5E63191A" w14:textId="77777777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  <w:r w:rsidRPr="003929F4">
        <w:rPr>
          <w:rFonts w:ascii="Arial" w:hAnsi="Arial" w:cs="Arial"/>
          <w:color w:val="000000"/>
          <w:sz w:val="24"/>
          <w:szCs w:val="24"/>
        </w:rPr>
        <w:t>________________________</w:t>
      </w:r>
      <w:r>
        <w:rPr>
          <w:rFonts w:ascii="Arial" w:hAnsi="Arial" w:cs="Arial"/>
          <w:color w:val="000000"/>
          <w:sz w:val="24"/>
          <w:szCs w:val="24"/>
        </w:rPr>
        <w:t>_</w:t>
      </w:r>
      <w:r w:rsidRPr="003929F4">
        <w:rPr>
          <w:rFonts w:ascii="Arial" w:hAnsi="Arial" w:cs="Arial"/>
          <w:color w:val="000000"/>
          <w:sz w:val="24"/>
          <w:szCs w:val="24"/>
        </w:rPr>
        <w:t>__</w:t>
      </w:r>
      <w:r>
        <w:rPr>
          <w:rFonts w:ascii="Arial" w:hAnsi="Arial" w:cs="Arial"/>
          <w:color w:val="000000"/>
          <w:sz w:val="24"/>
          <w:szCs w:val="24"/>
        </w:rPr>
        <w:t>_________________________________________________</w:t>
      </w:r>
    </w:p>
    <w:p w14:paraId="1AC6E6A5" w14:textId="77777777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</w:p>
    <w:p w14:paraId="5B8B0681" w14:textId="77777777" w:rsidR="005375EB" w:rsidRPr="00B02A0F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3929F4">
        <w:rPr>
          <w:rFonts w:ascii="Arial" w:hAnsi="Arial" w:cs="Arial"/>
          <w:color w:val="000000"/>
          <w:sz w:val="24"/>
          <w:szCs w:val="24"/>
        </w:rPr>
        <w:t>Адрес образовательной организации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 w:rsidRPr="00B02A0F">
        <w:rPr>
          <w:rFonts w:ascii="Arial" w:hAnsi="Arial" w:cs="Arial"/>
          <w:color w:val="000000" w:themeColor="text1"/>
          <w:sz w:val="24"/>
          <w:szCs w:val="24"/>
        </w:rPr>
        <w:t>высшего образования:</w:t>
      </w:r>
    </w:p>
    <w:p w14:paraId="7F857666" w14:textId="77777777" w:rsidR="005375EB" w:rsidRPr="00B02A0F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B02A0F">
        <w:rPr>
          <w:rFonts w:ascii="Arial" w:hAnsi="Arial" w:cs="Arial"/>
          <w:color w:val="000000" w:themeColor="text1"/>
          <w:sz w:val="24"/>
          <w:szCs w:val="24"/>
        </w:rPr>
        <w:t>____________________________________________________________________________</w:t>
      </w:r>
    </w:p>
    <w:p w14:paraId="3E1C2AB4" w14:textId="77777777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</w:p>
    <w:p w14:paraId="599F1AC6" w14:textId="77777777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  <w:r w:rsidRPr="003929F4">
        <w:rPr>
          <w:rFonts w:ascii="Arial" w:hAnsi="Arial" w:cs="Arial"/>
          <w:color w:val="000000"/>
          <w:sz w:val="24"/>
          <w:szCs w:val="24"/>
        </w:rPr>
        <w:t>Регион: ___________________________</w:t>
      </w:r>
      <w:r>
        <w:rPr>
          <w:rFonts w:ascii="Arial" w:hAnsi="Arial" w:cs="Arial"/>
          <w:color w:val="000000"/>
          <w:sz w:val="24"/>
          <w:szCs w:val="24"/>
        </w:rPr>
        <w:t>_</w:t>
      </w:r>
      <w:r w:rsidRPr="003929F4">
        <w:rPr>
          <w:rFonts w:ascii="Arial" w:hAnsi="Arial" w:cs="Arial"/>
          <w:color w:val="000000"/>
          <w:sz w:val="24"/>
          <w:szCs w:val="24"/>
        </w:rPr>
        <w:t>________________________________________</w:t>
      </w:r>
      <w:r>
        <w:rPr>
          <w:rFonts w:ascii="Arial" w:hAnsi="Arial" w:cs="Arial"/>
          <w:color w:val="000000"/>
          <w:sz w:val="24"/>
          <w:szCs w:val="24"/>
        </w:rPr>
        <w:t>_</w:t>
      </w:r>
    </w:p>
    <w:p w14:paraId="47D30089" w14:textId="77777777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</w:p>
    <w:p w14:paraId="04C8631C" w14:textId="77777777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  <w:r w:rsidRPr="003929F4">
        <w:rPr>
          <w:rFonts w:ascii="Arial" w:hAnsi="Arial" w:cs="Arial"/>
          <w:color w:val="000000"/>
          <w:sz w:val="24"/>
          <w:szCs w:val="24"/>
        </w:rPr>
        <w:t>Федеральный округ: _____________</w:t>
      </w:r>
      <w:r>
        <w:rPr>
          <w:rFonts w:ascii="Arial" w:hAnsi="Arial" w:cs="Arial"/>
          <w:color w:val="000000"/>
          <w:sz w:val="24"/>
          <w:szCs w:val="24"/>
        </w:rPr>
        <w:t>_</w:t>
      </w:r>
      <w:r w:rsidRPr="003929F4">
        <w:rPr>
          <w:rFonts w:ascii="Arial" w:hAnsi="Arial" w:cs="Arial"/>
          <w:color w:val="000000"/>
          <w:sz w:val="24"/>
          <w:szCs w:val="24"/>
        </w:rPr>
        <w:t>________________</w:t>
      </w:r>
      <w:r>
        <w:rPr>
          <w:rFonts w:ascii="Arial" w:hAnsi="Arial" w:cs="Arial"/>
          <w:color w:val="000000"/>
          <w:sz w:val="24"/>
          <w:szCs w:val="24"/>
        </w:rPr>
        <w:t>_</w:t>
      </w:r>
      <w:r w:rsidRPr="003929F4">
        <w:rPr>
          <w:rFonts w:ascii="Arial" w:hAnsi="Arial" w:cs="Arial"/>
          <w:color w:val="000000"/>
          <w:sz w:val="24"/>
          <w:szCs w:val="24"/>
        </w:rPr>
        <w:t>__________________________</w:t>
      </w:r>
      <w:r>
        <w:rPr>
          <w:rFonts w:ascii="Arial" w:hAnsi="Arial" w:cs="Arial"/>
          <w:color w:val="000000"/>
          <w:sz w:val="24"/>
          <w:szCs w:val="24"/>
        </w:rPr>
        <w:t>_</w:t>
      </w:r>
    </w:p>
    <w:p w14:paraId="168EECC3" w14:textId="77777777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</w:p>
    <w:p w14:paraId="041DA22D" w14:textId="77777777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  <w:r w:rsidRPr="003929F4">
        <w:rPr>
          <w:rFonts w:ascii="Arial" w:hAnsi="Arial" w:cs="Arial"/>
          <w:color w:val="000000"/>
          <w:sz w:val="24"/>
          <w:szCs w:val="24"/>
        </w:rPr>
        <w:t>ФИО ректора: _____________________________________</w:t>
      </w:r>
      <w:r>
        <w:rPr>
          <w:rFonts w:ascii="Arial" w:hAnsi="Arial" w:cs="Arial"/>
          <w:color w:val="000000"/>
          <w:sz w:val="24"/>
          <w:szCs w:val="24"/>
        </w:rPr>
        <w:t>__</w:t>
      </w:r>
      <w:r w:rsidRPr="003929F4">
        <w:rPr>
          <w:rFonts w:ascii="Arial" w:hAnsi="Arial" w:cs="Arial"/>
          <w:color w:val="000000"/>
          <w:sz w:val="24"/>
          <w:szCs w:val="24"/>
        </w:rPr>
        <w:t>_________________________</w:t>
      </w:r>
    </w:p>
    <w:p w14:paraId="7FE347B3" w14:textId="77777777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</w:p>
    <w:p w14:paraId="4D429670" w14:textId="77777777" w:rsidR="005375EB" w:rsidRDefault="005375EB" w:rsidP="005375EB">
      <w:pPr>
        <w:pStyle w:val="HTML"/>
        <w:rPr>
          <w:rFonts w:ascii="Arial" w:hAnsi="Arial" w:cs="Arial"/>
          <w:color w:val="0000FF"/>
          <w:sz w:val="24"/>
          <w:szCs w:val="24"/>
        </w:rPr>
      </w:pPr>
      <w:r w:rsidRPr="003929F4">
        <w:rPr>
          <w:rFonts w:ascii="Arial" w:hAnsi="Arial" w:cs="Arial"/>
          <w:color w:val="000000"/>
          <w:sz w:val="24"/>
          <w:szCs w:val="24"/>
        </w:rPr>
        <w:t>ФИО контактного лица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 w:rsidRPr="002C4356">
        <w:rPr>
          <w:rFonts w:ascii="Arial" w:hAnsi="Arial" w:cs="Arial"/>
          <w:color w:val="000000" w:themeColor="text1"/>
          <w:sz w:val="24"/>
          <w:szCs w:val="24"/>
        </w:rPr>
        <w:t xml:space="preserve">(полностью, последнее </w:t>
      </w:r>
      <w:r w:rsidRPr="002C4356">
        <w:rPr>
          <w:rFonts w:ascii="Arial" w:hAnsi="Arial" w:cs="Arial"/>
          <w:color w:val="000000" w:themeColor="text1"/>
          <w:sz w:val="24"/>
          <w:szCs w:val="24"/>
        </w:rPr>
        <w:sym w:font="Symbol" w:char="F02D"/>
      </w:r>
      <w:r w:rsidRPr="002C4356">
        <w:rPr>
          <w:rFonts w:ascii="Arial" w:hAnsi="Arial" w:cs="Arial"/>
          <w:color w:val="000000" w:themeColor="text1"/>
          <w:sz w:val="24"/>
          <w:szCs w:val="24"/>
        </w:rPr>
        <w:t xml:space="preserve"> при наличии):</w:t>
      </w:r>
    </w:p>
    <w:p w14:paraId="0E921CA2" w14:textId="77777777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_________________________________________________________________</w:t>
      </w:r>
      <w:r w:rsidRPr="003929F4">
        <w:rPr>
          <w:rFonts w:ascii="Arial" w:hAnsi="Arial" w:cs="Arial"/>
          <w:color w:val="000000"/>
          <w:sz w:val="24"/>
          <w:szCs w:val="24"/>
        </w:rPr>
        <w:t>_________</w:t>
      </w:r>
      <w:r>
        <w:rPr>
          <w:rFonts w:ascii="Arial" w:hAnsi="Arial" w:cs="Arial"/>
          <w:color w:val="000000"/>
          <w:sz w:val="24"/>
          <w:szCs w:val="24"/>
        </w:rPr>
        <w:t>__</w:t>
      </w:r>
    </w:p>
    <w:p w14:paraId="16613371" w14:textId="77777777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</w:p>
    <w:p w14:paraId="29FF3F8F" w14:textId="77777777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  <w:r w:rsidRPr="003929F4">
        <w:rPr>
          <w:rFonts w:ascii="Arial" w:hAnsi="Arial" w:cs="Arial"/>
          <w:color w:val="000000"/>
          <w:sz w:val="24"/>
          <w:szCs w:val="24"/>
        </w:rPr>
        <w:t>Телефон (код) контактного лица: _______________________</w:t>
      </w:r>
      <w:r>
        <w:rPr>
          <w:rFonts w:ascii="Arial" w:hAnsi="Arial" w:cs="Arial"/>
          <w:color w:val="000000"/>
          <w:sz w:val="24"/>
          <w:szCs w:val="24"/>
        </w:rPr>
        <w:t>__</w:t>
      </w:r>
      <w:r w:rsidRPr="003929F4">
        <w:rPr>
          <w:rFonts w:ascii="Arial" w:hAnsi="Arial" w:cs="Arial"/>
          <w:color w:val="000000"/>
          <w:sz w:val="24"/>
          <w:szCs w:val="24"/>
        </w:rPr>
        <w:t>____________________</w:t>
      </w:r>
      <w:r>
        <w:rPr>
          <w:rFonts w:ascii="Arial" w:hAnsi="Arial" w:cs="Arial"/>
          <w:color w:val="000000"/>
          <w:sz w:val="24"/>
          <w:szCs w:val="24"/>
        </w:rPr>
        <w:t>___</w:t>
      </w:r>
    </w:p>
    <w:p w14:paraId="40360BB1" w14:textId="77777777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</w:p>
    <w:p w14:paraId="746B6EB9" w14:textId="77777777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  <w:r w:rsidRPr="003929F4">
        <w:rPr>
          <w:rFonts w:ascii="Arial" w:hAnsi="Arial" w:cs="Arial"/>
          <w:color w:val="000000"/>
          <w:sz w:val="24"/>
          <w:szCs w:val="24"/>
        </w:rPr>
        <w:t>E-</w:t>
      </w:r>
      <w:proofErr w:type="spellStart"/>
      <w:r w:rsidRPr="003929F4">
        <w:rPr>
          <w:rFonts w:ascii="Arial" w:hAnsi="Arial" w:cs="Arial"/>
          <w:color w:val="000000"/>
          <w:sz w:val="24"/>
          <w:szCs w:val="24"/>
        </w:rPr>
        <w:t>mail</w:t>
      </w:r>
      <w:proofErr w:type="spellEnd"/>
      <w:r w:rsidRPr="003929F4">
        <w:rPr>
          <w:rFonts w:ascii="Arial" w:hAnsi="Arial" w:cs="Arial"/>
          <w:color w:val="000000"/>
          <w:sz w:val="24"/>
          <w:szCs w:val="24"/>
        </w:rPr>
        <w:t xml:space="preserve"> контактного лица: ______________________________</w:t>
      </w:r>
      <w:r>
        <w:rPr>
          <w:rFonts w:ascii="Arial" w:hAnsi="Arial" w:cs="Arial"/>
          <w:color w:val="000000"/>
          <w:sz w:val="24"/>
          <w:szCs w:val="24"/>
        </w:rPr>
        <w:t>__</w:t>
      </w:r>
      <w:r w:rsidRPr="003929F4">
        <w:rPr>
          <w:rFonts w:ascii="Arial" w:hAnsi="Arial" w:cs="Arial"/>
          <w:color w:val="000000"/>
          <w:sz w:val="24"/>
          <w:szCs w:val="24"/>
        </w:rPr>
        <w:t>____________________</w:t>
      </w:r>
      <w:r>
        <w:rPr>
          <w:rFonts w:ascii="Arial" w:hAnsi="Arial" w:cs="Arial"/>
          <w:color w:val="000000"/>
          <w:sz w:val="24"/>
          <w:szCs w:val="24"/>
        </w:rPr>
        <w:t>___</w:t>
      </w:r>
    </w:p>
    <w:p w14:paraId="58839ED9" w14:textId="77777777" w:rsidR="005375EB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</w:p>
    <w:p w14:paraId="4C71DD8C" w14:textId="77777777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  <w:r w:rsidRPr="00BA1A0E">
        <w:rPr>
          <w:rFonts w:ascii="Arial" w:hAnsi="Arial" w:cs="Arial"/>
          <w:color w:val="000000" w:themeColor="text1"/>
          <w:sz w:val="24"/>
          <w:szCs w:val="24"/>
        </w:rPr>
        <w:t>Численность участников</w:t>
      </w:r>
      <w:r w:rsidRPr="003929F4">
        <w:rPr>
          <w:rFonts w:ascii="Arial" w:hAnsi="Arial" w:cs="Arial"/>
          <w:color w:val="000000"/>
          <w:sz w:val="24"/>
          <w:szCs w:val="24"/>
        </w:rPr>
        <w:t>: _____________________________</w:t>
      </w:r>
      <w:r>
        <w:rPr>
          <w:rFonts w:ascii="Arial" w:hAnsi="Arial" w:cs="Arial"/>
          <w:color w:val="000000"/>
          <w:sz w:val="24"/>
          <w:szCs w:val="24"/>
        </w:rPr>
        <w:t>___</w:t>
      </w:r>
      <w:r w:rsidRPr="003929F4">
        <w:rPr>
          <w:rFonts w:ascii="Arial" w:hAnsi="Arial" w:cs="Arial"/>
          <w:color w:val="000000"/>
          <w:sz w:val="24"/>
          <w:szCs w:val="24"/>
        </w:rPr>
        <w:t>____________________</w:t>
      </w:r>
      <w:r>
        <w:rPr>
          <w:rFonts w:ascii="Arial" w:hAnsi="Arial" w:cs="Arial"/>
          <w:color w:val="000000"/>
          <w:sz w:val="24"/>
          <w:szCs w:val="24"/>
        </w:rPr>
        <w:t>__</w:t>
      </w:r>
    </w:p>
    <w:p w14:paraId="474D2138" w14:textId="77777777" w:rsidR="005375EB" w:rsidRPr="007E2229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</w:p>
    <w:p w14:paraId="7500479E" w14:textId="77777777" w:rsidR="005375EB" w:rsidRPr="007E2229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7E2229">
        <w:rPr>
          <w:rFonts w:ascii="Arial" w:hAnsi="Arial" w:cs="Arial"/>
          <w:color w:val="000000" w:themeColor="text1"/>
          <w:sz w:val="24"/>
          <w:szCs w:val="24"/>
        </w:rPr>
        <w:t xml:space="preserve">ФИО участника </w:t>
      </w:r>
      <w:r w:rsidRPr="007E2229">
        <w:rPr>
          <w:rFonts w:ascii="Arial" w:hAnsi="Arial" w:cs="Arial"/>
          <w:b/>
          <w:color w:val="000000" w:themeColor="text1"/>
          <w:sz w:val="24"/>
          <w:szCs w:val="24"/>
        </w:rPr>
        <w:t>1</w:t>
      </w:r>
      <w:r w:rsidRPr="007E2229">
        <w:rPr>
          <w:rFonts w:ascii="Arial" w:hAnsi="Arial" w:cs="Arial"/>
          <w:color w:val="000000" w:themeColor="text1"/>
          <w:sz w:val="24"/>
          <w:szCs w:val="24"/>
        </w:rPr>
        <w:t xml:space="preserve"> (полностью, последнее </w:t>
      </w:r>
      <w:r w:rsidRPr="007E2229">
        <w:rPr>
          <w:rFonts w:ascii="Arial" w:hAnsi="Arial" w:cs="Arial"/>
          <w:color w:val="000000" w:themeColor="text1"/>
          <w:sz w:val="24"/>
          <w:szCs w:val="24"/>
        </w:rPr>
        <w:sym w:font="Symbol" w:char="F02D"/>
      </w:r>
      <w:r w:rsidRPr="007E2229">
        <w:rPr>
          <w:rFonts w:ascii="Arial" w:hAnsi="Arial" w:cs="Arial"/>
          <w:color w:val="000000" w:themeColor="text1"/>
          <w:sz w:val="24"/>
          <w:szCs w:val="24"/>
        </w:rPr>
        <w:t xml:space="preserve"> при наличии): ____________________________________________________________________________</w:t>
      </w:r>
    </w:p>
    <w:p w14:paraId="26C87648" w14:textId="77777777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  <w:r w:rsidRPr="007E2229">
        <w:rPr>
          <w:rFonts w:ascii="Arial" w:hAnsi="Arial" w:cs="Arial"/>
          <w:color w:val="000000" w:themeColor="text1"/>
          <w:sz w:val="24"/>
          <w:szCs w:val="24"/>
        </w:rPr>
        <w:t xml:space="preserve">Дата рождения участника </w:t>
      </w:r>
      <w:r w:rsidRPr="007E2229">
        <w:rPr>
          <w:rFonts w:ascii="Arial" w:hAnsi="Arial" w:cs="Arial"/>
          <w:b/>
          <w:color w:val="000000" w:themeColor="text1"/>
          <w:sz w:val="24"/>
          <w:szCs w:val="24"/>
        </w:rPr>
        <w:t xml:space="preserve">1 </w:t>
      </w:r>
      <w:r w:rsidRPr="007E2229">
        <w:rPr>
          <w:rFonts w:ascii="Arial" w:hAnsi="Arial" w:cs="Arial"/>
          <w:color w:val="000000" w:themeColor="text1"/>
          <w:sz w:val="24"/>
          <w:szCs w:val="24"/>
        </w:rPr>
        <w:t>(</w:t>
      </w:r>
      <w:proofErr w:type="spellStart"/>
      <w:r w:rsidRPr="007E2229">
        <w:rPr>
          <w:rFonts w:ascii="Arial" w:hAnsi="Arial" w:cs="Arial"/>
          <w:color w:val="000000" w:themeColor="text1"/>
          <w:sz w:val="24"/>
          <w:szCs w:val="24"/>
        </w:rPr>
        <w:t>дд.мм.гггг</w:t>
      </w:r>
      <w:proofErr w:type="spellEnd"/>
      <w:r w:rsidRPr="007E2229">
        <w:rPr>
          <w:rFonts w:ascii="Arial" w:hAnsi="Arial" w:cs="Arial"/>
          <w:color w:val="000000" w:themeColor="text1"/>
          <w:sz w:val="24"/>
          <w:szCs w:val="24"/>
        </w:rPr>
        <w:t xml:space="preserve">): </w:t>
      </w:r>
      <w:r w:rsidRPr="003929F4">
        <w:rPr>
          <w:rFonts w:ascii="Arial" w:hAnsi="Arial" w:cs="Arial"/>
          <w:color w:val="000000"/>
          <w:sz w:val="24"/>
          <w:szCs w:val="24"/>
        </w:rPr>
        <w:t>________________________________________</w:t>
      </w:r>
      <w:r>
        <w:rPr>
          <w:rFonts w:ascii="Arial" w:hAnsi="Arial" w:cs="Arial"/>
          <w:color w:val="000000"/>
          <w:sz w:val="24"/>
          <w:szCs w:val="24"/>
        </w:rPr>
        <w:t>__</w:t>
      </w:r>
    </w:p>
    <w:p w14:paraId="736E61A0" w14:textId="77777777" w:rsidR="005375EB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  <w:r w:rsidRPr="003929F4">
        <w:rPr>
          <w:rFonts w:ascii="Arial" w:hAnsi="Arial" w:cs="Arial"/>
          <w:color w:val="000000"/>
          <w:sz w:val="24"/>
          <w:szCs w:val="24"/>
        </w:rPr>
        <w:t>Паспортные данные у</w:t>
      </w:r>
      <w:r w:rsidRPr="00EF3EDB">
        <w:rPr>
          <w:rFonts w:ascii="Arial" w:hAnsi="Arial" w:cs="Arial"/>
          <w:color w:val="000000" w:themeColor="text1"/>
          <w:sz w:val="24"/>
          <w:szCs w:val="24"/>
        </w:rPr>
        <w:t xml:space="preserve">частника </w:t>
      </w:r>
      <w:r w:rsidRPr="00EF3EDB">
        <w:rPr>
          <w:rFonts w:ascii="Arial" w:hAnsi="Arial" w:cs="Arial"/>
          <w:b/>
          <w:color w:val="000000" w:themeColor="text1"/>
          <w:sz w:val="24"/>
          <w:szCs w:val="24"/>
        </w:rPr>
        <w:t>1</w:t>
      </w:r>
      <w:r w:rsidRPr="00EF3EDB">
        <w:rPr>
          <w:rFonts w:ascii="Arial" w:hAnsi="Arial" w:cs="Arial"/>
          <w:color w:val="000000" w:themeColor="text1"/>
          <w:sz w:val="24"/>
          <w:szCs w:val="24"/>
        </w:rPr>
        <w:t xml:space="preserve"> (гражданство, место рождения, серия, номер, когда и кем выдан): </w:t>
      </w:r>
    </w:p>
    <w:p w14:paraId="6CA41D2D" w14:textId="77777777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  <w:r w:rsidRPr="003929F4">
        <w:rPr>
          <w:rFonts w:ascii="Arial" w:hAnsi="Arial" w:cs="Arial"/>
          <w:color w:val="000000"/>
          <w:sz w:val="24"/>
          <w:szCs w:val="24"/>
        </w:rPr>
        <w:t>_________________________</w:t>
      </w:r>
      <w:r>
        <w:rPr>
          <w:rFonts w:ascii="Arial" w:hAnsi="Arial" w:cs="Arial"/>
          <w:color w:val="000000"/>
          <w:sz w:val="24"/>
          <w:szCs w:val="24"/>
        </w:rPr>
        <w:t>____________</w:t>
      </w:r>
      <w:r w:rsidRPr="003929F4">
        <w:rPr>
          <w:rFonts w:ascii="Arial" w:hAnsi="Arial" w:cs="Arial"/>
          <w:color w:val="000000"/>
          <w:sz w:val="24"/>
          <w:szCs w:val="24"/>
        </w:rPr>
        <w:t>______________________________________</w:t>
      </w:r>
      <w:r>
        <w:rPr>
          <w:rFonts w:ascii="Arial" w:hAnsi="Arial" w:cs="Arial"/>
          <w:color w:val="000000"/>
          <w:sz w:val="24"/>
          <w:szCs w:val="24"/>
        </w:rPr>
        <w:t>_</w:t>
      </w:r>
    </w:p>
    <w:p w14:paraId="6F003078" w14:textId="77777777" w:rsidR="005375EB" w:rsidRPr="00D01A76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D01A76">
        <w:rPr>
          <w:rFonts w:ascii="Arial" w:hAnsi="Arial" w:cs="Arial"/>
          <w:color w:val="000000" w:themeColor="text1"/>
          <w:sz w:val="24"/>
          <w:szCs w:val="24"/>
        </w:rPr>
        <w:t>Код и наименование направления подготовки</w:t>
      </w:r>
      <w:r w:rsidR="00D01A76" w:rsidRPr="00D01A76">
        <w:rPr>
          <w:rFonts w:ascii="Arial" w:hAnsi="Arial" w:cs="Arial"/>
          <w:color w:val="000000" w:themeColor="text1"/>
          <w:sz w:val="24"/>
          <w:szCs w:val="24"/>
        </w:rPr>
        <w:t>:</w:t>
      </w:r>
    </w:p>
    <w:p w14:paraId="755065CD" w14:textId="77777777" w:rsidR="005375EB" w:rsidRPr="00D01A76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D01A76">
        <w:rPr>
          <w:rFonts w:ascii="Arial" w:hAnsi="Arial" w:cs="Arial"/>
          <w:color w:val="000000" w:themeColor="text1"/>
          <w:sz w:val="24"/>
          <w:szCs w:val="24"/>
        </w:rPr>
        <w:t>____________________________________________________________________________</w:t>
      </w:r>
    </w:p>
    <w:p w14:paraId="285E4D34" w14:textId="77777777" w:rsidR="005375EB" w:rsidRPr="00D01A76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D01A76">
        <w:rPr>
          <w:rFonts w:ascii="Arial" w:hAnsi="Arial" w:cs="Arial"/>
          <w:color w:val="000000" w:themeColor="text1"/>
          <w:sz w:val="24"/>
          <w:szCs w:val="24"/>
        </w:rPr>
        <w:t>Курс: _______________________________________________________________________</w:t>
      </w:r>
    </w:p>
    <w:p w14:paraId="44C494BD" w14:textId="77777777" w:rsidR="005375EB" w:rsidRPr="00D01A76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D01A76">
        <w:rPr>
          <w:rFonts w:ascii="Arial" w:hAnsi="Arial" w:cs="Arial"/>
          <w:color w:val="000000" w:themeColor="text1"/>
          <w:sz w:val="24"/>
          <w:szCs w:val="24"/>
        </w:rPr>
        <w:t>Кафедра: ___________________________________________________________________</w:t>
      </w:r>
    </w:p>
    <w:p w14:paraId="448AF020" w14:textId="77777777" w:rsidR="005375EB" w:rsidRPr="00D01A76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D01A76">
        <w:rPr>
          <w:rFonts w:ascii="Arial" w:hAnsi="Arial" w:cs="Arial"/>
          <w:color w:val="000000" w:themeColor="text1"/>
          <w:sz w:val="24"/>
          <w:szCs w:val="24"/>
        </w:rPr>
        <w:t>Институт (факультет): _________________________________________________________</w:t>
      </w:r>
    </w:p>
    <w:p w14:paraId="212AD0D2" w14:textId="77777777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</w:p>
    <w:p w14:paraId="0299CFED" w14:textId="77777777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  <w:bookmarkStart w:id="9" w:name="100174"/>
      <w:bookmarkEnd w:id="9"/>
      <w:r w:rsidRPr="00734571">
        <w:rPr>
          <w:rFonts w:ascii="Arial" w:hAnsi="Arial" w:cs="Arial"/>
          <w:color w:val="000000" w:themeColor="text1"/>
          <w:sz w:val="24"/>
          <w:szCs w:val="24"/>
        </w:rPr>
        <w:t xml:space="preserve">ФИО участника </w:t>
      </w:r>
      <w:r w:rsidRPr="00734571">
        <w:rPr>
          <w:rFonts w:ascii="Arial" w:hAnsi="Arial" w:cs="Arial"/>
          <w:b/>
          <w:color w:val="000000" w:themeColor="text1"/>
          <w:sz w:val="24"/>
          <w:szCs w:val="24"/>
        </w:rPr>
        <w:t>2</w:t>
      </w:r>
      <w:r w:rsidRPr="00734571">
        <w:rPr>
          <w:rFonts w:ascii="Arial" w:hAnsi="Arial" w:cs="Arial"/>
          <w:color w:val="000000" w:themeColor="text1"/>
          <w:sz w:val="24"/>
          <w:szCs w:val="24"/>
        </w:rPr>
        <w:t xml:space="preserve"> (полностью, последнее </w:t>
      </w:r>
      <w:r w:rsidRPr="00734571">
        <w:rPr>
          <w:rFonts w:ascii="Arial" w:hAnsi="Arial" w:cs="Arial"/>
          <w:color w:val="000000" w:themeColor="text1"/>
          <w:sz w:val="24"/>
          <w:szCs w:val="24"/>
        </w:rPr>
        <w:sym w:font="Symbol" w:char="F02D"/>
      </w:r>
      <w:r w:rsidRPr="00734571">
        <w:rPr>
          <w:rFonts w:ascii="Arial" w:hAnsi="Arial" w:cs="Arial"/>
          <w:color w:val="000000" w:themeColor="text1"/>
          <w:sz w:val="24"/>
          <w:szCs w:val="24"/>
        </w:rPr>
        <w:t xml:space="preserve"> при наличии): </w:t>
      </w:r>
      <w:r w:rsidRPr="003929F4">
        <w:rPr>
          <w:rFonts w:ascii="Arial" w:hAnsi="Arial" w:cs="Arial"/>
          <w:color w:val="000000"/>
          <w:sz w:val="24"/>
          <w:szCs w:val="24"/>
        </w:rPr>
        <w:t>_____________________________________</w:t>
      </w:r>
      <w:r>
        <w:rPr>
          <w:rFonts w:ascii="Arial" w:hAnsi="Arial" w:cs="Arial"/>
          <w:color w:val="000000"/>
          <w:sz w:val="24"/>
          <w:szCs w:val="24"/>
        </w:rPr>
        <w:t>________________</w:t>
      </w:r>
      <w:r w:rsidRPr="003929F4">
        <w:rPr>
          <w:rFonts w:ascii="Arial" w:hAnsi="Arial" w:cs="Arial"/>
          <w:color w:val="000000"/>
          <w:sz w:val="24"/>
          <w:szCs w:val="24"/>
        </w:rPr>
        <w:t>______________________</w:t>
      </w:r>
      <w:r>
        <w:rPr>
          <w:rFonts w:ascii="Arial" w:hAnsi="Arial" w:cs="Arial"/>
          <w:color w:val="000000"/>
          <w:sz w:val="24"/>
          <w:szCs w:val="24"/>
        </w:rPr>
        <w:t>_</w:t>
      </w:r>
    </w:p>
    <w:p w14:paraId="61CA5D16" w14:textId="77777777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  <w:r w:rsidRPr="003929F4">
        <w:rPr>
          <w:rFonts w:ascii="Arial" w:hAnsi="Arial" w:cs="Arial"/>
          <w:color w:val="000000"/>
          <w:sz w:val="24"/>
          <w:szCs w:val="24"/>
        </w:rPr>
        <w:t>Дат</w:t>
      </w:r>
      <w:r>
        <w:rPr>
          <w:rFonts w:ascii="Arial" w:hAnsi="Arial" w:cs="Arial"/>
          <w:color w:val="000000"/>
          <w:sz w:val="24"/>
          <w:szCs w:val="24"/>
        </w:rPr>
        <w:t>а</w:t>
      </w:r>
      <w:r w:rsidRPr="003929F4">
        <w:rPr>
          <w:rFonts w:ascii="Arial" w:hAnsi="Arial" w:cs="Arial"/>
          <w:color w:val="000000"/>
          <w:sz w:val="24"/>
          <w:szCs w:val="24"/>
        </w:rPr>
        <w:t xml:space="preserve"> рождения </w:t>
      </w:r>
      <w:r w:rsidRPr="00734571">
        <w:rPr>
          <w:rFonts w:ascii="Arial" w:hAnsi="Arial" w:cs="Arial"/>
          <w:color w:val="000000" w:themeColor="text1"/>
          <w:sz w:val="24"/>
          <w:szCs w:val="24"/>
        </w:rPr>
        <w:t xml:space="preserve">участника </w:t>
      </w:r>
      <w:r w:rsidRPr="00734571">
        <w:rPr>
          <w:rFonts w:ascii="Arial" w:hAnsi="Arial" w:cs="Arial"/>
          <w:b/>
          <w:color w:val="000000" w:themeColor="text1"/>
          <w:sz w:val="24"/>
          <w:szCs w:val="24"/>
        </w:rPr>
        <w:t>2</w:t>
      </w:r>
      <w:r w:rsidR="00311A05"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r w:rsidRPr="00734571">
        <w:rPr>
          <w:rFonts w:ascii="Arial" w:hAnsi="Arial" w:cs="Arial"/>
          <w:color w:val="000000" w:themeColor="text1"/>
          <w:sz w:val="24"/>
          <w:szCs w:val="24"/>
        </w:rPr>
        <w:t>(</w:t>
      </w:r>
      <w:proofErr w:type="spellStart"/>
      <w:r w:rsidRPr="00734571">
        <w:rPr>
          <w:rFonts w:ascii="Arial" w:hAnsi="Arial" w:cs="Arial"/>
          <w:color w:val="000000" w:themeColor="text1"/>
          <w:sz w:val="24"/>
          <w:szCs w:val="24"/>
        </w:rPr>
        <w:t>дд.мм.гггг</w:t>
      </w:r>
      <w:proofErr w:type="spellEnd"/>
      <w:r w:rsidRPr="00734571">
        <w:rPr>
          <w:rFonts w:ascii="Arial" w:hAnsi="Arial" w:cs="Arial"/>
          <w:color w:val="000000" w:themeColor="text1"/>
          <w:sz w:val="24"/>
          <w:szCs w:val="24"/>
        </w:rPr>
        <w:t xml:space="preserve">): </w:t>
      </w:r>
      <w:r w:rsidRPr="003929F4">
        <w:rPr>
          <w:rFonts w:ascii="Arial" w:hAnsi="Arial" w:cs="Arial"/>
          <w:color w:val="000000"/>
          <w:sz w:val="24"/>
          <w:szCs w:val="24"/>
        </w:rPr>
        <w:t>________________________________________</w:t>
      </w:r>
      <w:r>
        <w:rPr>
          <w:rFonts w:ascii="Arial" w:hAnsi="Arial" w:cs="Arial"/>
          <w:color w:val="000000"/>
          <w:sz w:val="24"/>
          <w:szCs w:val="24"/>
        </w:rPr>
        <w:t>__</w:t>
      </w:r>
    </w:p>
    <w:p w14:paraId="2B61F25B" w14:textId="77777777" w:rsidR="005375EB" w:rsidRPr="00734571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734571">
        <w:rPr>
          <w:rFonts w:ascii="Arial" w:hAnsi="Arial" w:cs="Arial"/>
          <w:color w:val="000000" w:themeColor="text1"/>
          <w:sz w:val="24"/>
          <w:szCs w:val="24"/>
        </w:rPr>
        <w:lastRenderedPageBreak/>
        <w:t xml:space="preserve">Паспортные данные участника </w:t>
      </w:r>
      <w:r w:rsidRPr="00734571">
        <w:rPr>
          <w:rFonts w:ascii="Arial" w:hAnsi="Arial" w:cs="Arial"/>
          <w:b/>
          <w:color w:val="000000" w:themeColor="text1"/>
          <w:sz w:val="24"/>
          <w:szCs w:val="24"/>
        </w:rPr>
        <w:t>2</w:t>
      </w:r>
      <w:r w:rsidRPr="00734571">
        <w:rPr>
          <w:rFonts w:ascii="Arial" w:hAnsi="Arial" w:cs="Arial"/>
          <w:color w:val="000000" w:themeColor="text1"/>
          <w:sz w:val="24"/>
          <w:szCs w:val="24"/>
        </w:rPr>
        <w:t xml:space="preserve"> (гражданство место рождения, серия, номер, когда и кем выдан): </w:t>
      </w:r>
    </w:p>
    <w:p w14:paraId="679B63F9" w14:textId="77777777" w:rsidR="005375EB" w:rsidRPr="00734571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734571">
        <w:rPr>
          <w:rFonts w:ascii="Arial" w:hAnsi="Arial" w:cs="Arial"/>
          <w:color w:val="000000" w:themeColor="text1"/>
          <w:sz w:val="24"/>
          <w:szCs w:val="24"/>
        </w:rPr>
        <w:t>____________________________________________________________________________</w:t>
      </w:r>
    </w:p>
    <w:p w14:paraId="4F573C45" w14:textId="77777777" w:rsidR="005375EB" w:rsidRPr="00734571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734571">
        <w:rPr>
          <w:rFonts w:ascii="Arial" w:hAnsi="Arial" w:cs="Arial"/>
          <w:color w:val="000000" w:themeColor="text1"/>
          <w:sz w:val="24"/>
          <w:szCs w:val="24"/>
        </w:rPr>
        <w:t>Код и наименование направления подготовки:</w:t>
      </w:r>
    </w:p>
    <w:p w14:paraId="60B003B9" w14:textId="77777777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  <w:r w:rsidRPr="003929F4">
        <w:rPr>
          <w:rFonts w:ascii="Arial" w:hAnsi="Arial" w:cs="Arial"/>
          <w:color w:val="000000"/>
          <w:sz w:val="24"/>
          <w:szCs w:val="24"/>
        </w:rPr>
        <w:t>__________</w:t>
      </w:r>
      <w:r>
        <w:rPr>
          <w:rFonts w:ascii="Arial" w:hAnsi="Arial" w:cs="Arial"/>
          <w:color w:val="000000"/>
          <w:sz w:val="24"/>
          <w:szCs w:val="24"/>
        </w:rPr>
        <w:t>______________________________________</w:t>
      </w:r>
      <w:r w:rsidRPr="003929F4">
        <w:rPr>
          <w:rFonts w:ascii="Arial" w:hAnsi="Arial" w:cs="Arial"/>
          <w:color w:val="000000"/>
          <w:sz w:val="24"/>
          <w:szCs w:val="24"/>
        </w:rPr>
        <w:t>_________________________</w:t>
      </w:r>
      <w:r>
        <w:rPr>
          <w:rFonts w:ascii="Arial" w:hAnsi="Arial" w:cs="Arial"/>
          <w:color w:val="000000"/>
          <w:sz w:val="24"/>
          <w:szCs w:val="24"/>
        </w:rPr>
        <w:t>___</w:t>
      </w:r>
    </w:p>
    <w:p w14:paraId="5B8BB62F" w14:textId="77777777" w:rsidR="005375EB" w:rsidRPr="00E47ADE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E47ADE">
        <w:rPr>
          <w:rFonts w:ascii="Arial" w:hAnsi="Arial" w:cs="Arial"/>
          <w:color w:val="000000" w:themeColor="text1"/>
          <w:sz w:val="24"/>
          <w:szCs w:val="24"/>
        </w:rPr>
        <w:t>Курс: _______________________________________________________________________</w:t>
      </w:r>
    </w:p>
    <w:p w14:paraId="19D90B15" w14:textId="77777777" w:rsidR="005375EB" w:rsidRPr="00E47ADE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E47ADE">
        <w:rPr>
          <w:rFonts w:ascii="Arial" w:hAnsi="Arial" w:cs="Arial"/>
          <w:color w:val="000000" w:themeColor="text1"/>
          <w:sz w:val="24"/>
          <w:szCs w:val="24"/>
        </w:rPr>
        <w:t>Кафедра: ___________________________________________________________________</w:t>
      </w:r>
    </w:p>
    <w:p w14:paraId="368AEE96" w14:textId="77777777" w:rsidR="005375EB" w:rsidRPr="00E47ADE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E47ADE">
        <w:rPr>
          <w:rFonts w:ascii="Arial" w:hAnsi="Arial" w:cs="Arial"/>
          <w:color w:val="000000" w:themeColor="text1"/>
          <w:sz w:val="24"/>
          <w:szCs w:val="24"/>
        </w:rPr>
        <w:t>Институт (факультет): _________________________________________________________</w:t>
      </w:r>
    </w:p>
    <w:p w14:paraId="0AEFAEB0" w14:textId="77777777" w:rsidR="005375EB" w:rsidRPr="00E47ADE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</w:p>
    <w:p w14:paraId="280D4046" w14:textId="77777777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  <w:r w:rsidRPr="00E47ADE">
        <w:rPr>
          <w:rFonts w:ascii="Arial" w:hAnsi="Arial" w:cs="Arial"/>
          <w:color w:val="000000" w:themeColor="text1"/>
          <w:sz w:val="24"/>
          <w:szCs w:val="24"/>
        </w:rPr>
        <w:t>ФИО участника</w:t>
      </w:r>
      <w:r w:rsidRPr="00E47ADE">
        <w:rPr>
          <w:rFonts w:ascii="Arial" w:hAnsi="Arial" w:cs="Arial"/>
          <w:b/>
          <w:color w:val="000000" w:themeColor="text1"/>
          <w:sz w:val="24"/>
          <w:szCs w:val="24"/>
        </w:rPr>
        <w:t xml:space="preserve"> 3</w:t>
      </w:r>
      <w:r w:rsidRPr="00E47ADE">
        <w:rPr>
          <w:rFonts w:ascii="Arial" w:hAnsi="Arial" w:cs="Arial"/>
          <w:color w:val="000000" w:themeColor="text1"/>
          <w:sz w:val="24"/>
          <w:szCs w:val="24"/>
        </w:rPr>
        <w:t xml:space="preserve"> (полностью, последнее </w:t>
      </w:r>
      <w:r w:rsidRPr="00E47ADE">
        <w:rPr>
          <w:rFonts w:ascii="Arial" w:hAnsi="Arial" w:cs="Arial"/>
          <w:color w:val="000000" w:themeColor="text1"/>
          <w:sz w:val="24"/>
          <w:szCs w:val="24"/>
        </w:rPr>
        <w:sym w:font="Symbol" w:char="F02D"/>
      </w:r>
      <w:r w:rsidRPr="00E47ADE">
        <w:rPr>
          <w:rFonts w:ascii="Arial" w:hAnsi="Arial" w:cs="Arial"/>
          <w:color w:val="000000" w:themeColor="text1"/>
          <w:sz w:val="24"/>
          <w:szCs w:val="24"/>
        </w:rPr>
        <w:t xml:space="preserve"> при наличии): </w:t>
      </w:r>
      <w:r w:rsidRPr="003929F4">
        <w:rPr>
          <w:rFonts w:ascii="Arial" w:hAnsi="Arial" w:cs="Arial"/>
          <w:color w:val="000000"/>
          <w:sz w:val="24"/>
          <w:szCs w:val="24"/>
        </w:rPr>
        <w:t>_____________________________________</w:t>
      </w:r>
      <w:r>
        <w:rPr>
          <w:rFonts w:ascii="Arial" w:hAnsi="Arial" w:cs="Arial"/>
          <w:color w:val="000000"/>
          <w:sz w:val="24"/>
          <w:szCs w:val="24"/>
        </w:rPr>
        <w:t>________________</w:t>
      </w:r>
      <w:r w:rsidRPr="003929F4">
        <w:rPr>
          <w:rFonts w:ascii="Arial" w:hAnsi="Arial" w:cs="Arial"/>
          <w:color w:val="000000"/>
          <w:sz w:val="24"/>
          <w:szCs w:val="24"/>
        </w:rPr>
        <w:t>______________________</w:t>
      </w:r>
      <w:r>
        <w:rPr>
          <w:rFonts w:ascii="Arial" w:hAnsi="Arial" w:cs="Arial"/>
          <w:color w:val="000000"/>
          <w:sz w:val="24"/>
          <w:szCs w:val="24"/>
        </w:rPr>
        <w:t>_</w:t>
      </w:r>
    </w:p>
    <w:p w14:paraId="1F6788F6" w14:textId="77777777" w:rsidR="005375EB" w:rsidRPr="00751C45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751C45">
        <w:rPr>
          <w:rFonts w:ascii="Arial" w:hAnsi="Arial" w:cs="Arial"/>
          <w:color w:val="000000" w:themeColor="text1"/>
          <w:sz w:val="24"/>
          <w:szCs w:val="24"/>
        </w:rPr>
        <w:t xml:space="preserve">Дата рождения участника </w:t>
      </w:r>
      <w:r w:rsidRPr="00751C45">
        <w:rPr>
          <w:rFonts w:ascii="Arial" w:hAnsi="Arial" w:cs="Arial"/>
          <w:b/>
          <w:color w:val="000000" w:themeColor="text1"/>
          <w:sz w:val="24"/>
          <w:szCs w:val="24"/>
        </w:rPr>
        <w:t>3</w:t>
      </w:r>
      <w:r w:rsidR="00311A05"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r w:rsidRPr="00751C45">
        <w:rPr>
          <w:rFonts w:ascii="Arial" w:hAnsi="Arial" w:cs="Arial"/>
          <w:color w:val="000000" w:themeColor="text1"/>
          <w:sz w:val="24"/>
          <w:szCs w:val="24"/>
        </w:rPr>
        <w:t>(</w:t>
      </w:r>
      <w:proofErr w:type="spellStart"/>
      <w:r w:rsidRPr="00751C45">
        <w:rPr>
          <w:rFonts w:ascii="Arial" w:hAnsi="Arial" w:cs="Arial"/>
          <w:color w:val="000000" w:themeColor="text1"/>
          <w:sz w:val="24"/>
          <w:szCs w:val="24"/>
        </w:rPr>
        <w:t>дд.мм.гггг</w:t>
      </w:r>
      <w:proofErr w:type="spellEnd"/>
      <w:r w:rsidRPr="00751C45">
        <w:rPr>
          <w:rFonts w:ascii="Arial" w:hAnsi="Arial" w:cs="Arial"/>
          <w:color w:val="000000" w:themeColor="text1"/>
          <w:sz w:val="24"/>
          <w:szCs w:val="24"/>
        </w:rPr>
        <w:t>): __________________________________________</w:t>
      </w:r>
    </w:p>
    <w:p w14:paraId="61FDFC70" w14:textId="77777777" w:rsidR="005375EB" w:rsidRPr="00751C45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751C45">
        <w:rPr>
          <w:rFonts w:ascii="Arial" w:hAnsi="Arial" w:cs="Arial"/>
          <w:color w:val="000000" w:themeColor="text1"/>
          <w:sz w:val="24"/>
          <w:szCs w:val="24"/>
        </w:rPr>
        <w:t xml:space="preserve">Паспортные данные участника </w:t>
      </w:r>
      <w:r w:rsidRPr="00751C45">
        <w:rPr>
          <w:rFonts w:ascii="Arial" w:hAnsi="Arial" w:cs="Arial"/>
          <w:b/>
          <w:color w:val="000000" w:themeColor="text1"/>
          <w:sz w:val="24"/>
          <w:szCs w:val="24"/>
        </w:rPr>
        <w:t>3</w:t>
      </w:r>
      <w:r w:rsidRPr="00751C45">
        <w:rPr>
          <w:rFonts w:ascii="Arial" w:hAnsi="Arial" w:cs="Arial"/>
          <w:color w:val="000000" w:themeColor="text1"/>
          <w:sz w:val="24"/>
          <w:szCs w:val="24"/>
        </w:rPr>
        <w:t xml:space="preserve"> (гражданство место рождения, серия, номер, когда и кем выдан): </w:t>
      </w:r>
    </w:p>
    <w:p w14:paraId="67CA41EE" w14:textId="77777777" w:rsidR="005375EB" w:rsidRPr="00751C45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751C45">
        <w:rPr>
          <w:rFonts w:ascii="Arial" w:hAnsi="Arial" w:cs="Arial"/>
          <w:color w:val="000000" w:themeColor="text1"/>
          <w:sz w:val="24"/>
          <w:szCs w:val="24"/>
        </w:rPr>
        <w:t>____________________________________________________________________________</w:t>
      </w:r>
    </w:p>
    <w:p w14:paraId="55504138" w14:textId="77777777" w:rsidR="005375EB" w:rsidRPr="00751C45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751C45">
        <w:rPr>
          <w:rFonts w:ascii="Arial" w:hAnsi="Arial" w:cs="Arial"/>
          <w:color w:val="000000" w:themeColor="text1"/>
          <w:sz w:val="24"/>
          <w:szCs w:val="24"/>
        </w:rPr>
        <w:t>Код и наименование направления подготовки:</w:t>
      </w:r>
    </w:p>
    <w:p w14:paraId="02E2E18E" w14:textId="77777777" w:rsidR="005375EB" w:rsidRPr="00751C45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751C45">
        <w:rPr>
          <w:rFonts w:ascii="Arial" w:hAnsi="Arial" w:cs="Arial"/>
          <w:color w:val="000000" w:themeColor="text1"/>
          <w:sz w:val="24"/>
          <w:szCs w:val="24"/>
        </w:rPr>
        <w:t>____________________________________________________________________________</w:t>
      </w:r>
    </w:p>
    <w:p w14:paraId="54F3C0C1" w14:textId="77777777" w:rsidR="005375EB" w:rsidRPr="00751C45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751C45">
        <w:rPr>
          <w:rFonts w:ascii="Arial" w:hAnsi="Arial" w:cs="Arial"/>
          <w:color w:val="000000" w:themeColor="text1"/>
          <w:sz w:val="24"/>
          <w:szCs w:val="24"/>
        </w:rPr>
        <w:t>Курс: _______________________________________________________________________</w:t>
      </w:r>
    </w:p>
    <w:p w14:paraId="2636807D" w14:textId="77777777" w:rsidR="005375EB" w:rsidRPr="00751C45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751C45">
        <w:rPr>
          <w:rFonts w:ascii="Arial" w:hAnsi="Arial" w:cs="Arial"/>
          <w:color w:val="000000" w:themeColor="text1"/>
          <w:sz w:val="24"/>
          <w:szCs w:val="24"/>
        </w:rPr>
        <w:t>Кафедра: ___________________________________________________________________</w:t>
      </w:r>
    </w:p>
    <w:p w14:paraId="13EBF3C2" w14:textId="77777777" w:rsidR="005375EB" w:rsidRPr="00751C45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751C45">
        <w:rPr>
          <w:rFonts w:ascii="Arial" w:hAnsi="Arial" w:cs="Arial"/>
          <w:color w:val="000000" w:themeColor="text1"/>
          <w:sz w:val="24"/>
          <w:szCs w:val="24"/>
        </w:rPr>
        <w:t>Институт (факультет): _________________________________________________________</w:t>
      </w:r>
    </w:p>
    <w:p w14:paraId="5DF323BB" w14:textId="77777777" w:rsidR="005375EB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</w:p>
    <w:p w14:paraId="53AE96FF" w14:textId="77777777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  <w:r w:rsidRPr="000D4121">
        <w:rPr>
          <w:rFonts w:ascii="Arial" w:hAnsi="Arial" w:cs="Arial"/>
          <w:color w:val="000000" w:themeColor="text1"/>
          <w:sz w:val="24"/>
          <w:szCs w:val="24"/>
        </w:rPr>
        <w:t>Численность сопровождающих</w:t>
      </w:r>
      <w:r w:rsidRPr="003929F4">
        <w:rPr>
          <w:rFonts w:ascii="Arial" w:hAnsi="Arial" w:cs="Arial"/>
          <w:color w:val="000000"/>
          <w:sz w:val="24"/>
          <w:szCs w:val="24"/>
        </w:rPr>
        <w:t>: ________________________________________________</w:t>
      </w:r>
      <w:r>
        <w:rPr>
          <w:rFonts w:ascii="Arial" w:hAnsi="Arial" w:cs="Arial"/>
          <w:color w:val="000000"/>
          <w:sz w:val="24"/>
          <w:szCs w:val="24"/>
        </w:rPr>
        <w:t>_</w:t>
      </w:r>
    </w:p>
    <w:p w14:paraId="6BE39B36" w14:textId="77777777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</w:p>
    <w:p w14:paraId="15C65A02" w14:textId="77777777" w:rsidR="005375EB" w:rsidRPr="002479CB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3929F4">
        <w:rPr>
          <w:rFonts w:ascii="Arial" w:hAnsi="Arial" w:cs="Arial"/>
          <w:color w:val="000000"/>
          <w:sz w:val="24"/>
          <w:szCs w:val="24"/>
        </w:rPr>
        <w:t xml:space="preserve">ФИО </w:t>
      </w:r>
      <w:r w:rsidRPr="00F548E7">
        <w:rPr>
          <w:rFonts w:ascii="Arial" w:hAnsi="Arial" w:cs="Arial"/>
          <w:color w:val="000000" w:themeColor="text1"/>
          <w:sz w:val="24"/>
          <w:szCs w:val="24"/>
        </w:rPr>
        <w:t xml:space="preserve">сопровождающего(их) (полностью, последнее </w:t>
      </w:r>
      <w:r w:rsidRPr="00F548E7">
        <w:rPr>
          <w:rFonts w:ascii="Arial" w:hAnsi="Arial" w:cs="Arial"/>
          <w:color w:val="000000" w:themeColor="text1"/>
          <w:sz w:val="24"/>
          <w:szCs w:val="24"/>
        </w:rPr>
        <w:sym w:font="Symbol" w:char="F02D"/>
      </w:r>
      <w:r w:rsidRPr="00F548E7">
        <w:rPr>
          <w:rFonts w:ascii="Arial" w:hAnsi="Arial" w:cs="Arial"/>
          <w:color w:val="000000" w:themeColor="text1"/>
          <w:sz w:val="24"/>
          <w:szCs w:val="24"/>
        </w:rPr>
        <w:t xml:space="preserve"> при наличии): </w:t>
      </w:r>
      <w:r w:rsidRPr="002479CB">
        <w:rPr>
          <w:rFonts w:ascii="Arial" w:hAnsi="Arial" w:cs="Arial"/>
          <w:color w:val="000000" w:themeColor="text1"/>
          <w:sz w:val="24"/>
          <w:szCs w:val="24"/>
        </w:rPr>
        <w:t>____________________________________________________________________________</w:t>
      </w:r>
    </w:p>
    <w:p w14:paraId="7577CE13" w14:textId="77777777" w:rsidR="005375EB" w:rsidRPr="002479CB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bookmarkStart w:id="10" w:name="100175"/>
      <w:bookmarkEnd w:id="10"/>
      <w:r w:rsidRPr="002479CB">
        <w:rPr>
          <w:rFonts w:ascii="Arial" w:hAnsi="Arial" w:cs="Arial"/>
          <w:color w:val="000000" w:themeColor="text1"/>
          <w:sz w:val="24"/>
          <w:szCs w:val="24"/>
        </w:rPr>
        <w:t>Паспортные данные сопровождающего(их) (серия, номер, когда и кем выдан):</w:t>
      </w:r>
    </w:p>
    <w:p w14:paraId="10299675" w14:textId="77777777" w:rsidR="005375EB" w:rsidRPr="002479CB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2479CB">
        <w:rPr>
          <w:rFonts w:ascii="Arial" w:hAnsi="Arial" w:cs="Arial"/>
          <w:color w:val="000000" w:themeColor="text1"/>
          <w:sz w:val="24"/>
          <w:szCs w:val="24"/>
        </w:rPr>
        <w:t>____________________________________________________________________________</w:t>
      </w:r>
    </w:p>
    <w:p w14:paraId="267DBB2E" w14:textId="77777777" w:rsidR="005375EB" w:rsidRPr="00110C03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110C03">
        <w:rPr>
          <w:rFonts w:ascii="Arial" w:hAnsi="Arial" w:cs="Arial"/>
          <w:color w:val="000000" w:themeColor="text1"/>
          <w:sz w:val="24"/>
          <w:szCs w:val="24"/>
        </w:rPr>
        <w:t>Контактный телефон: _________________________________________________________</w:t>
      </w:r>
    </w:p>
    <w:p w14:paraId="4082A1C9" w14:textId="77777777" w:rsidR="005375EB" w:rsidRPr="00110C03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</w:p>
    <w:p w14:paraId="6E858032" w14:textId="77777777" w:rsidR="005375EB" w:rsidRPr="00110C03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110C03">
        <w:rPr>
          <w:rFonts w:ascii="Arial" w:hAnsi="Arial" w:cs="Arial"/>
          <w:color w:val="000000" w:themeColor="text1"/>
          <w:sz w:val="24"/>
          <w:szCs w:val="24"/>
        </w:rPr>
        <w:t>Дата заезда (</w:t>
      </w:r>
      <w:proofErr w:type="spellStart"/>
      <w:r w:rsidRPr="00110C03">
        <w:rPr>
          <w:rFonts w:ascii="Arial" w:hAnsi="Arial" w:cs="Arial"/>
          <w:color w:val="000000" w:themeColor="text1"/>
          <w:sz w:val="24"/>
          <w:szCs w:val="24"/>
        </w:rPr>
        <w:t>дд.мм.гггг</w:t>
      </w:r>
      <w:proofErr w:type="spellEnd"/>
      <w:r w:rsidRPr="00110C03">
        <w:rPr>
          <w:rFonts w:ascii="Arial" w:hAnsi="Arial" w:cs="Arial"/>
          <w:color w:val="000000" w:themeColor="text1"/>
          <w:sz w:val="24"/>
          <w:szCs w:val="24"/>
        </w:rPr>
        <w:t>): _______________________________________________________</w:t>
      </w:r>
    </w:p>
    <w:p w14:paraId="1293F8C0" w14:textId="77777777" w:rsidR="005375EB" w:rsidRPr="00110C03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</w:p>
    <w:p w14:paraId="51BA9785" w14:textId="77777777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  <w:r w:rsidRPr="00110C03">
        <w:rPr>
          <w:rFonts w:ascii="Arial" w:hAnsi="Arial" w:cs="Arial"/>
          <w:color w:val="000000" w:themeColor="text1"/>
          <w:sz w:val="24"/>
          <w:szCs w:val="24"/>
        </w:rPr>
        <w:t xml:space="preserve">Транспорт, на котором прибывает </w:t>
      </w:r>
      <w:r w:rsidRPr="003929F4">
        <w:rPr>
          <w:rFonts w:ascii="Arial" w:hAnsi="Arial" w:cs="Arial"/>
          <w:color w:val="000000"/>
          <w:sz w:val="24"/>
          <w:szCs w:val="24"/>
        </w:rPr>
        <w:t>делегация: ______________________________</w:t>
      </w:r>
      <w:r>
        <w:rPr>
          <w:rFonts w:ascii="Arial" w:hAnsi="Arial" w:cs="Arial"/>
          <w:color w:val="000000"/>
          <w:sz w:val="24"/>
          <w:szCs w:val="24"/>
        </w:rPr>
        <w:t>__</w:t>
      </w:r>
      <w:r w:rsidRPr="003929F4">
        <w:rPr>
          <w:rFonts w:ascii="Arial" w:hAnsi="Arial" w:cs="Arial"/>
          <w:color w:val="000000"/>
          <w:sz w:val="24"/>
          <w:szCs w:val="24"/>
        </w:rPr>
        <w:t>__</w:t>
      </w:r>
      <w:r>
        <w:rPr>
          <w:rFonts w:ascii="Arial" w:hAnsi="Arial" w:cs="Arial"/>
          <w:color w:val="000000"/>
          <w:sz w:val="24"/>
          <w:szCs w:val="24"/>
        </w:rPr>
        <w:t>___</w:t>
      </w:r>
    </w:p>
    <w:p w14:paraId="7E53A4E0" w14:textId="77777777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</w:p>
    <w:p w14:paraId="69E9243A" w14:textId="77777777" w:rsidR="005375EB" w:rsidRPr="003929F4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</w:rPr>
      </w:pPr>
      <w:bookmarkStart w:id="11" w:name="100176"/>
      <w:bookmarkEnd w:id="11"/>
      <w:r w:rsidRPr="003929F4">
        <w:rPr>
          <w:rFonts w:ascii="Arial" w:hAnsi="Arial" w:cs="Arial"/>
          <w:color w:val="000000"/>
          <w:sz w:val="24"/>
          <w:szCs w:val="24"/>
        </w:rPr>
        <w:t>Номер поезда (авиа-рейса) и время прибытия: ____________________________</w:t>
      </w:r>
      <w:r>
        <w:rPr>
          <w:rFonts w:ascii="Arial" w:hAnsi="Arial" w:cs="Arial"/>
          <w:color w:val="000000"/>
          <w:sz w:val="24"/>
          <w:szCs w:val="24"/>
        </w:rPr>
        <w:t>__</w:t>
      </w:r>
      <w:r w:rsidRPr="003929F4">
        <w:rPr>
          <w:rFonts w:ascii="Arial" w:hAnsi="Arial" w:cs="Arial"/>
          <w:color w:val="000000"/>
          <w:sz w:val="24"/>
          <w:szCs w:val="24"/>
        </w:rPr>
        <w:t>___</w:t>
      </w:r>
      <w:r>
        <w:rPr>
          <w:rFonts w:ascii="Arial" w:hAnsi="Arial" w:cs="Arial"/>
          <w:color w:val="000000"/>
          <w:sz w:val="24"/>
          <w:szCs w:val="24"/>
        </w:rPr>
        <w:t>___</w:t>
      </w:r>
    </w:p>
    <w:p w14:paraId="301FB2D7" w14:textId="77777777" w:rsidR="005375EB" w:rsidRPr="00717D5D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</w:p>
    <w:p w14:paraId="4B1CBFEA" w14:textId="77777777" w:rsidR="005375EB" w:rsidRPr="00717D5D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717D5D">
        <w:rPr>
          <w:rFonts w:ascii="Arial" w:hAnsi="Arial" w:cs="Arial"/>
          <w:color w:val="000000" w:themeColor="text1"/>
          <w:sz w:val="24"/>
          <w:szCs w:val="24"/>
        </w:rPr>
        <w:t>Дата выезда (</w:t>
      </w:r>
      <w:proofErr w:type="spellStart"/>
      <w:r w:rsidRPr="00717D5D">
        <w:rPr>
          <w:rFonts w:ascii="Arial" w:hAnsi="Arial" w:cs="Arial"/>
          <w:color w:val="000000" w:themeColor="text1"/>
          <w:sz w:val="24"/>
          <w:szCs w:val="24"/>
        </w:rPr>
        <w:t>дд.мм.гггг</w:t>
      </w:r>
      <w:proofErr w:type="spellEnd"/>
      <w:r w:rsidRPr="00717D5D">
        <w:rPr>
          <w:rFonts w:ascii="Arial" w:hAnsi="Arial" w:cs="Arial"/>
          <w:color w:val="000000" w:themeColor="text1"/>
          <w:sz w:val="24"/>
          <w:szCs w:val="24"/>
        </w:rPr>
        <w:t>): ______________________________________________________</w:t>
      </w:r>
    </w:p>
    <w:p w14:paraId="28FB5DBC" w14:textId="77777777" w:rsidR="005375EB" w:rsidRPr="00717D5D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</w:p>
    <w:p w14:paraId="4E47B416" w14:textId="77777777" w:rsidR="005375EB" w:rsidRPr="00717D5D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717D5D">
        <w:rPr>
          <w:rFonts w:ascii="Arial" w:hAnsi="Arial" w:cs="Arial"/>
          <w:color w:val="000000" w:themeColor="text1"/>
          <w:sz w:val="24"/>
          <w:szCs w:val="24"/>
        </w:rPr>
        <w:t>Транспорт, на котором убывает делегация: _______________________________________</w:t>
      </w:r>
    </w:p>
    <w:p w14:paraId="2FD49213" w14:textId="77777777" w:rsidR="005375EB" w:rsidRPr="00717D5D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</w:p>
    <w:p w14:paraId="08F4B3D4" w14:textId="77777777" w:rsidR="005375EB" w:rsidRPr="00717D5D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bookmarkStart w:id="12" w:name="100177"/>
      <w:bookmarkEnd w:id="12"/>
      <w:r w:rsidRPr="00717D5D">
        <w:rPr>
          <w:rFonts w:ascii="Arial" w:hAnsi="Arial" w:cs="Arial"/>
          <w:color w:val="000000" w:themeColor="text1"/>
          <w:sz w:val="24"/>
          <w:szCs w:val="24"/>
        </w:rPr>
        <w:t>Номер поезда (авиа-рейса) и время выбытия: _____________________________________</w:t>
      </w:r>
    </w:p>
    <w:p w14:paraId="2EA38616" w14:textId="77777777" w:rsidR="005375EB" w:rsidRPr="00717D5D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</w:p>
    <w:p w14:paraId="525BCB10" w14:textId="77777777" w:rsidR="005375EB" w:rsidRPr="00717D5D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717D5D">
        <w:rPr>
          <w:rFonts w:ascii="Arial" w:hAnsi="Arial" w:cs="Arial"/>
          <w:color w:val="000000" w:themeColor="text1"/>
          <w:sz w:val="24"/>
          <w:szCs w:val="24"/>
        </w:rPr>
        <w:t xml:space="preserve">В гостинице </w:t>
      </w:r>
      <w:r w:rsidRPr="004E7A2B">
        <w:rPr>
          <w:rFonts w:ascii="Arial" w:hAnsi="Arial" w:cs="Arial"/>
          <w:color w:val="000000" w:themeColor="text1"/>
          <w:sz w:val="24"/>
          <w:szCs w:val="24"/>
        </w:rPr>
        <w:t>нуждается / не нуждается</w:t>
      </w:r>
      <w:r w:rsidRPr="00717D5D">
        <w:rPr>
          <w:rFonts w:ascii="Arial" w:hAnsi="Arial" w:cs="Arial"/>
          <w:color w:val="000000" w:themeColor="text1"/>
          <w:sz w:val="24"/>
          <w:szCs w:val="24"/>
        </w:rPr>
        <w:t>: ___________________________________________</w:t>
      </w:r>
    </w:p>
    <w:p w14:paraId="268A132F" w14:textId="77777777" w:rsidR="005375EB" w:rsidRPr="00717D5D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</w:p>
    <w:p w14:paraId="1A0EBAE8" w14:textId="77777777" w:rsidR="005375EB" w:rsidRPr="00717D5D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717D5D">
        <w:rPr>
          <w:rFonts w:ascii="Arial" w:hAnsi="Arial" w:cs="Arial"/>
          <w:color w:val="000000" w:themeColor="text1"/>
          <w:sz w:val="24"/>
          <w:szCs w:val="24"/>
        </w:rPr>
        <w:t>Дата подачи заявки (</w:t>
      </w:r>
      <w:proofErr w:type="spellStart"/>
      <w:r w:rsidRPr="00717D5D">
        <w:rPr>
          <w:rFonts w:ascii="Arial" w:hAnsi="Arial" w:cs="Arial"/>
          <w:color w:val="000000" w:themeColor="text1"/>
          <w:sz w:val="24"/>
          <w:szCs w:val="24"/>
        </w:rPr>
        <w:t>дд.мм.гггг</w:t>
      </w:r>
      <w:proofErr w:type="spellEnd"/>
      <w:r w:rsidRPr="00717D5D">
        <w:rPr>
          <w:rFonts w:ascii="Arial" w:hAnsi="Arial" w:cs="Arial"/>
          <w:color w:val="000000" w:themeColor="text1"/>
          <w:sz w:val="24"/>
          <w:szCs w:val="24"/>
        </w:rPr>
        <w:t>): _________________________________________________</w:t>
      </w:r>
    </w:p>
    <w:p w14:paraId="42251F09" w14:textId="77777777" w:rsidR="005375EB" w:rsidRPr="00717D5D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</w:p>
    <w:p w14:paraId="2524846C" w14:textId="77777777" w:rsidR="005375EB" w:rsidRPr="00717D5D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</w:p>
    <w:p w14:paraId="04F8E925" w14:textId="77777777" w:rsidR="005375EB" w:rsidRPr="00717D5D" w:rsidRDefault="005375EB" w:rsidP="005375EB">
      <w:pPr>
        <w:pStyle w:val="HTML"/>
        <w:rPr>
          <w:rFonts w:ascii="Arial" w:hAnsi="Arial" w:cs="Arial"/>
          <w:color w:val="000000" w:themeColor="text1"/>
          <w:sz w:val="24"/>
          <w:szCs w:val="24"/>
        </w:rPr>
      </w:pPr>
      <w:r w:rsidRPr="00717D5D">
        <w:rPr>
          <w:rFonts w:ascii="Arial" w:hAnsi="Arial" w:cs="Arial"/>
          <w:color w:val="000000" w:themeColor="text1"/>
          <w:sz w:val="24"/>
          <w:szCs w:val="24"/>
        </w:rPr>
        <w:t>_______________________________________</w:t>
      </w:r>
      <w:r w:rsidRPr="00717D5D">
        <w:rPr>
          <w:rFonts w:ascii="Arial" w:hAnsi="Arial" w:cs="Arial"/>
          <w:color w:val="000000" w:themeColor="text1"/>
          <w:sz w:val="24"/>
          <w:szCs w:val="24"/>
        </w:rPr>
        <w:tab/>
        <w:t>_____________</w:t>
      </w:r>
      <w:r w:rsidRPr="00717D5D">
        <w:rPr>
          <w:rFonts w:ascii="Arial" w:hAnsi="Arial" w:cs="Arial"/>
          <w:color w:val="000000" w:themeColor="text1"/>
          <w:sz w:val="24"/>
          <w:szCs w:val="24"/>
        </w:rPr>
        <w:tab/>
        <w:t>«___»________ 2020 г.</w:t>
      </w:r>
    </w:p>
    <w:p w14:paraId="5C14F5F9" w14:textId="77777777" w:rsidR="005375EB" w:rsidRPr="005A56BA" w:rsidRDefault="005375EB" w:rsidP="005375EB">
      <w:pPr>
        <w:pStyle w:val="HTML"/>
        <w:rPr>
          <w:rFonts w:ascii="Arial" w:hAnsi="Arial" w:cs="Arial"/>
          <w:color w:val="000000"/>
          <w:sz w:val="24"/>
          <w:szCs w:val="24"/>
          <w:vertAlign w:val="superscript"/>
        </w:rPr>
      </w:pPr>
      <w:r w:rsidRPr="00717D5D">
        <w:rPr>
          <w:rFonts w:ascii="Arial" w:hAnsi="Arial" w:cs="Arial"/>
          <w:color w:val="000000" w:themeColor="text1"/>
          <w:sz w:val="24"/>
          <w:szCs w:val="24"/>
          <w:vertAlign w:val="superscript"/>
        </w:rPr>
        <w:t>(Должность и Фамилия И.О. сформировавшего Заявку)</w:t>
      </w:r>
      <w:r w:rsidRPr="005A56BA">
        <w:rPr>
          <w:rFonts w:ascii="Arial" w:hAnsi="Arial" w:cs="Arial"/>
          <w:color w:val="000000"/>
          <w:sz w:val="24"/>
          <w:szCs w:val="24"/>
          <w:vertAlign w:val="superscript"/>
        </w:rPr>
        <w:tab/>
      </w:r>
      <w:r>
        <w:rPr>
          <w:rFonts w:ascii="Arial" w:hAnsi="Arial" w:cs="Arial"/>
          <w:color w:val="000000"/>
          <w:sz w:val="24"/>
          <w:szCs w:val="24"/>
          <w:vertAlign w:val="superscript"/>
        </w:rPr>
        <w:tab/>
      </w:r>
      <w:r w:rsidRPr="005A56BA">
        <w:rPr>
          <w:rFonts w:ascii="Arial" w:hAnsi="Arial" w:cs="Arial"/>
          <w:color w:val="000000"/>
          <w:sz w:val="24"/>
          <w:szCs w:val="24"/>
          <w:vertAlign w:val="superscript"/>
        </w:rPr>
        <w:t xml:space="preserve"> (подпись) </w:t>
      </w:r>
      <w:r w:rsidRPr="005A56BA">
        <w:rPr>
          <w:rFonts w:ascii="Arial" w:hAnsi="Arial" w:cs="Arial"/>
          <w:color w:val="000000"/>
          <w:sz w:val="24"/>
          <w:szCs w:val="24"/>
          <w:vertAlign w:val="superscript"/>
        </w:rPr>
        <w:tab/>
      </w:r>
      <w:r w:rsidRPr="005A56BA">
        <w:rPr>
          <w:rFonts w:ascii="Arial" w:hAnsi="Arial" w:cs="Arial"/>
          <w:color w:val="000000"/>
          <w:sz w:val="24"/>
          <w:szCs w:val="24"/>
          <w:vertAlign w:val="superscript"/>
        </w:rPr>
        <w:tab/>
        <w:t>(дата)</w:t>
      </w:r>
    </w:p>
    <w:sectPr w:rsidR="005375EB" w:rsidRPr="005A56BA" w:rsidSect="009A225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footnotePr>
        <w:numFmt w:val="chicago"/>
      </w:footnotePr>
      <w:pgSz w:w="11906" w:h="16838" w:code="9"/>
      <w:pgMar w:top="567" w:right="567" w:bottom="1134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A9F760" w14:textId="77777777" w:rsidR="009D5D7A" w:rsidRDefault="009D5D7A">
      <w:r>
        <w:separator/>
      </w:r>
    </w:p>
  </w:endnote>
  <w:endnote w:type="continuationSeparator" w:id="0">
    <w:p w14:paraId="50EF1C46" w14:textId="77777777" w:rsidR="009D5D7A" w:rsidRDefault="009D5D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 PSMT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HeliosCond">
    <w:panose1 w:val="00000000000000000000"/>
    <w:charset w:val="00"/>
    <w:family w:val="decorative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D43C67" w14:textId="77777777" w:rsidR="00171060" w:rsidRDefault="00252CA5" w:rsidP="001B3985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 w:rsidR="00171060"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461DEFCB" w14:textId="77777777" w:rsidR="00171060" w:rsidRDefault="00171060" w:rsidP="001B3985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DC3D5D" w14:textId="77777777" w:rsidR="00171060" w:rsidRPr="008F1E92" w:rsidRDefault="00171060" w:rsidP="008F1E92">
    <w:pPr>
      <w:pStyle w:val="a3"/>
      <w:ind w:firstLine="0"/>
      <w:rPr>
        <w:b/>
        <w:sz w:val="19"/>
        <w:szCs w:val="19"/>
      </w:rPr>
    </w:pPr>
    <w:r w:rsidRPr="00E074FB">
      <w:rPr>
        <w:rFonts w:cs="Arial"/>
        <w:b/>
        <w:sz w:val="19"/>
        <w:szCs w:val="19"/>
      </w:rPr>
      <w:t>©</w:t>
    </w:r>
    <w:r w:rsidRPr="00E074FB">
      <w:rPr>
        <w:b/>
        <w:sz w:val="19"/>
        <w:szCs w:val="19"/>
      </w:rPr>
      <w:t xml:space="preserve"> НИТУ «</w:t>
    </w:r>
    <w:proofErr w:type="spellStart"/>
    <w:r w:rsidRPr="00E074FB">
      <w:rPr>
        <w:b/>
        <w:sz w:val="19"/>
        <w:szCs w:val="19"/>
      </w:rPr>
      <w:t>МИСиС</w:t>
    </w:r>
    <w:proofErr w:type="spellEnd"/>
    <w:r w:rsidRPr="00E074FB">
      <w:rPr>
        <w:b/>
        <w:sz w:val="19"/>
        <w:szCs w:val="19"/>
      </w:rPr>
      <w:t>»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05FFCC" w14:textId="77777777" w:rsidR="00171060" w:rsidRPr="00E074FB" w:rsidRDefault="00171060" w:rsidP="005C0B62">
    <w:pPr>
      <w:pStyle w:val="a3"/>
      <w:ind w:firstLine="0"/>
      <w:rPr>
        <w:b/>
        <w:sz w:val="19"/>
        <w:szCs w:val="19"/>
      </w:rPr>
    </w:pPr>
    <w:r w:rsidRPr="00E074FB">
      <w:rPr>
        <w:rFonts w:cs="Arial"/>
        <w:b/>
        <w:sz w:val="19"/>
        <w:szCs w:val="19"/>
      </w:rPr>
      <w:t>©</w:t>
    </w:r>
    <w:r w:rsidRPr="00E074FB">
      <w:rPr>
        <w:b/>
        <w:sz w:val="19"/>
        <w:szCs w:val="19"/>
      </w:rPr>
      <w:t xml:space="preserve"> НИТУ «</w:t>
    </w:r>
    <w:proofErr w:type="spellStart"/>
    <w:r w:rsidRPr="00E074FB">
      <w:rPr>
        <w:b/>
        <w:sz w:val="19"/>
        <w:szCs w:val="19"/>
      </w:rPr>
      <w:t>МИСиС</w:t>
    </w:r>
    <w:proofErr w:type="spellEnd"/>
    <w:r w:rsidRPr="00E074FB">
      <w:rPr>
        <w:b/>
        <w:sz w:val="19"/>
        <w:szCs w:val="19"/>
      </w:rPr>
      <w:t>»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21DC25" w14:textId="77777777" w:rsidR="009D5D7A" w:rsidRDefault="009D5D7A">
      <w:r>
        <w:separator/>
      </w:r>
    </w:p>
  </w:footnote>
  <w:footnote w:type="continuationSeparator" w:id="0">
    <w:p w14:paraId="4E803262" w14:textId="77777777" w:rsidR="009D5D7A" w:rsidRDefault="009D5D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D10749" w14:textId="77777777" w:rsidR="00171060" w:rsidRDefault="00171060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4944" w:type="pct"/>
      <w:tblInd w:w="-34" w:type="dxa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017"/>
      <w:gridCol w:w="2402"/>
      <w:gridCol w:w="2910"/>
      <w:gridCol w:w="1650"/>
      <w:gridCol w:w="1096"/>
    </w:tblGrid>
    <w:tr w:rsidR="00171060" w:rsidRPr="00E074FB" w14:paraId="4AA6FDC0" w14:textId="77777777" w:rsidTr="00A65953">
      <w:trPr>
        <w:cantSplit/>
        <w:trHeight w:val="693"/>
      </w:trPr>
      <w:tc>
        <w:tcPr>
          <w:tcW w:w="1001" w:type="pct"/>
          <w:vMerge w:val="restart"/>
          <w:vAlign w:val="center"/>
        </w:tcPr>
        <w:p w14:paraId="224492CD" w14:textId="77777777" w:rsidR="00171060" w:rsidRPr="00E074FB" w:rsidRDefault="00171060" w:rsidP="00A65953">
          <w:pPr>
            <w:tabs>
              <w:tab w:val="center" w:pos="4153"/>
              <w:tab w:val="right" w:pos="8306"/>
            </w:tabs>
            <w:overflowPunct/>
            <w:autoSpaceDE/>
            <w:autoSpaceDN/>
            <w:adjustRightInd/>
            <w:ind w:hanging="108"/>
            <w:jc w:val="left"/>
            <w:textAlignment w:val="auto"/>
            <w:rPr>
              <w:rFonts w:ascii="Times New Roman" w:hAnsi="Times New Roman"/>
            </w:rPr>
          </w:pPr>
          <w:r w:rsidRPr="00E074FB">
            <w:rPr>
              <w:rFonts w:ascii="Times New Roman" w:hAnsi="Times New Roman" w:cs="Arial"/>
              <w:b/>
              <w:noProof/>
              <w:szCs w:val="24"/>
            </w:rPr>
            <w:drawing>
              <wp:inline distT="0" distB="0" distL="0" distR="0" wp14:anchorId="2F65DAF3" wp14:editId="718D5A77">
                <wp:extent cx="1228725" cy="542925"/>
                <wp:effectExtent l="0" t="0" r="9525" b="9525"/>
                <wp:docPr id="5" name="Рисунок 5" descr="Лого-рус-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1" descr="Лого-рус-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8725" cy="542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636" w:type="pct"/>
          <w:gridSpan w:val="2"/>
          <w:vAlign w:val="center"/>
        </w:tcPr>
        <w:p w14:paraId="3BC0865C" w14:textId="77777777" w:rsidR="00171060" w:rsidRPr="00E074FB" w:rsidRDefault="00171060" w:rsidP="00A65953">
          <w:pPr>
            <w:tabs>
              <w:tab w:val="center" w:pos="4153"/>
              <w:tab w:val="right" w:pos="8306"/>
            </w:tabs>
            <w:overflowPunct/>
            <w:autoSpaceDE/>
            <w:autoSpaceDN/>
            <w:adjustRightInd/>
            <w:ind w:firstLine="0"/>
            <w:jc w:val="center"/>
            <w:textAlignment w:val="auto"/>
            <w:rPr>
              <w:rFonts w:ascii="Times New Roman" w:hAnsi="Times New Roman"/>
              <w:b/>
              <w:sz w:val="20"/>
            </w:rPr>
          </w:pPr>
          <w:r w:rsidRPr="00E074FB">
            <w:rPr>
              <w:b/>
              <w:sz w:val="20"/>
            </w:rPr>
            <w:t>НАЦИОНАЛЬНЫЙ ИССЛЕДОВАТЕЛЬСКИЙ ТЕХНОЛОГИЧЕСКИЙ УНИВЕРСИТЕТ «</w:t>
          </w:r>
          <w:proofErr w:type="spellStart"/>
          <w:r w:rsidRPr="00E074FB">
            <w:rPr>
              <w:b/>
              <w:sz w:val="20"/>
            </w:rPr>
            <w:t>МИСиС</w:t>
          </w:r>
          <w:proofErr w:type="spellEnd"/>
          <w:r w:rsidRPr="00E074FB">
            <w:rPr>
              <w:b/>
              <w:sz w:val="20"/>
            </w:rPr>
            <w:t>»</w:t>
          </w:r>
        </w:p>
      </w:tc>
      <w:tc>
        <w:tcPr>
          <w:tcW w:w="819" w:type="pct"/>
          <w:vAlign w:val="center"/>
        </w:tcPr>
        <w:p w14:paraId="63EF40A0" w14:textId="77777777" w:rsidR="00171060" w:rsidRPr="00EB16EC" w:rsidRDefault="00171060" w:rsidP="005D3E01">
          <w:pPr>
            <w:overflowPunct/>
            <w:adjustRightInd/>
            <w:ind w:firstLine="0"/>
            <w:jc w:val="center"/>
            <w:textAlignment w:val="auto"/>
            <w:rPr>
              <w:rFonts w:cs="Arial"/>
              <w:b/>
              <w:sz w:val="20"/>
            </w:rPr>
          </w:pPr>
          <w:r>
            <w:rPr>
              <w:rFonts w:cs="Arial"/>
              <w:b/>
              <w:sz w:val="20"/>
            </w:rPr>
            <w:t>П 668.02-20</w:t>
          </w:r>
        </w:p>
      </w:tc>
      <w:tc>
        <w:tcPr>
          <w:tcW w:w="544" w:type="pct"/>
          <w:vMerge w:val="restart"/>
          <w:vAlign w:val="center"/>
        </w:tcPr>
        <w:p w14:paraId="6C8F25B8" w14:textId="77777777" w:rsidR="00171060" w:rsidRPr="00E074FB" w:rsidRDefault="00171060" w:rsidP="00A65953">
          <w:pPr>
            <w:overflowPunct/>
            <w:adjustRightInd/>
            <w:ind w:firstLine="0"/>
            <w:jc w:val="center"/>
            <w:textAlignment w:val="auto"/>
            <w:rPr>
              <w:rFonts w:cs="Arial"/>
              <w:b/>
              <w:color w:val="000000"/>
              <w:sz w:val="20"/>
              <w:szCs w:val="24"/>
            </w:rPr>
          </w:pPr>
          <w:r>
            <w:rPr>
              <w:rFonts w:cs="Arial"/>
              <w:noProof/>
              <w:color w:val="000000"/>
              <w:sz w:val="28"/>
            </w:rPr>
            <w:drawing>
              <wp:inline distT="0" distB="0" distL="0" distR="0" wp14:anchorId="56D47E4A" wp14:editId="30FDCEDA">
                <wp:extent cx="533400" cy="533400"/>
                <wp:effectExtent l="0" t="0" r="0" b="0"/>
                <wp:docPr id="6" name="Рисунок 6" descr="ISO 9001_ru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Рисунок 1" descr="ISO 9001_ru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33400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171060" w:rsidRPr="00E074FB" w14:paraId="393F635A" w14:textId="77777777" w:rsidTr="00A65953">
      <w:trPr>
        <w:cantSplit/>
        <w:trHeight w:val="115"/>
      </w:trPr>
      <w:tc>
        <w:tcPr>
          <w:tcW w:w="1001" w:type="pct"/>
          <w:vMerge/>
        </w:tcPr>
        <w:p w14:paraId="03619CF9" w14:textId="77777777" w:rsidR="00171060" w:rsidRPr="00E074FB" w:rsidRDefault="00171060" w:rsidP="00A65953">
          <w:pPr>
            <w:overflowPunct/>
            <w:adjustRightInd/>
            <w:jc w:val="center"/>
            <w:textAlignment w:val="auto"/>
            <w:rPr>
              <w:i/>
            </w:rPr>
          </w:pPr>
        </w:p>
      </w:tc>
      <w:tc>
        <w:tcPr>
          <w:tcW w:w="1192" w:type="pct"/>
        </w:tcPr>
        <w:p w14:paraId="52CFB75A" w14:textId="77777777" w:rsidR="00171060" w:rsidRPr="00200BDA" w:rsidRDefault="00171060" w:rsidP="00A65953">
          <w:pPr>
            <w:tabs>
              <w:tab w:val="center" w:pos="1297"/>
            </w:tabs>
            <w:overflowPunct/>
            <w:adjustRightInd/>
            <w:ind w:firstLine="0"/>
            <w:jc w:val="center"/>
            <w:textAlignment w:val="auto"/>
            <w:rPr>
              <w:rFonts w:cs="Arial"/>
              <w:i/>
              <w:sz w:val="20"/>
            </w:rPr>
          </w:pPr>
          <w:r w:rsidRPr="00200BDA">
            <w:rPr>
              <w:rFonts w:cs="Arial"/>
              <w:i/>
              <w:sz w:val="20"/>
            </w:rPr>
            <w:t xml:space="preserve">Выпуск </w:t>
          </w:r>
          <w:r w:rsidRPr="00200BDA">
            <w:rPr>
              <w:rFonts w:cs="Arial"/>
              <w:b/>
              <w:i/>
              <w:sz w:val="20"/>
            </w:rPr>
            <w:t>1</w:t>
          </w:r>
        </w:p>
      </w:tc>
      <w:tc>
        <w:tcPr>
          <w:tcW w:w="1444" w:type="pct"/>
        </w:tcPr>
        <w:p w14:paraId="05B9C8B2" w14:textId="77777777" w:rsidR="00171060" w:rsidRPr="00200BDA" w:rsidRDefault="00171060" w:rsidP="00A65953">
          <w:pPr>
            <w:overflowPunct/>
            <w:adjustRightInd/>
            <w:ind w:firstLine="0"/>
            <w:jc w:val="center"/>
            <w:textAlignment w:val="auto"/>
            <w:rPr>
              <w:rFonts w:cs="Arial"/>
              <w:i/>
              <w:sz w:val="20"/>
            </w:rPr>
          </w:pPr>
          <w:r w:rsidRPr="00200BDA">
            <w:rPr>
              <w:rFonts w:cs="Arial"/>
              <w:i/>
              <w:sz w:val="20"/>
            </w:rPr>
            <w:t xml:space="preserve">Экземпляр </w:t>
          </w:r>
          <w:r w:rsidRPr="00200BDA">
            <w:rPr>
              <w:rFonts w:cs="Arial"/>
              <w:b/>
              <w:i/>
              <w:sz w:val="20"/>
            </w:rPr>
            <w:t>1</w:t>
          </w:r>
        </w:p>
      </w:tc>
      <w:tc>
        <w:tcPr>
          <w:tcW w:w="819" w:type="pct"/>
        </w:tcPr>
        <w:p w14:paraId="435515B4" w14:textId="77777777" w:rsidR="00171060" w:rsidRPr="00200BDA" w:rsidRDefault="00171060" w:rsidP="00A65953">
          <w:pPr>
            <w:overflowPunct/>
            <w:adjustRightInd/>
            <w:ind w:firstLine="0"/>
            <w:jc w:val="center"/>
            <w:textAlignment w:val="auto"/>
            <w:rPr>
              <w:i/>
              <w:sz w:val="20"/>
            </w:rPr>
          </w:pPr>
          <w:r w:rsidRPr="00200BDA">
            <w:rPr>
              <w:rFonts w:cs="Arial"/>
              <w:i/>
              <w:sz w:val="20"/>
            </w:rPr>
            <w:t xml:space="preserve">Лист </w:t>
          </w:r>
          <w:r w:rsidR="00252CA5" w:rsidRPr="00200BDA">
            <w:rPr>
              <w:rFonts w:cs="Arial"/>
              <w:b/>
              <w:i/>
              <w:sz w:val="20"/>
            </w:rPr>
            <w:fldChar w:fldCharType="begin"/>
          </w:r>
          <w:r w:rsidRPr="00200BDA">
            <w:rPr>
              <w:rFonts w:cs="Arial"/>
              <w:b/>
              <w:i/>
              <w:sz w:val="20"/>
            </w:rPr>
            <w:instrText xml:space="preserve"> PAGE </w:instrText>
          </w:r>
          <w:r w:rsidR="00252CA5" w:rsidRPr="00200BDA">
            <w:rPr>
              <w:rFonts w:cs="Arial"/>
              <w:b/>
              <w:i/>
              <w:sz w:val="20"/>
            </w:rPr>
            <w:fldChar w:fldCharType="separate"/>
          </w:r>
          <w:r w:rsidR="007D6843">
            <w:rPr>
              <w:rFonts w:cs="Arial"/>
              <w:b/>
              <w:i/>
              <w:noProof/>
              <w:sz w:val="20"/>
            </w:rPr>
            <w:t>2</w:t>
          </w:r>
          <w:r w:rsidR="00252CA5" w:rsidRPr="00200BDA">
            <w:rPr>
              <w:rFonts w:cs="Arial"/>
              <w:b/>
              <w:i/>
              <w:sz w:val="20"/>
            </w:rPr>
            <w:fldChar w:fldCharType="end"/>
          </w:r>
          <w:r w:rsidRPr="00200BDA">
            <w:rPr>
              <w:rFonts w:cs="Arial"/>
              <w:i/>
              <w:sz w:val="20"/>
            </w:rPr>
            <w:t>/</w:t>
          </w:r>
          <w:r w:rsidR="00252CA5" w:rsidRPr="00200BDA">
            <w:rPr>
              <w:rFonts w:cs="Arial"/>
              <w:sz w:val="20"/>
            </w:rPr>
            <w:fldChar w:fldCharType="begin"/>
          </w:r>
          <w:r w:rsidRPr="00200BDA">
            <w:rPr>
              <w:rFonts w:cs="Arial"/>
              <w:sz w:val="20"/>
            </w:rPr>
            <w:instrText xml:space="preserve"> </w:instrText>
          </w:r>
          <w:r w:rsidRPr="00200BDA">
            <w:rPr>
              <w:rFonts w:cs="Arial"/>
              <w:sz w:val="20"/>
              <w:lang w:val="en-US"/>
            </w:rPr>
            <w:instrText>NUMPAGES</w:instrText>
          </w:r>
          <w:r w:rsidRPr="00200BDA">
            <w:rPr>
              <w:rFonts w:cs="Arial"/>
              <w:sz w:val="20"/>
            </w:rPr>
            <w:instrText xml:space="preserve"> </w:instrText>
          </w:r>
          <w:r w:rsidR="00252CA5" w:rsidRPr="00200BDA">
            <w:rPr>
              <w:rFonts w:cs="Arial"/>
              <w:sz w:val="20"/>
            </w:rPr>
            <w:fldChar w:fldCharType="separate"/>
          </w:r>
          <w:r w:rsidR="007D6843">
            <w:rPr>
              <w:rFonts w:cs="Arial"/>
              <w:noProof/>
              <w:sz w:val="20"/>
              <w:lang w:val="en-US"/>
            </w:rPr>
            <w:t>32</w:t>
          </w:r>
          <w:r w:rsidR="00252CA5" w:rsidRPr="00200BDA">
            <w:rPr>
              <w:rFonts w:cs="Arial"/>
              <w:sz w:val="20"/>
            </w:rPr>
            <w:fldChar w:fldCharType="end"/>
          </w:r>
        </w:p>
      </w:tc>
      <w:tc>
        <w:tcPr>
          <w:tcW w:w="544" w:type="pct"/>
          <w:vMerge/>
        </w:tcPr>
        <w:p w14:paraId="322E6758" w14:textId="77777777" w:rsidR="00171060" w:rsidRPr="00E074FB" w:rsidRDefault="00171060" w:rsidP="00A65953">
          <w:pPr>
            <w:overflowPunct/>
            <w:adjustRightInd/>
            <w:ind w:firstLine="0"/>
            <w:jc w:val="center"/>
            <w:textAlignment w:val="auto"/>
            <w:rPr>
              <w:sz w:val="20"/>
              <w:lang w:val="en-US"/>
            </w:rPr>
          </w:pPr>
        </w:p>
      </w:tc>
    </w:tr>
  </w:tbl>
  <w:p w14:paraId="4FD33901" w14:textId="77777777" w:rsidR="00171060" w:rsidRPr="009A2255" w:rsidRDefault="00171060" w:rsidP="008C75CA">
    <w:pPr>
      <w:pStyle w:val="a6"/>
      <w:ind w:firstLine="0"/>
      <w:rPr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4944" w:type="pct"/>
      <w:tblInd w:w="-34" w:type="dxa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017"/>
      <w:gridCol w:w="2402"/>
      <w:gridCol w:w="2910"/>
      <w:gridCol w:w="1650"/>
      <w:gridCol w:w="1096"/>
    </w:tblGrid>
    <w:tr w:rsidR="00171060" w:rsidRPr="00E074FB" w14:paraId="4F496F6F" w14:textId="77777777" w:rsidTr="00A65953">
      <w:trPr>
        <w:cantSplit/>
        <w:trHeight w:val="693"/>
      </w:trPr>
      <w:tc>
        <w:tcPr>
          <w:tcW w:w="1001" w:type="pct"/>
          <w:vMerge w:val="restart"/>
          <w:vAlign w:val="center"/>
        </w:tcPr>
        <w:p w14:paraId="3EFD8F84" w14:textId="77777777" w:rsidR="00171060" w:rsidRPr="00E074FB" w:rsidRDefault="00171060" w:rsidP="005C0B62">
          <w:pPr>
            <w:tabs>
              <w:tab w:val="center" w:pos="4153"/>
              <w:tab w:val="right" w:pos="8306"/>
            </w:tabs>
            <w:overflowPunct/>
            <w:autoSpaceDE/>
            <w:autoSpaceDN/>
            <w:adjustRightInd/>
            <w:ind w:hanging="108"/>
            <w:jc w:val="left"/>
            <w:textAlignment w:val="auto"/>
            <w:rPr>
              <w:rFonts w:ascii="Times New Roman" w:hAnsi="Times New Roman"/>
            </w:rPr>
          </w:pPr>
          <w:r w:rsidRPr="00E074FB">
            <w:rPr>
              <w:rFonts w:ascii="Times New Roman" w:hAnsi="Times New Roman" w:cs="Arial"/>
              <w:b/>
              <w:noProof/>
              <w:szCs w:val="24"/>
            </w:rPr>
            <w:drawing>
              <wp:inline distT="0" distB="0" distL="0" distR="0" wp14:anchorId="13F53F3D" wp14:editId="4287C9EC">
                <wp:extent cx="1228725" cy="542925"/>
                <wp:effectExtent l="0" t="0" r="9525" b="9525"/>
                <wp:docPr id="3" name="Рисунок 3" descr="Лого-рус-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1" descr="Лого-рус-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8725" cy="542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636" w:type="pct"/>
          <w:gridSpan w:val="2"/>
          <w:vAlign w:val="center"/>
        </w:tcPr>
        <w:p w14:paraId="20779C23" w14:textId="77777777" w:rsidR="00171060" w:rsidRPr="00E074FB" w:rsidRDefault="00171060" w:rsidP="005C0B62">
          <w:pPr>
            <w:tabs>
              <w:tab w:val="center" w:pos="4153"/>
              <w:tab w:val="right" w:pos="8306"/>
            </w:tabs>
            <w:overflowPunct/>
            <w:autoSpaceDE/>
            <w:autoSpaceDN/>
            <w:adjustRightInd/>
            <w:ind w:firstLine="0"/>
            <w:jc w:val="center"/>
            <w:textAlignment w:val="auto"/>
            <w:rPr>
              <w:rFonts w:ascii="Times New Roman" w:hAnsi="Times New Roman"/>
              <w:b/>
              <w:sz w:val="20"/>
            </w:rPr>
          </w:pPr>
          <w:r w:rsidRPr="00E074FB">
            <w:rPr>
              <w:b/>
              <w:sz w:val="20"/>
            </w:rPr>
            <w:t>НАЦИОНАЛЬНЫЙ ИССЛЕДОВАТЕЛЬСКИЙ ТЕХНОЛОГИЧЕСКИЙ УНИВЕРСИТЕТ «</w:t>
          </w:r>
          <w:proofErr w:type="spellStart"/>
          <w:r w:rsidRPr="00E074FB">
            <w:rPr>
              <w:b/>
              <w:sz w:val="20"/>
            </w:rPr>
            <w:t>МИСиС</w:t>
          </w:r>
          <w:proofErr w:type="spellEnd"/>
          <w:r w:rsidRPr="00E074FB">
            <w:rPr>
              <w:b/>
              <w:sz w:val="20"/>
            </w:rPr>
            <w:t>»</w:t>
          </w:r>
        </w:p>
      </w:tc>
      <w:tc>
        <w:tcPr>
          <w:tcW w:w="819" w:type="pct"/>
          <w:vAlign w:val="center"/>
        </w:tcPr>
        <w:p w14:paraId="27ADB4BF" w14:textId="77777777" w:rsidR="00171060" w:rsidRPr="00EB16EC" w:rsidRDefault="00171060" w:rsidP="00C24F04">
          <w:pPr>
            <w:overflowPunct/>
            <w:adjustRightInd/>
            <w:ind w:firstLine="0"/>
            <w:jc w:val="center"/>
            <w:textAlignment w:val="auto"/>
            <w:rPr>
              <w:rFonts w:cs="Arial"/>
              <w:b/>
              <w:sz w:val="20"/>
            </w:rPr>
          </w:pPr>
          <w:r>
            <w:rPr>
              <w:rFonts w:cs="Arial"/>
              <w:b/>
              <w:sz w:val="20"/>
            </w:rPr>
            <w:t>П 668.02-20</w:t>
          </w:r>
        </w:p>
      </w:tc>
      <w:tc>
        <w:tcPr>
          <w:tcW w:w="544" w:type="pct"/>
          <w:vMerge w:val="restart"/>
          <w:vAlign w:val="center"/>
        </w:tcPr>
        <w:p w14:paraId="4DFBC88C" w14:textId="77777777" w:rsidR="00171060" w:rsidRPr="00E074FB" w:rsidRDefault="00171060" w:rsidP="005C0B62">
          <w:pPr>
            <w:overflowPunct/>
            <w:adjustRightInd/>
            <w:ind w:firstLine="0"/>
            <w:jc w:val="center"/>
            <w:textAlignment w:val="auto"/>
            <w:rPr>
              <w:rFonts w:cs="Arial"/>
              <w:b/>
              <w:color w:val="000000"/>
              <w:sz w:val="20"/>
              <w:szCs w:val="24"/>
            </w:rPr>
          </w:pPr>
          <w:r>
            <w:rPr>
              <w:rFonts w:cs="Arial"/>
              <w:noProof/>
              <w:color w:val="000000"/>
              <w:sz w:val="28"/>
            </w:rPr>
            <w:drawing>
              <wp:inline distT="0" distB="0" distL="0" distR="0" wp14:anchorId="6E5A3680" wp14:editId="15E9CF8D">
                <wp:extent cx="533400" cy="533400"/>
                <wp:effectExtent l="0" t="0" r="0" b="0"/>
                <wp:docPr id="4" name="Рисунок 4" descr="ISO 9001_ru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Рисунок 1" descr="ISO 9001_ru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33400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171060" w:rsidRPr="00E074FB" w14:paraId="72F7CA62" w14:textId="77777777" w:rsidTr="00A65953">
      <w:trPr>
        <w:cantSplit/>
        <w:trHeight w:val="115"/>
      </w:trPr>
      <w:tc>
        <w:tcPr>
          <w:tcW w:w="1001" w:type="pct"/>
          <w:vMerge/>
        </w:tcPr>
        <w:p w14:paraId="4F44E797" w14:textId="77777777" w:rsidR="00171060" w:rsidRPr="00E074FB" w:rsidRDefault="00171060" w:rsidP="005C0B62">
          <w:pPr>
            <w:overflowPunct/>
            <w:adjustRightInd/>
            <w:jc w:val="center"/>
            <w:textAlignment w:val="auto"/>
            <w:rPr>
              <w:i/>
            </w:rPr>
          </w:pPr>
        </w:p>
      </w:tc>
      <w:tc>
        <w:tcPr>
          <w:tcW w:w="1192" w:type="pct"/>
        </w:tcPr>
        <w:p w14:paraId="217565C6" w14:textId="77777777" w:rsidR="00171060" w:rsidRPr="00200BDA" w:rsidRDefault="00171060" w:rsidP="005C0B62">
          <w:pPr>
            <w:tabs>
              <w:tab w:val="center" w:pos="1297"/>
            </w:tabs>
            <w:overflowPunct/>
            <w:adjustRightInd/>
            <w:ind w:firstLine="0"/>
            <w:jc w:val="center"/>
            <w:textAlignment w:val="auto"/>
            <w:rPr>
              <w:rFonts w:cs="Arial"/>
              <w:i/>
              <w:sz w:val="20"/>
            </w:rPr>
          </w:pPr>
          <w:r w:rsidRPr="00200BDA">
            <w:rPr>
              <w:rFonts w:cs="Arial"/>
              <w:i/>
              <w:sz w:val="20"/>
            </w:rPr>
            <w:t xml:space="preserve">Выпуск </w:t>
          </w:r>
          <w:r w:rsidRPr="00200BDA">
            <w:rPr>
              <w:rFonts w:cs="Arial"/>
              <w:b/>
              <w:i/>
              <w:sz w:val="20"/>
            </w:rPr>
            <w:t>1</w:t>
          </w:r>
        </w:p>
      </w:tc>
      <w:tc>
        <w:tcPr>
          <w:tcW w:w="1444" w:type="pct"/>
        </w:tcPr>
        <w:p w14:paraId="2FCE0F35" w14:textId="77777777" w:rsidR="00171060" w:rsidRPr="00200BDA" w:rsidRDefault="00171060" w:rsidP="005C0B62">
          <w:pPr>
            <w:overflowPunct/>
            <w:adjustRightInd/>
            <w:ind w:firstLine="0"/>
            <w:jc w:val="center"/>
            <w:textAlignment w:val="auto"/>
            <w:rPr>
              <w:rFonts w:cs="Arial"/>
              <w:i/>
              <w:sz w:val="20"/>
            </w:rPr>
          </w:pPr>
          <w:r w:rsidRPr="00200BDA">
            <w:rPr>
              <w:rFonts w:cs="Arial"/>
              <w:i/>
              <w:sz w:val="20"/>
            </w:rPr>
            <w:t xml:space="preserve">Экземпляр </w:t>
          </w:r>
          <w:r w:rsidRPr="00200BDA">
            <w:rPr>
              <w:rFonts w:cs="Arial"/>
              <w:b/>
              <w:i/>
              <w:sz w:val="20"/>
            </w:rPr>
            <w:t>1</w:t>
          </w:r>
        </w:p>
      </w:tc>
      <w:tc>
        <w:tcPr>
          <w:tcW w:w="819" w:type="pct"/>
        </w:tcPr>
        <w:p w14:paraId="0F2A3987" w14:textId="77777777" w:rsidR="00171060" w:rsidRPr="00200BDA" w:rsidRDefault="00171060" w:rsidP="005C0B62">
          <w:pPr>
            <w:overflowPunct/>
            <w:adjustRightInd/>
            <w:ind w:firstLine="0"/>
            <w:jc w:val="center"/>
            <w:textAlignment w:val="auto"/>
            <w:rPr>
              <w:i/>
              <w:sz w:val="20"/>
            </w:rPr>
          </w:pPr>
          <w:r w:rsidRPr="00200BDA">
            <w:rPr>
              <w:rFonts w:cs="Arial"/>
              <w:i/>
              <w:sz w:val="20"/>
            </w:rPr>
            <w:t xml:space="preserve">Лист </w:t>
          </w:r>
          <w:r w:rsidR="00252CA5" w:rsidRPr="00200BDA">
            <w:rPr>
              <w:rFonts w:cs="Arial"/>
              <w:b/>
              <w:i/>
              <w:sz w:val="20"/>
            </w:rPr>
            <w:fldChar w:fldCharType="begin"/>
          </w:r>
          <w:r w:rsidRPr="00200BDA">
            <w:rPr>
              <w:rFonts w:cs="Arial"/>
              <w:b/>
              <w:i/>
              <w:sz w:val="20"/>
            </w:rPr>
            <w:instrText xml:space="preserve"> PAGE </w:instrText>
          </w:r>
          <w:r w:rsidR="00252CA5" w:rsidRPr="00200BDA">
            <w:rPr>
              <w:rFonts w:cs="Arial"/>
              <w:b/>
              <w:i/>
              <w:sz w:val="20"/>
            </w:rPr>
            <w:fldChar w:fldCharType="separate"/>
          </w:r>
          <w:r w:rsidR="007D6843">
            <w:rPr>
              <w:rFonts w:cs="Arial"/>
              <w:b/>
              <w:i/>
              <w:noProof/>
              <w:sz w:val="20"/>
            </w:rPr>
            <w:t>1</w:t>
          </w:r>
          <w:r w:rsidR="00252CA5" w:rsidRPr="00200BDA">
            <w:rPr>
              <w:rFonts w:cs="Arial"/>
              <w:b/>
              <w:i/>
              <w:sz w:val="20"/>
            </w:rPr>
            <w:fldChar w:fldCharType="end"/>
          </w:r>
          <w:r w:rsidRPr="00200BDA">
            <w:rPr>
              <w:rFonts w:cs="Arial"/>
              <w:i/>
              <w:sz w:val="20"/>
            </w:rPr>
            <w:t>/</w:t>
          </w:r>
          <w:r w:rsidR="00252CA5" w:rsidRPr="00200BDA">
            <w:rPr>
              <w:rFonts w:cs="Arial"/>
              <w:sz w:val="20"/>
            </w:rPr>
            <w:fldChar w:fldCharType="begin"/>
          </w:r>
          <w:r w:rsidRPr="00200BDA">
            <w:rPr>
              <w:rFonts w:cs="Arial"/>
              <w:sz w:val="20"/>
            </w:rPr>
            <w:instrText xml:space="preserve"> </w:instrText>
          </w:r>
          <w:r w:rsidRPr="00200BDA">
            <w:rPr>
              <w:rFonts w:cs="Arial"/>
              <w:sz w:val="20"/>
              <w:lang w:val="en-US"/>
            </w:rPr>
            <w:instrText>NUMPAGES</w:instrText>
          </w:r>
          <w:r w:rsidRPr="00200BDA">
            <w:rPr>
              <w:rFonts w:cs="Arial"/>
              <w:sz w:val="20"/>
            </w:rPr>
            <w:instrText xml:space="preserve"> </w:instrText>
          </w:r>
          <w:r w:rsidR="00252CA5" w:rsidRPr="00200BDA">
            <w:rPr>
              <w:rFonts w:cs="Arial"/>
              <w:sz w:val="20"/>
            </w:rPr>
            <w:fldChar w:fldCharType="separate"/>
          </w:r>
          <w:r w:rsidR="007D6843">
            <w:rPr>
              <w:rFonts w:cs="Arial"/>
              <w:noProof/>
              <w:sz w:val="20"/>
              <w:lang w:val="en-US"/>
            </w:rPr>
            <w:t>3</w:t>
          </w:r>
          <w:r w:rsidR="00252CA5" w:rsidRPr="00200BDA">
            <w:rPr>
              <w:rFonts w:cs="Arial"/>
              <w:sz w:val="20"/>
            </w:rPr>
            <w:fldChar w:fldCharType="end"/>
          </w:r>
        </w:p>
      </w:tc>
      <w:tc>
        <w:tcPr>
          <w:tcW w:w="544" w:type="pct"/>
          <w:vMerge/>
        </w:tcPr>
        <w:p w14:paraId="61ED9847" w14:textId="77777777" w:rsidR="00171060" w:rsidRPr="00E074FB" w:rsidRDefault="00171060" w:rsidP="005C0B62">
          <w:pPr>
            <w:overflowPunct/>
            <w:adjustRightInd/>
            <w:ind w:firstLine="0"/>
            <w:jc w:val="center"/>
            <w:textAlignment w:val="auto"/>
            <w:rPr>
              <w:sz w:val="20"/>
              <w:lang w:val="en-US"/>
            </w:rPr>
          </w:pPr>
        </w:p>
      </w:tc>
    </w:tr>
  </w:tbl>
  <w:p w14:paraId="271C15B4" w14:textId="77777777" w:rsidR="00171060" w:rsidRDefault="00171060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56520"/>
    <w:multiLevelType w:val="hybridMultilevel"/>
    <w:tmpl w:val="C57223D2"/>
    <w:lvl w:ilvl="0" w:tplc="E0082CD8">
      <w:start w:val="1"/>
      <w:numFmt w:val="decimal"/>
      <w:lvlText w:val="%1"/>
      <w:lvlJc w:val="left"/>
      <w:pPr>
        <w:ind w:left="1426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6" w:hanging="360"/>
      </w:pPr>
    </w:lvl>
    <w:lvl w:ilvl="2" w:tplc="0419001B" w:tentative="1">
      <w:start w:val="1"/>
      <w:numFmt w:val="lowerRoman"/>
      <w:lvlText w:val="%3."/>
      <w:lvlJc w:val="right"/>
      <w:pPr>
        <w:ind w:left="2506" w:hanging="180"/>
      </w:pPr>
    </w:lvl>
    <w:lvl w:ilvl="3" w:tplc="0419000F" w:tentative="1">
      <w:start w:val="1"/>
      <w:numFmt w:val="decimal"/>
      <w:lvlText w:val="%4."/>
      <w:lvlJc w:val="left"/>
      <w:pPr>
        <w:ind w:left="3226" w:hanging="360"/>
      </w:pPr>
    </w:lvl>
    <w:lvl w:ilvl="4" w:tplc="04190019" w:tentative="1">
      <w:start w:val="1"/>
      <w:numFmt w:val="lowerLetter"/>
      <w:lvlText w:val="%5."/>
      <w:lvlJc w:val="left"/>
      <w:pPr>
        <w:ind w:left="3946" w:hanging="360"/>
      </w:pPr>
    </w:lvl>
    <w:lvl w:ilvl="5" w:tplc="0419001B" w:tentative="1">
      <w:start w:val="1"/>
      <w:numFmt w:val="lowerRoman"/>
      <w:lvlText w:val="%6."/>
      <w:lvlJc w:val="right"/>
      <w:pPr>
        <w:ind w:left="4666" w:hanging="180"/>
      </w:pPr>
    </w:lvl>
    <w:lvl w:ilvl="6" w:tplc="0419000F" w:tentative="1">
      <w:start w:val="1"/>
      <w:numFmt w:val="decimal"/>
      <w:lvlText w:val="%7."/>
      <w:lvlJc w:val="left"/>
      <w:pPr>
        <w:ind w:left="5386" w:hanging="360"/>
      </w:pPr>
    </w:lvl>
    <w:lvl w:ilvl="7" w:tplc="04190019" w:tentative="1">
      <w:start w:val="1"/>
      <w:numFmt w:val="lowerLetter"/>
      <w:lvlText w:val="%8."/>
      <w:lvlJc w:val="left"/>
      <w:pPr>
        <w:ind w:left="6106" w:hanging="360"/>
      </w:pPr>
    </w:lvl>
    <w:lvl w:ilvl="8" w:tplc="041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1" w15:restartNumberingAfterBreak="0">
    <w:nsid w:val="0F67164C"/>
    <w:multiLevelType w:val="hybridMultilevel"/>
    <w:tmpl w:val="E7EE58DE"/>
    <w:lvl w:ilvl="0" w:tplc="C2C8078A">
      <w:start w:val="1"/>
      <w:numFmt w:val="decimal"/>
      <w:lvlText w:val="%1"/>
      <w:lvlJc w:val="right"/>
      <w:pPr>
        <w:ind w:left="1080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F73C57"/>
    <w:multiLevelType w:val="hybridMultilevel"/>
    <w:tmpl w:val="ED14C7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DF3040"/>
    <w:multiLevelType w:val="hybridMultilevel"/>
    <w:tmpl w:val="5F908C3A"/>
    <w:lvl w:ilvl="0" w:tplc="220C7768">
      <w:start w:val="1"/>
      <w:numFmt w:val="decimal"/>
      <w:lvlText w:val="%1"/>
      <w:lvlJc w:val="right"/>
      <w:pPr>
        <w:ind w:left="1080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0"/>
        <w:szCs w:val="20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7D612E5"/>
    <w:multiLevelType w:val="hybridMultilevel"/>
    <w:tmpl w:val="72F22490"/>
    <w:lvl w:ilvl="0" w:tplc="A0E4E22C">
      <w:start w:val="1"/>
      <w:numFmt w:val="decimal"/>
      <w:lvlText w:val="%1"/>
      <w:lvlJc w:val="left"/>
      <w:pPr>
        <w:ind w:left="142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6" w:hanging="360"/>
      </w:pPr>
    </w:lvl>
    <w:lvl w:ilvl="2" w:tplc="0419001B" w:tentative="1">
      <w:start w:val="1"/>
      <w:numFmt w:val="lowerRoman"/>
      <w:lvlText w:val="%3."/>
      <w:lvlJc w:val="right"/>
      <w:pPr>
        <w:ind w:left="2866" w:hanging="180"/>
      </w:pPr>
    </w:lvl>
    <w:lvl w:ilvl="3" w:tplc="0419000F" w:tentative="1">
      <w:start w:val="1"/>
      <w:numFmt w:val="decimal"/>
      <w:lvlText w:val="%4."/>
      <w:lvlJc w:val="left"/>
      <w:pPr>
        <w:ind w:left="3586" w:hanging="360"/>
      </w:pPr>
    </w:lvl>
    <w:lvl w:ilvl="4" w:tplc="04190019" w:tentative="1">
      <w:start w:val="1"/>
      <w:numFmt w:val="lowerLetter"/>
      <w:lvlText w:val="%5."/>
      <w:lvlJc w:val="left"/>
      <w:pPr>
        <w:ind w:left="4306" w:hanging="360"/>
      </w:pPr>
    </w:lvl>
    <w:lvl w:ilvl="5" w:tplc="0419001B" w:tentative="1">
      <w:start w:val="1"/>
      <w:numFmt w:val="lowerRoman"/>
      <w:lvlText w:val="%6."/>
      <w:lvlJc w:val="right"/>
      <w:pPr>
        <w:ind w:left="5026" w:hanging="180"/>
      </w:pPr>
    </w:lvl>
    <w:lvl w:ilvl="6" w:tplc="0419000F" w:tentative="1">
      <w:start w:val="1"/>
      <w:numFmt w:val="decimal"/>
      <w:lvlText w:val="%7."/>
      <w:lvlJc w:val="left"/>
      <w:pPr>
        <w:ind w:left="5746" w:hanging="360"/>
      </w:pPr>
    </w:lvl>
    <w:lvl w:ilvl="7" w:tplc="04190019" w:tentative="1">
      <w:start w:val="1"/>
      <w:numFmt w:val="lowerLetter"/>
      <w:lvlText w:val="%8."/>
      <w:lvlJc w:val="left"/>
      <w:pPr>
        <w:ind w:left="6466" w:hanging="360"/>
      </w:pPr>
    </w:lvl>
    <w:lvl w:ilvl="8" w:tplc="0419001B" w:tentative="1">
      <w:start w:val="1"/>
      <w:numFmt w:val="lowerRoman"/>
      <w:lvlText w:val="%9."/>
      <w:lvlJc w:val="right"/>
      <w:pPr>
        <w:ind w:left="7186" w:hanging="180"/>
      </w:pPr>
    </w:lvl>
  </w:abstractNum>
  <w:abstractNum w:abstractNumId="5" w15:restartNumberingAfterBreak="0">
    <w:nsid w:val="1B605B2D"/>
    <w:multiLevelType w:val="multilevel"/>
    <w:tmpl w:val="94306898"/>
    <w:lvl w:ilvl="0">
      <w:start w:val="6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79" w:hanging="52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428" w:hanging="720"/>
      </w:pPr>
      <w:rPr>
        <w:rFonts w:hint="default"/>
        <w:strike/>
      </w:rPr>
    </w:lvl>
    <w:lvl w:ilvl="3">
      <w:start w:val="1"/>
      <w:numFmt w:val="decimal"/>
      <w:lvlText w:val="%1.%2.%3.%4"/>
      <w:lvlJc w:val="left"/>
      <w:pPr>
        <w:ind w:left="214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hint="default"/>
      </w:rPr>
    </w:lvl>
  </w:abstractNum>
  <w:abstractNum w:abstractNumId="6" w15:restartNumberingAfterBreak="0">
    <w:nsid w:val="283D71A3"/>
    <w:multiLevelType w:val="multilevel"/>
    <w:tmpl w:val="AD10DC92"/>
    <w:lvl w:ilvl="0">
      <w:start w:val="1"/>
      <w:numFmt w:val="decimal"/>
      <w:suff w:val="space"/>
      <w:lvlText w:val="%1"/>
      <w:lvlJc w:val="left"/>
      <w:pPr>
        <w:ind w:left="2135" w:hanging="360"/>
      </w:pPr>
      <w:rPr>
        <w:rFonts w:ascii="Arial" w:hAnsi="Arial" w:cs="Arial" w:hint="default"/>
        <w:sz w:val="24"/>
        <w:szCs w:val="24"/>
      </w:rPr>
    </w:lvl>
    <w:lvl w:ilvl="1">
      <w:start w:val="1"/>
      <w:numFmt w:val="decimal"/>
      <w:isLgl/>
      <w:suff w:val="space"/>
      <w:lvlText w:val="%1.%2"/>
      <w:lvlJc w:val="left"/>
      <w:pPr>
        <w:ind w:left="2180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95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55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55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1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15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575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575" w:hanging="1800"/>
      </w:pPr>
      <w:rPr>
        <w:rFonts w:hint="default"/>
      </w:rPr>
    </w:lvl>
  </w:abstractNum>
  <w:abstractNum w:abstractNumId="7" w15:restartNumberingAfterBreak="0">
    <w:nsid w:val="29AB4ABF"/>
    <w:multiLevelType w:val="hybridMultilevel"/>
    <w:tmpl w:val="45C2A4B6"/>
    <w:lvl w:ilvl="0" w:tplc="8C2844A2">
      <w:start w:val="1"/>
      <w:numFmt w:val="russianLower"/>
      <w:lvlText w:val="%1)"/>
      <w:lvlJc w:val="left"/>
      <w:pPr>
        <w:ind w:left="1429" w:hanging="360"/>
      </w:pPr>
      <w:rPr>
        <w:rFonts w:hint="default"/>
        <w:color w:val="000000" w:themeColor="text1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 w15:restartNumberingAfterBreak="0">
    <w:nsid w:val="35A9421A"/>
    <w:multiLevelType w:val="multilevel"/>
    <w:tmpl w:val="5B7C3316"/>
    <w:lvl w:ilvl="0">
      <w:start w:val="2"/>
      <w:numFmt w:val="decimal"/>
      <w:lvlText w:val="%1"/>
      <w:lvlJc w:val="left"/>
      <w:pPr>
        <w:ind w:left="375" w:hanging="375"/>
      </w:pPr>
      <w:rPr>
        <w:rFonts w:ascii="Arial" w:hAnsi="Arial" w:cs="Arial" w:hint="default"/>
        <w:sz w:val="24"/>
        <w:szCs w:val="24"/>
      </w:rPr>
    </w:lvl>
    <w:lvl w:ilvl="1">
      <w:start w:val="5"/>
      <w:numFmt w:val="decimal"/>
      <w:lvlText w:val="%1.%2"/>
      <w:lvlJc w:val="left"/>
      <w:pPr>
        <w:ind w:left="1084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9" w15:restartNumberingAfterBreak="0">
    <w:nsid w:val="382F1AC9"/>
    <w:multiLevelType w:val="hybridMultilevel"/>
    <w:tmpl w:val="C7B2AD1A"/>
    <w:lvl w:ilvl="0" w:tplc="66D6A5F2">
      <w:start w:val="1"/>
      <w:numFmt w:val="decimal"/>
      <w:lvlText w:val="5.2.%1"/>
      <w:lvlJc w:val="left"/>
      <w:pPr>
        <w:ind w:left="1429" w:hanging="360"/>
      </w:pPr>
      <w:rPr>
        <w:rFonts w:ascii="Arial" w:hAnsi="Arial" w:cs="Arial" w:hint="default"/>
        <w:b w:val="0"/>
        <w:color w:val="000000" w:themeColor="text1"/>
        <w:sz w:val="24"/>
        <w:szCs w:val="23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3C9324D7"/>
    <w:multiLevelType w:val="hybridMultilevel"/>
    <w:tmpl w:val="19566FEC"/>
    <w:lvl w:ilvl="0" w:tplc="2048E86E">
      <w:start w:val="1"/>
      <w:numFmt w:val="decimal"/>
      <w:lvlText w:val="6.4.%1"/>
      <w:lvlJc w:val="left"/>
      <w:pPr>
        <w:ind w:left="1429" w:hanging="360"/>
      </w:pPr>
      <w:rPr>
        <w:rFonts w:ascii="Arial" w:hAnsi="Arial" w:cs="Arial" w:hint="default"/>
        <w:b w:val="0"/>
        <w:color w:val="auto"/>
        <w:sz w:val="24"/>
        <w:szCs w:val="23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417F5984"/>
    <w:multiLevelType w:val="multilevel"/>
    <w:tmpl w:val="EE1EB8C0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70" w:hanging="375"/>
      </w:pPr>
      <w:rPr>
        <w:rFonts w:hint="default"/>
        <w:b w:val="0"/>
        <w:i w:val="0"/>
        <w:color w:val="000000" w:themeColor="text1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6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26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160"/>
      </w:pPr>
      <w:rPr>
        <w:rFonts w:hint="default"/>
      </w:rPr>
    </w:lvl>
  </w:abstractNum>
  <w:abstractNum w:abstractNumId="12" w15:restartNumberingAfterBreak="0">
    <w:nsid w:val="41E36599"/>
    <w:multiLevelType w:val="hybridMultilevel"/>
    <w:tmpl w:val="5A54ABD4"/>
    <w:lvl w:ilvl="0" w:tplc="6F7A2FFE">
      <w:start w:val="1"/>
      <w:numFmt w:val="decimal"/>
      <w:lvlText w:val="1.%1"/>
      <w:lvlJc w:val="left"/>
      <w:pPr>
        <w:ind w:left="786" w:hanging="360"/>
      </w:pPr>
      <w:rPr>
        <w:rFonts w:ascii="Arial" w:hAnsi="Arial" w:cs="Arial" w:hint="default"/>
        <w:sz w:val="24"/>
      </w:rPr>
    </w:lvl>
    <w:lvl w:ilvl="1" w:tplc="04190019" w:tentative="1">
      <w:start w:val="1"/>
      <w:numFmt w:val="lowerLetter"/>
      <w:lvlText w:val="%2."/>
      <w:lvlJc w:val="left"/>
      <w:pPr>
        <w:ind w:left="8877" w:hanging="360"/>
      </w:pPr>
    </w:lvl>
    <w:lvl w:ilvl="2" w:tplc="0419001B" w:tentative="1">
      <w:start w:val="1"/>
      <w:numFmt w:val="lowerRoman"/>
      <w:lvlText w:val="%3."/>
      <w:lvlJc w:val="right"/>
      <w:pPr>
        <w:ind w:left="9597" w:hanging="180"/>
      </w:pPr>
    </w:lvl>
    <w:lvl w:ilvl="3" w:tplc="0419000F" w:tentative="1">
      <w:start w:val="1"/>
      <w:numFmt w:val="decimal"/>
      <w:lvlText w:val="%4."/>
      <w:lvlJc w:val="left"/>
      <w:pPr>
        <w:ind w:left="10317" w:hanging="360"/>
      </w:pPr>
    </w:lvl>
    <w:lvl w:ilvl="4" w:tplc="04190019" w:tentative="1">
      <w:start w:val="1"/>
      <w:numFmt w:val="lowerLetter"/>
      <w:lvlText w:val="%5."/>
      <w:lvlJc w:val="left"/>
      <w:pPr>
        <w:ind w:left="11037" w:hanging="360"/>
      </w:pPr>
    </w:lvl>
    <w:lvl w:ilvl="5" w:tplc="0419001B" w:tentative="1">
      <w:start w:val="1"/>
      <w:numFmt w:val="lowerRoman"/>
      <w:lvlText w:val="%6."/>
      <w:lvlJc w:val="right"/>
      <w:pPr>
        <w:ind w:left="11757" w:hanging="180"/>
      </w:pPr>
    </w:lvl>
    <w:lvl w:ilvl="6" w:tplc="0419000F" w:tentative="1">
      <w:start w:val="1"/>
      <w:numFmt w:val="decimal"/>
      <w:lvlText w:val="%7."/>
      <w:lvlJc w:val="left"/>
      <w:pPr>
        <w:ind w:left="12477" w:hanging="360"/>
      </w:pPr>
    </w:lvl>
    <w:lvl w:ilvl="7" w:tplc="04190019" w:tentative="1">
      <w:start w:val="1"/>
      <w:numFmt w:val="lowerLetter"/>
      <w:lvlText w:val="%8."/>
      <w:lvlJc w:val="left"/>
      <w:pPr>
        <w:ind w:left="13197" w:hanging="360"/>
      </w:pPr>
    </w:lvl>
    <w:lvl w:ilvl="8" w:tplc="0419001B" w:tentative="1">
      <w:start w:val="1"/>
      <w:numFmt w:val="lowerRoman"/>
      <w:lvlText w:val="%9."/>
      <w:lvlJc w:val="right"/>
      <w:pPr>
        <w:ind w:left="13917" w:hanging="180"/>
      </w:pPr>
    </w:lvl>
  </w:abstractNum>
  <w:abstractNum w:abstractNumId="13" w15:restartNumberingAfterBreak="0">
    <w:nsid w:val="464462F4"/>
    <w:multiLevelType w:val="multilevel"/>
    <w:tmpl w:val="D30C28C4"/>
    <w:lvl w:ilvl="0">
      <w:start w:val="1"/>
      <w:numFmt w:val="decimal"/>
      <w:lvlText w:val="%1"/>
      <w:lvlJc w:val="center"/>
      <w:pPr>
        <w:ind w:left="2135" w:hanging="360"/>
      </w:pPr>
      <w:rPr>
        <w:rFonts w:ascii="Arial" w:hAnsi="Arial" w:cs="Arial" w:hint="default"/>
        <w:b/>
        <w:i w:val="0"/>
        <w:sz w:val="24"/>
        <w:szCs w:val="24"/>
      </w:rPr>
    </w:lvl>
    <w:lvl w:ilvl="1">
      <w:start w:val="1"/>
      <w:numFmt w:val="decimal"/>
      <w:isLgl/>
      <w:suff w:val="space"/>
      <w:lvlText w:val="%1.%2"/>
      <w:lvlJc w:val="left"/>
      <w:pPr>
        <w:ind w:left="2180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95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55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55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1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15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575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575" w:hanging="1800"/>
      </w:pPr>
      <w:rPr>
        <w:rFonts w:hint="default"/>
      </w:rPr>
    </w:lvl>
  </w:abstractNum>
  <w:abstractNum w:abstractNumId="14" w15:restartNumberingAfterBreak="0">
    <w:nsid w:val="4ED16E62"/>
    <w:multiLevelType w:val="hybridMultilevel"/>
    <w:tmpl w:val="9C0C270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2D10C4"/>
    <w:multiLevelType w:val="hybridMultilevel"/>
    <w:tmpl w:val="88F8FA76"/>
    <w:lvl w:ilvl="0" w:tplc="23EA3192">
      <w:start w:val="1"/>
      <w:numFmt w:val="decimal"/>
      <w:lvlText w:val="6.2.%1"/>
      <w:lvlJc w:val="left"/>
      <w:pPr>
        <w:ind w:left="1429" w:hanging="360"/>
      </w:pPr>
      <w:rPr>
        <w:rFonts w:ascii="Arial" w:hAnsi="Arial" w:cs="Arial" w:hint="default"/>
        <w:b w:val="0"/>
        <w:color w:val="000000" w:themeColor="text1"/>
        <w:sz w:val="24"/>
        <w:szCs w:val="23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 w15:restartNumberingAfterBreak="0">
    <w:nsid w:val="544F205F"/>
    <w:multiLevelType w:val="hybridMultilevel"/>
    <w:tmpl w:val="6BE82D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0D2046"/>
    <w:multiLevelType w:val="multilevel"/>
    <w:tmpl w:val="BC02075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hint="default"/>
      </w:rPr>
    </w:lvl>
  </w:abstractNum>
  <w:abstractNum w:abstractNumId="18" w15:restartNumberingAfterBreak="0">
    <w:nsid w:val="577B60CA"/>
    <w:multiLevelType w:val="multilevel"/>
    <w:tmpl w:val="D8BA0EE4"/>
    <w:lvl w:ilvl="0">
      <w:start w:val="1"/>
      <w:numFmt w:val="decimal"/>
      <w:lvlText w:val="%1."/>
      <w:lvlJc w:val="left"/>
      <w:pPr>
        <w:ind w:left="615" w:hanging="61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abstractNum w:abstractNumId="19" w15:restartNumberingAfterBreak="0">
    <w:nsid w:val="61EA2930"/>
    <w:multiLevelType w:val="multilevel"/>
    <w:tmpl w:val="B322B6D8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abstractNum w:abstractNumId="20" w15:restartNumberingAfterBreak="0">
    <w:nsid w:val="67C5479B"/>
    <w:multiLevelType w:val="hybridMultilevel"/>
    <w:tmpl w:val="11E25E3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D017C83"/>
    <w:multiLevelType w:val="hybridMultilevel"/>
    <w:tmpl w:val="B1D4B1F8"/>
    <w:lvl w:ilvl="0" w:tplc="1A42977E">
      <w:start w:val="1"/>
      <w:numFmt w:val="decimal"/>
      <w:lvlText w:val="3.3.%1"/>
      <w:lvlJc w:val="left"/>
      <w:pPr>
        <w:ind w:left="1429" w:hanging="360"/>
      </w:pPr>
      <w:rPr>
        <w:rFonts w:ascii="Arial" w:hAnsi="Arial" w:cs="Arial" w:hint="default"/>
        <w:b w:val="0"/>
        <w:color w:val="000000" w:themeColor="text1"/>
        <w:sz w:val="24"/>
        <w:szCs w:val="23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733B7EF0"/>
    <w:multiLevelType w:val="hybridMultilevel"/>
    <w:tmpl w:val="A5CADB6A"/>
    <w:lvl w:ilvl="0" w:tplc="20CA536E">
      <w:start w:val="1"/>
      <w:numFmt w:val="decimal"/>
      <w:lvlText w:val="6.7.%1"/>
      <w:lvlJc w:val="left"/>
      <w:pPr>
        <w:ind w:left="1429" w:hanging="360"/>
      </w:pPr>
      <w:rPr>
        <w:rFonts w:ascii="Arial" w:hAnsi="Arial" w:cs="Arial" w:hint="default"/>
        <w:b w:val="0"/>
        <w:color w:val="000000" w:themeColor="text1"/>
        <w:sz w:val="24"/>
        <w:szCs w:val="23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3" w15:restartNumberingAfterBreak="0">
    <w:nsid w:val="7A97345D"/>
    <w:multiLevelType w:val="hybridMultilevel"/>
    <w:tmpl w:val="8CBEC868"/>
    <w:lvl w:ilvl="0" w:tplc="B8ECA3A4">
      <w:start w:val="1"/>
      <w:numFmt w:val="decimal"/>
      <w:lvlText w:val="%1"/>
      <w:lvlJc w:val="right"/>
      <w:pPr>
        <w:ind w:left="1080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0"/>
        <w:szCs w:val="20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B4F5BD8"/>
    <w:multiLevelType w:val="hybridMultilevel"/>
    <w:tmpl w:val="F112CAAE"/>
    <w:lvl w:ilvl="0" w:tplc="F79CACE4">
      <w:start w:val="1"/>
      <w:numFmt w:val="decimal"/>
      <w:lvlText w:val="5.3.%1"/>
      <w:lvlJc w:val="left"/>
      <w:pPr>
        <w:ind w:left="1429" w:hanging="360"/>
      </w:pPr>
      <w:rPr>
        <w:rFonts w:ascii="Arial" w:hAnsi="Arial" w:cs="Arial" w:hint="default"/>
        <w:b w:val="0"/>
        <w:color w:val="000000" w:themeColor="text1"/>
        <w:sz w:val="24"/>
        <w:szCs w:val="23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5" w15:restartNumberingAfterBreak="0">
    <w:nsid w:val="7B6368B6"/>
    <w:multiLevelType w:val="hybridMultilevel"/>
    <w:tmpl w:val="5FDE27A4"/>
    <w:lvl w:ilvl="0" w:tplc="A0E4E22C">
      <w:start w:val="1"/>
      <w:numFmt w:val="decimal"/>
      <w:lvlText w:val="%1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6"/>
  </w:num>
  <w:num w:numId="2">
    <w:abstractNumId w:val="12"/>
  </w:num>
  <w:num w:numId="3">
    <w:abstractNumId w:val="8"/>
  </w:num>
  <w:num w:numId="4">
    <w:abstractNumId w:val="11"/>
  </w:num>
  <w:num w:numId="5">
    <w:abstractNumId w:val="23"/>
  </w:num>
  <w:num w:numId="6">
    <w:abstractNumId w:val="3"/>
  </w:num>
  <w:num w:numId="7">
    <w:abstractNumId w:val="1"/>
  </w:num>
  <w:num w:numId="8">
    <w:abstractNumId w:val="2"/>
  </w:num>
  <w:num w:numId="9">
    <w:abstractNumId w:val="16"/>
  </w:num>
  <w:num w:numId="10">
    <w:abstractNumId w:val="25"/>
  </w:num>
  <w:num w:numId="11">
    <w:abstractNumId w:val="18"/>
  </w:num>
  <w:num w:numId="12">
    <w:abstractNumId w:val="19"/>
  </w:num>
  <w:num w:numId="13">
    <w:abstractNumId w:val="4"/>
  </w:num>
  <w:num w:numId="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1"/>
  </w:num>
  <w:num w:numId="16">
    <w:abstractNumId w:val="9"/>
  </w:num>
  <w:num w:numId="17">
    <w:abstractNumId w:val="24"/>
  </w:num>
  <w:num w:numId="18">
    <w:abstractNumId w:val="15"/>
  </w:num>
  <w:num w:numId="19">
    <w:abstractNumId w:val="10"/>
  </w:num>
  <w:num w:numId="20">
    <w:abstractNumId w:val="22"/>
  </w:num>
  <w:num w:numId="21">
    <w:abstractNumId w:val="7"/>
  </w:num>
  <w:num w:numId="22">
    <w:abstractNumId w:val="5"/>
  </w:num>
  <w:num w:numId="23">
    <w:abstractNumId w:val="17"/>
  </w:num>
  <w:num w:numId="24">
    <w:abstractNumId w:val="13"/>
  </w:num>
  <w:num w:numId="25">
    <w:abstractNumId w:val="0"/>
  </w:num>
  <w:num w:numId="26">
    <w:abstractNumId w:val="14"/>
  </w:num>
  <w:num w:numId="27">
    <w:abstractNumId w:val="2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1418"/>
  <w:characterSpacingControl w:val="doNotCompress"/>
  <w:hdrShapeDefaults>
    <o:shapedefaults v:ext="edit" spidmax="2049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2MDEyMzY2tbQwNrdQ0lEKTi0uzszPAykwrAUAOxC+iSwAAAA="/>
  </w:docVars>
  <w:rsids>
    <w:rsidRoot w:val="00F8612F"/>
    <w:rsid w:val="000023EB"/>
    <w:rsid w:val="000029C0"/>
    <w:rsid w:val="00003FF9"/>
    <w:rsid w:val="00005403"/>
    <w:rsid w:val="0001014B"/>
    <w:rsid w:val="00010E86"/>
    <w:rsid w:val="0001209F"/>
    <w:rsid w:val="00013EE4"/>
    <w:rsid w:val="00015DE2"/>
    <w:rsid w:val="00016541"/>
    <w:rsid w:val="00020FAE"/>
    <w:rsid w:val="000273F2"/>
    <w:rsid w:val="00027BED"/>
    <w:rsid w:val="00030562"/>
    <w:rsid w:val="0003067E"/>
    <w:rsid w:val="00030C47"/>
    <w:rsid w:val="00032E5E"/>
    <w:rsid w:val="00033FD6"/>
    <w:rsid w:val="000341E9"/>
    <w:rsid w:val="00035DF1"/>
    <w:rsid w:val="0003601B"/>
    <w:rsid w:val="000366D5"/>
    <w:rsid w:val="000374EF"/>
    <w:rsid w:val="00037B1B"/>
    <w:rsid w:val="000401B2"/>
    <w:rsid w:val="000403C4"/>
    <w:rsid w:val="00041329"/>
    <w:rsid w:val="00041BB3"/>
    <w:rsid w:val="000420A6"/>
    <w:rsid w:val="000502CD"/>
    <w:rsid w:val="00052804"/>
    <w:rsid w:val="000604A9"/>
    <w:rsid w:val="00061B4C"/>
    <w:rsid w:val="00062BF5"/>
    <w:rsid w:val="000672DC"/>
    <w:rsid w:val="00071FCC"/>
    <w:rsid w:val="00072FAA"/>
    <w:rsid w:val="00076746"/>
    <w:rsid w:val="00076C93"/>
    <w:rsid w:val="00077C2D"/>
    <w:rsid w:val="00080719"/>
    <w:rsid w:val="000809D0"/>
    <w:rsid w:val="00083DDB"/>
    <w:rsid w:val="00090C27"/>
    <w:rsid w:val="00092137"/>
    <w:rsid w:val="0009308C"/>
    <w:rsid w:val="000950CB"/>
    <w:rsid w:val="000957EF"/>
    <w:rsid w:val="000A05EE"/>
    <w:rsid w:val="000A6AB6"/>
    <w:rsid w:val="000B0C1D"/>
    <w:rsid w:val="000B0F2B"/>
    <w:rsid w:val="000B2AE5"/>
    <w:rsid w:val="000B4DE8"/>
    <w:rsid w:val="000B5D75"/>
    <w:rsid w:val="000C1CFA"/>
    <w:rsid w:val="000C2BC9"/>
    <w:rsid w:val="000C2C44"/>
    <w:rsid w:val="000D1635"/>
    <w:rsid w:val="000D3AE4"/>
    <w:rsid w:val="000D4121"/>
    <w:rsid w:val="000D58D3"/>
    <w:rsid w:val="000D677D"/>
    <w:rsid w:val="000E3BD9"/>
    <w:rsid w:val="000E40E3"/>
    <w:rsid w:val="000E4143"/>
    <w:rsid w:val="000F06C7"/>
    <w:rsid w:val="000F27D7"/>
    <w:rsid w:val="000F7FBA"/>
    <w:rsid w:val="00100B52"/>
    <w:rsid w:val="00101462"/>
    <w:rsid w:val="00104178"/>
    <w:rsid w:val="0010484E"/>
    <w:rsid w:val="00110C03"/>
    <w:rsid w:val="00114070"/>
    <w:rsid w:val="0011549B"/>
    <w:rsid w:val="0011714E"/>
    <w:rsid w:val="001236B8"/>
    <w:rsid w:val="001237BF"/>
    <w:rsid w:val="00124163"/>
    <w:rsid w:val="0012454C"/>
    <w:rsid w:val="0012597C"/>
    <w:rsid w:val="00127DEE"/>
    <w:rsid w:val="0013136C"/>
    <w:rsid w:val="00135A04"/>
    <w:rsid w:val="001374A5"/>
    <w:rsid w:val="00137E5C"/>
    <w:rsid w:val="00140CCE"/>
    <w:rsid w:val="00141D58"/>
    <w:rsid w:val="001434D3"/>
    <w:rsid w:val="001531AD"/>
    <w:rsid w:val="00157075"/>
    <w:rsid w:val="001605F0"/>
    <w:rsid w:val="00160EF9"/>
    <w:rsid w:val="001634FC"/>
    <w:rsid w:val="00163631"/>
    <w:rsid w:val="0016399D"/>
    <w:rsid w:val="00171060"/>
    <w:rsid w:val="00173C3A"/>
    <w:rsid w:val="001875D2"/>
    <w:rsid w:val="001A1A36"/>
    <w:rsid w:val="001A1CE9"/>
    <w:rsid w:val="001A476C"/>
    <w:rsid w:val="001A523D"/>
    <w:rsid w:val="001A651F"/>
    <w:rsid w:val="001B1E19"/>
    <w:rsid w:val="001B3985"/>
    <w:rsid w:val="001B4A95"/>
    <w:rsid w:val="001B4C03"/>
    <w:rsid w:val="001B6F62"/>
    <w:rsid w:val="001C13F2"/>
    <w:rsid w:val="001C2737"/>
    <w:rsid w:val="001D2512"/>
    <w:rsid w:val="001D3728"/>
    <w:rsid w:val="001D37D0"/>
    <w:rsid w:val="001F380C"/>
    <w:rsid w:val="001F4476"/>
    <w:rsid w:val="00200BDA"/>
    <w:rsid w:val="002016EB"/>
    <w:rsid w:val="00202CFF"/>
    <w:rsid w:val="00206403"/>
    <w:rsid w:val="00211AC9"/>
    <w:rsid w:val="00211DE0"/>
    <w:rsid w:val="002126AD"/>
    <w:rsid w:val="0021438D"/>
    <w:rsid w:val="00224AF2"/>
    <w:rsid w:val="00225810"/>
    <w:rsid w:val="00226941"/>
    <w:rsid w:val="002276C6"/>
    <w:rsid w:val="0023274B"/>
    <w:rsid w:val="00232EE5"/>
    <w:rsid w:val="00233360"/>
    <w:rsid w:val="002336A0"/>
    <w:rsid w:val="00233C2A"/>
    <w:rsid w:val="00235213"/>
    <w:rsid w:val="0023694C"/>
    <w:rsid w:val="002408B0"/>
    <w:rsid w:val="002414AF"/>
    <w:rsid w:val="00241B1D"/>
    <w:rsid w:val="002479CB"/>
    <w:rsid w:val="00247AB1"/>
    <w:rsid w:val="00252CA5"/>
    <w:rsid w:val="0025405F"/>
    <w:rsid w:val="002553C4"/>
    <w:rsid w:val="00256482"/>
    <w:rsid w:val="00256FED"/>
    <w:rsid w:val="0026009F"/>
    <w:rsid w:val="00260B80"/>
    <w:rsid w:val="0026276E"/>
    <w:rsid w:val="002640C8"/>
    <w:rsid w:val="0027062E"/>
    <w:rsid w:val="00281879"/>
    <w:rsid w:val="002826CB"/>
    <w:rsid w:val="002854CD"/>
    <w:rsid w:val="00285845"/>
    <w:rsid w:val="0028785A"/>
    <w:rsid w:val="00290291"/>
    <w:rsid w:val="00291349"/>
    <w:rsid w:val="00291E2A"/>
    <w:rsid w:val="002929C1"/>
    <w:rsid w:val="0029712D"/>
    <w:rsid w:val="00297878"/>
    <w:rsid w:val="002A0B84"/>
    <w:rsid w:val="002A2FEA"/>
    <w:rsid w:val="002A3DCD"/>
    <w:rsid w:val="002A5D96"/>
    <w:rsid w:val="002A60D2"/>
    <w:rsid w:val="002B0274"/>
    <w:rsid w:val="002B140A"/>
    <w:rsid w:val="002B2455"/>
    <w:rsid w:val="002B4303"/>
    <w:rsid w:val="002B573D"/>
    <w:rsid w:val="002B5BF1"/>
    <w:rsid w:val="002B5F22"/>
    <w:rsid w:val="002B7C8D"/>
    <w:rsid w:val="002C3711"/>
    <w:rsid w:val="002C4356"/>
    <w:rsid w:val="002C6699"/>
    <w:rsid w:val="002D0A2A"/>
    <w:rsid w:val="002D1102"/>
    <w:rsid w:val="002D11AC"/>
    <w:rsid w:val="002D1EE1"/>
    <w:rsid w:val="002D2AE4"/>
    <w:rsid w:val="002D3782"/>
    <w:rsid w:val="002D4B59"/>
    <w:rsid w:val="002D4E74"/>
    <w:rsid w:val="002D5786"/>
    <w:rsid w:val="002D760D"/>
    <w:rsid w:val="002D78CF"/>
    <w:rsid w:val="002E41F1"/>
    <w:rsid w:val="002E575B"/>
    <w:rsid w:val="002E7660"/>
    <w:rsid w:val="002F0670"/>
    <w:rsid w:val="002F1E6B"/>
    <w:rsid w:val="002F31B5"/>
    <w:rsid w:val="002F3981"/>
    <w:rsid w:val="002F469F"/>
    <w:rsid w:val="002F5628"/>
    <w:rsid w:val="002F6CDF"/>
    <w:rsid w:val="00310D47"/>
    <w:rsid w:val="00311A05"/>
    <w:rsid w:val="00313703"/>
    <w:rsid w:val="00317623"/>
    <w:rsid w:val="003202DA"/>
    <w:rsid w:val="0032203A"/>
    <w:rsid w:val="00322085"/>
    <w:rsid w:val="00323A2C"/>
    <w:rsid w:val="00326E23"/>
    <w:rsid w:val="00326E86"/>
    <w:rsid w:val="00331BE5"/>
    <w:rsid w:val="00334CC6"/>
    <w:rsid w:val="00336EAB"/>
    <w:rsid w:val="00344922"/>
    <w:rsid w:val="00345ECE"/>
    <w:rsid w:val="003471CE"/>
    <w:rsid w:val="00350769"/>
    <w:rsid w:val="00351809"/>
    <w:rsid w:val="00361EE4"/>
    <w:rsid w:val="00362FE8"/>
    <w:rsid w:val="00363CE6"/>
    <w:rsid w:val="003643C8"/>
    <w:rsid w:val="00367145"/>
    <w:rsid w:val="00367F9C"/>
    <w:rsid w:val="003712EF"/>
    <w:rsid w:val="003725A0"/>
    <w:rsid w:val="00372B76"/>
    <w:rsid w:val="00373384"/>
    <w:rsid w:val="00375050"/>
    <w:rsid w:val="00377EAE"/>
    <w:rsid w:val="00382482"/>
    <w:rsid w:val="00382B2B"/>
    <w:rsid w:val="003906E9"/>
    <w:rsid w:val="003929F4"/>
    <w:rsid w:val="0039311B"/>
    <w:rsid w:val="00397C5B"/>
    <w:rsid w:val="003A009F"/>
    <w:rsid w:val="003A28B6"/>
    <w:rsid w:val="003A4420"/>
    <w:rsid w:val="003A642A"/>
    <w:rsid w:val="003A70C6"/>
    <w:rsid w:val="003B18E6"/>
    <w:rsid w:val="003B1CC7"/>
    <w:rsid w:val="003B2A75"/>
    <w:rsid w:val="003B4890"/>
    <w:rsid w:val="003B69F1"/>
    <w:rsid w:val="003C28DB"/>
    <w:rsid w:val="003C4470"/>
    <w:rsid w:val="003C762F"/>
    <w:rsid w:val="003C77AC"/>
    <w:rsid w:val="003D1363"/>
    <w:rsid w:val="003D361B"/>
    <w:rsid w:val="003D3DE9"/>
    <w:rsid w:val="003E329E"/>
    <w:rsid w:val="003E5E90"/>
    <w:rsid w:val="003F02B5"/>
    <w:rsid w:val="003F29FE"/>
    <w:rsid w:val="003F2BB8"/>
    <w:rsid w:val="003F2C82"/>
    <w:rsid w:val="003F54F3"/>
    <w:rsid w:val="003F6F86"/>
    <w:rsid w:val="0040358D"/>
    <w:rsid w:val="004046D4"/>
    <w:rsid w:val="004067D7"/>
    <w:rsid w:val="00407E31"/>
    <w:rsid w:val="00411768"/>
    <w:rsid w:val="00415569"/>
    <w:rsid w:val="00425F70"/>
    <w:rsid w:val="00426D5B"/>
    <w:rsid w:val="004303BA"/>
    <w:rsid w:val="0043171F"/>
    <w:rsid w:val="00432843"/>
    <w:rsid w:val="004347CA"/>
    <w:rsid w:val="00435A8A"/>
    <w:rsid w:val="0043707A"/>
    <w:rsid w:val="00437F37"/>
    <w:rsid w:val="00440C26"/>
    <w:rsid w:val="00441A07"/>
    <w:rsid w:val="004433CB"/>
    <w:rsid w:val="004438AA"/>
    <w:rsid w:val="004438D9"/>
    <w:rsid w:val="004471D7"/>
    <w:rsid w:val="00447FD1"/>
    <w:rsid w:val="00452360"/>
    <w:rsid w:val="004533D7"/>
    <w:rsid w:val="0045360C"/>
    <w:rsid w:val="004536B3"/>
    <w:rsid w:val="00453CFF"/>
    <w:rsid w:val="0045422F"/>
    <w:rsid w:val="004619EC"/>
    <w:rsid w:val="00461FC5"/>
    <w:rsid w:val="004621A3"/>
    <w:rsid w:val="00462E52"/>
    <w:rsid w:val="00463C2D"/>
    <w:rsid w:val="00464299"/>
    <w:rsid w:val="00465A5A"/>
    <w:rsid w:val="00466338"/>
    <w:rsid w:val="004666B4"/>
    <w:rsid w:val="00466F7F"/>
    <w:rsid w:val="0046740B"/>
    <w:rsid w:val="004724BC"/>
    <w:rsid w:val="004748EB"/>
    <w:rsid w:val="00474FD7"/>
    <w:rsid w:val="004777F1"/>
    <w:rsid w:val="00477E2A"/>
    <w:rsid w:val="004802DD"/>
    <w:rsid w:val="00482628"/>
    <w:rsid w:val="004875BA"/>
    <w:rsid w:val="00490846"/>
    <w:rsid w:val="0049191C"/>
    <w:rsid w:val="00492BE0"/>
    <w:rsid w:val="004941D2"/>
    <w:rsid w:val="00494D91"/>
    <w:rsid w:val="004A0004"/>
    <w:rsid w:val="004A0CFD"/>
    <w:rsid w:val="004A1BA6"/>
    <w:rsid w:val="004A4520"/>
    <w:rsid w:val="004A6D11"/>
    <w:rsid w:val="004A6FD2"/>
    <w:rsid w:val="004B1522"/>
    <w:rsid w:val="004B4BCD"/>
    <w:rsid w:val="004B5D89"/>
    <w:rsid w:val="004B7240"/>
    <w:rsid w:val="004B7362"/>
    <w:rsid w:val="004C10E1"/>
    <w:rsid w:val="004C16DD"/>
    <w:rsid w:val="004C3160"/>
    <w:rsid w:val="004C3533"/>
    <w:rsid w:val="004C41A0"/>
    <w:rsid w:val="004C7726"/>
    <w:rsid w:val="004D2A12"/>
    <w:rsid w:val="004D3E09"/>
    <w:rsid w:val="004D70EE"/>
    <w:rsid w:val="004E33FC"/>
    <w:rsid w:val="004E3D59"/>
    <w:rsid w:val="004E7A2B"/>
    <w:rsid w:val="004F6DEA"/>
    <w:rsid w:val="004F7F23"/>
    <w:rsid w:val="0050338D"/>
    <w:rsid w:val="0050570A"/>
    <w:rsid w:val="0050748A"/>
    <w:rsid w:val="0051328C"/>
    <w:rsid w:val="00520075"/>
    <w:rsid w:val="00520A65"/>
    <w:rsid w:val="0052241C"/>
    <w:rsid w:val="005254BA"/>
    <w:rsid w:val="00526333"/>
    <w:rsid w:val="00526CB4"/>
    <w:rsid w:val="00533FC1"/>
    <w:rsid w:val="005375EB"/>
    <w:rsid w:val="00541B87"/>
    <w:rsid w:val="00544108"/>
    <w:rsid w:val="0054617E"/>
    <w:rsid w:val="005470E6"/>
    <w:rsid w:val="005543D1"/>
    <w:rsid w:val="00563BB6"/>
    <w:rsid w:val="005649CC"/>
    <w:rsid w:val="005667C3"/>
    <w:rsid w:val="00566994"/>
    <w:rsid w:val="00575F1E"/>
    <w:rsid w:val="005825FD"/>
    <w:rsid w:val="0058408F"/>
    <w:rsid w:val="00590D04"/>
    <w:rsid w:val="005953EB"/>
    <w:rsid w:val="00597665"/>
    <w:rsid w:val="005A1126"/>
    <w:rsid w:val="005A2D0F"/>
    <w:rsid w:val="005A4B94"/>
    <w:rsid w:val="005A4CC2"/>
    <w:rsid w:val="005A634C"/>
    <w:rsid w:val="005A6435"/>
    <w:rsid w:val="005B08B8"/>
    <w:rsid w:val="005B2129"/>
    <w:rsid w:val="005B563F"/>
    <w:rsid w:val="005B6AE0"/>
    <w:rsid w:val="005B6B1A"/>
    <w:rsid w:val="005B6EB8"/>
    <w:rsid w:val="005B76E0"/>
    <w:rsid w:val="005B7AA6"/>
    <w:rsid w:val="005C09ED"/>
    <w:rsid w:val="005C0B62"/>
    <w:rsid w:val="005C4E68"/>
    <w:rsid w:val="005C6B53"/>
    <w:rsid w:val="005D3E01"/>
    <w:rsid w:val="005D4481"/>
    <w:rsid w:val="005D73B7"/>
    <w:rsid w:val="005E1727"/>
    <w:rsid w:val="005E245B"/>
    <w:rsid w:val="005E3D94"/>
    <w:rsid w:val="005E43C2"/>
    <w:rsid w:val="005E4A86"/>
    <w:rsid w:val="005E566B"/>
    <w:rsid w:val="005E74D7"/>
    <w:rsid w:val="005E78AD"/>
    <w:rsid w:val="005F391D"/>
    <w:rsid w:val="005F45CE"/>
    <w:rsid w:val="005F4A0F"/>
    <w:rsid w:val="006022F2"/>
    <w:rsid w:val="00602970"/>
    <w:rsid w:val="00614998"/>
    <w:rsid w:val="00614A12"/>
    <w:rsid w:val="006157D3"/>
    <w:rsid w:val="00616BE4"/>
    <w:rsid w:val="00617CA1"/>
    <w:rsid w:val="00617F65"/>
    <w:rsid w:val="00623062"/>
    <w:rsid w:val="00624501"/>
    <w:rsid w:val="0062470A"/>
    <w:rsid w:val="00624A4B"/>
    <w:rsid w:val="00630543"/>
    <w:rsid w:val="00630D01"/>
    <w:rsid w:val="0063399C"/>
    <w:rsid w:val="00634008"/>
    <w:rsid w:val="006344A9"/>
    <w:rsid w:val="006345A0"/>
    <w:rsid w:val="0064034A"/>
    <w:rsid w:val="00640DB1"/>
    <w:rsid w:val="00642551"/>
    <w:rsid w:val="00642725"/>
    <w:rsid w:val="00644398"/>
    <w:rsid w:val="00644D8C"/>
    <w:rsid w:val="00651A98"/>
    <w:rsid w:val="00653916"/>
    <w:rsid w:val="00654498"/>
    <w:rsid w:val="00655CAD"/>
    <w:rsid w:val="00655E92"/>
    <w:rsid w:val="00656041"/>
    <w:rsid w:val="0065611B"/>
    <w:rsid w:val="00657C16"/>
    <w:rsid w:val="00660734"/>
    <w:rsid w:val="0066185A"/>
    <w:rsid w:val="00663E7D"/>
    <w:rsid w:val="00665597"/>
    <w:rsid w:val="006670C4"/>
    <w:rsid w:val="0066733B"/>
    <w:rsid w:val="00670E42"/>
    <w:rsid w:val="006719D5"/>
    <w:rsid w:val="00674F4C"/>
    <w:rsid w:val="006755C8"/>
    <w:rsid w:val="006811C9"/>
    <w:rsid w:val="00683203"/>
    <w:rsid w:val="00687633"/>
    <w:rsid w:val="006903C8"/>
    <w:rsid w:val="00692476"/>
    <w:rsid w:val="006924C5"/>
    <w:rsid w:val="0069354B"/>
    <w:rsid w:val="00693877"/>
    <w:rsid w:val="00693878"/>
    <w:rsid w:val="00693FEE"/>
    <w:rsid w:val="0069414A"/>
    <w:rsid w:val="006965DE"/>
    <w:rsid w:val="00697BE1"/>
    <w:rsid w:val="006A45BB"/>
    <w:rsid w:val="006A713B"/>
    <w:rsid w:val="006A7F03"/>
    <w:rsid w:val="006B1853"/>
    <w:rsid w:val="006B1EBA"/>
    <w:rsid w:val="006B33C5"/>
    <w:rsid w:val="006B499C"/>
    <w:rsid w:val="006B6BCA"/>
    <w:rsid w:val="006C003A"/>
    <w:rsid w:val="006C376E"/>
    <w:rsid w:val="006C45D8"/>
    <w:rsid w:val="006C463E"/>
    <w:rsid w:val="006C51E1"/>
    <w:rsid w:val="006C607C"/>
    <w:rsid w:val="006C7774"/>
    <w:rsid w:val="006E02F8"/>
    <w:rsid w:val="006E441D"/>
    <w:rsid w:val="006E5F49"/>
    <w:rsid w:val="006F16EB"/>
    <w:rsid w:val="006F2533"/>
    <w:rsid w:val="006F6E60"/>
    <w:rsid w:val="006F7206"/>
    <w:rsid w:val="006F777F"/>
    <w:rsid w:val="006F797E"/>
    <w:rsid w:val="0070135A"/>
    <w:rsid w:val="00704936"/>
    <w:rsid w:val="00704AFD"/>
    <w:rsid w:val="0070620E"/>
    <w:rsid w:val="00707D32"/>
    <w:rsid w:val="0071265E"/>
    <w:rsid w:val="0071617C"/>
    <w:rsid w:val="00716DFE"/>
    <w:rsid w:val="0071724F"/>
    <w:rsid w:val="0071786F"/>
    <w:rsid w:val="00717D5D"/>
    <w:rsid w:val="00720D1B"/>
    <w:rsid w:val="007224BB"/>
    <w:rsid w:val="00723A31"/>
    <w:rsid w:val="00734571"/>
    <w:rsid w:val="00736836"/>
    <w:rsid w:val="007413B7"/>
    <w:rsid w:val="00742BD5"/>
    <w:rsid w:val="00742D3B"/>
    <w:rsid w:val="00746453"/>
    <w:rsid w:val="00746BD0"/>
    <w:rsid w:val="007512CB"/>
    <w:rsid w:val="007514CA"/>
    <w:rsid w:val="00751C45"/>
    <w:rsid w:val="007521F4"/>
    <w:rsid w:val="0075510F"/>
    <w:rsid w:val="00756E62"/>
    <w:rsid w:val="0076278A"/>
    <w:rsid w:val="00762B93"/>
    <w:rsid w:val="00762DCF"/>
    <w:rsid w:val="00763B94"/>
    <w:rsid w:val="00766EEC"/>
    <w:rsid w:val="00770EC7"/>
    <w:rsid w:val="007713D4"/>
    <w:rsid w:val="0077598B"/>
    <w:rsid w:val="00781BDC"/>
    <w:rsid w:val="00794B5E"/>
    <w:rsid w:val="00796587"/>
    <w:rsid w:val="00797090"/>
    <w:rsid w:val="0079767C"/>
    <w:rsid w:val="007A3BF5"/>
    <w:rsid w:val="007B081E"/>
    <w:rsid w:val="007B0D6F"/>
    <w:rsid w:val="007B235A"/>
    <w:rsid w:val="007B397D"/>
    <w:rsid w:val="007B58C6"/>
    <w:rsid w:val="007C4865"/>
    <w:rsid w:val="007C5882"/>
    <w:rsid w:val="007D5A15"/>
    <w:rsid w:val="007D63C7"/>
    <w:rsid w:val="007D6843"/>
    <w:rsid w:val="007D788A"/>
    <w:rsid w:val="007D7A47"/>
    <w:rsid w:val="007E17C0"/>
    <w:rsid w:val="007E2229"/>
    <w:rsid w:val="007E2832"/>
    <w:rsid w:val="007F1410"/>
    <w:rsid w:val="007F5798"/>
    <w:rsid w:val="0080053C"/>
    <w:rsid w:val="00800A48"/>
    <w:rsid w:val="00801D94"/>
    <w:rsid w:val="008024CE"/>
    <w:rsid w:val="00803834"/>
    <w:rsid w:val="008053DB"/>
    <w:rsid w:val="008105EF"/>
    <w:rsid w:val="008131E8"/>
    <w:rsid w:val="00815397"/>
    <w:rsid w:val="00816070"/>
    <w:rsid w:val="008208BE"/>
    <w:rsid w:val="00821032"/>
    <w:rsid w:val="00821B25"/>
    <w:rsid w:val="00823616"/>
    <w:rsid w:val="00823E9A"/>
    <w:rsid w:val="008300BA"/>
    <w:rsid w:val="00830A59"/>
    <w:rsid w:val="00830D20"/>
    <w:rsid w:val="0083305D"/>
    <w:rsid w:val="00834263"/>
    <w:rsid w:val="00835469"/>
    <w:rsid w:val="00835B14"/>
    <w:rsid w:val="00840FD9"/>
    <w:rsid w:val="00845539"/>
    <w:rsid w:val="008474EF"/>
    <w:rsid w:val="00851503"/>
    <w:rsid w:val="008563AA"/>
    <w:rsid w:val="00856548"/>
    <w:rsid w:val="0085685B"/>
    <w:rsid w:val="00856D79"/>
    <w:rsid w:val="008571FB"/>
    <w:rsid w:val="0085735D"/>
    <w:rsid w:val="008574E9"/>
    <w:rsid w:val="008615B4"/>
    <w:rsid w:val="00862E8D"/>
    <w:rsid w:val="00864353"/>
    <w:rsid w:val="00865247"/>
    <w:rsid w:val="00867CD8"/>
    <w:rsid w:val="00870FC2"/>
    <w:rsid w:val="00871755"/>
    <w:rsid w:val="00872524"/>
    <w:rsid w:val="00875056"/>
    <w:rsid w:val="00876557"/>
    <w:rsid w:val="00877B89"/>
    <w:rsid w:val="00882083"/>
    <w:rsid w:val="00884233"/>
    <w:rsid w:val="00884236"/>
    <w:rsid w:val="008864DE"/>
    <w:rsid w:val="00890372"/>
    <w:rsid w:val="008910D1"/>
    <w:rsid w:val="00893AB6"/>
    <w:rsid w:val="008A1066"/>
    <w:rsid w:val="008A2C35"/>
    <w:rsid w:val="008A2F43"/>
    <w:rsid w:val="008A4178"/>
    <w:rsid w:val="008B06A9"/>
    <w:rsid w:val="008B0FDB"/>
    <w:rsid w:val="008B7ABF"/>
    <w:rsid w:val="008C47FD"/>
    <w:rsid w:val="008C500F"/>
    <w:rsid w:val="008C503C"/>
    <w:rsid w:val="008C73AA"/>
    <w:rsid w:val="008C75CA"/>
    <w:rsid w:val="008D0432"/>
    <w:rsid w:val="008D0D10"/>
    <w:rsid w:val="008D2782"/>
    <w:rsid w:val="008E195F"/>
    <w:rsid w:val="008E1E5E"/>
    <w:rsid w:val="008F0316"/>
    <w:rsid w:val="008F1B69"/>
    <w:rsid w:val="008F1E92"/>
    <w:rsid w:val="008F6E27"/>
    <w:rsid w:val="008F7208"/>
    <w:rsid w:val="00902446"/>
    <w:rsid w:val="00905FDE"/>
    <w:rsid w:val="00906922"/>
    <w:rsid w:val="00911B85"/>
    <w:rsid w:val="0091372B"/>
    <w:rsid w:val="00915771"/>
    <w:rsid w:val="00925563"/>
    <w:rsid w:val="00933A54"/>
    <w:rsid w:val="00934E1C"/>
    <w:rsid w:val="00940AD9"/>
    <w:rsid w:val="0094254B"/>
    <w:rsid w:val="00943984"/>
    <w:rsid w:val="00945D7C"/>
    <w:rsid w:val="0095013D"/>
    <w:rsid w:val="00952661"/>
    <w:rsid w:val="0095360E"/>
    <w:rsid w:val="009548C2"/>
    <w:rsid w:val="00955383"/>
    <w:rsid w:val="009632A3"/>
    <w:rsid w:val="00963B3B"/>
    <w:rsid w:val="00965259"/>
    <w:rsid w:val="0097091B"/>
    <w:rsid w:val="00970B25"/>
    <w:rsid w:val="00973D09"/>
    <w:rsid w:val="00974656"/>
    <w:rsid w:val="00982EF4"/>
    <w:rsid w:val="0098615C"/>
    <w:rsid w:val="009862F6"/>
    <w:rsid w:val="00986D65"/>
    <w:rsid w:val="00987492"/>
    <w:rsid w:val="00990386"/>
    <w:rsid w:val="00990B91"/>
    <w:rsid w:val="0099247C"/>
    <w:rsid w:val="009930AB"/>
    <w:rsid w:val="009930B5"/>
    <w:rsid w:val="00995454"/>
    <w:rsid w:val="00997C65"/>
    <w:rsid w:val="009A0245"/>
    <w:rsid w:val="009A2255"/>
    <w:rsid w:val="009B181F"/>
    <w:rsid w:val="009B6ED4"/>
    <w:rsid w:val="009B6F27"/>
    <w:rsid w:val="009B763A"/>
    <w:rsid w:val="009C1A8A"/>
    <w:rsid w:val="009C38C3"/>
    <w:rsid w:val="009C5E58"/>
    <w:rsid w:val="009C7217"/>
    <w:rsid w:val="009D1265"/>
    <w:rsid w:val="009D1D9C"/>
    <w:rsid w:val="009D26C6"/>
    <w:rsid w:val="009D42B8"/>
    <w:rsid w:val="009D5D7A"/>
    <w:rsid w:val="009D69A9"/>
    <w:rsid w:val="009E0CCA"/>
    <w:rsid w:val="009E0DA4"/>
    <w:rsid w:val="009E553C"/>
    <w:rsid w:val="009F4099"/>
    <w:rsid w:val="009F4224"/>
    <w:rsid w:val="009F46F4"/>
    <w:rsid w:val="009F72B0"/>
    <w:rsid w:val="00A0173C"/>
    <w:rsid w:val="00A01746"/>
    <w:rsid w:val="00A0461D"/>
    <w:rsid w:val="00A066BC"/>
    <w:rsid w:val="00A071E8"/>
    <w:rsid w:val="00A21A2C"/>
    <w:rsid w:val="00A22A7B"/>
    <w:rsid w:val="00A23C9F"/>
    <w:rsid w:val="00A25394"/>
    <w:rsid w:val="00A25C0D"/>
    <w:rsid w:val="00A26B34"/>
    <w:rsid w:val="00A34863"/>
    <w:rsid w:val="00A34962"/>
    <w:rsid w:val="00A351ED"/>
    <w:rsid w:val="00A36CAD"/>
    <w:rsid w:val="00A4237D"/>
    <w:rsid w:val="00A42A98"/>
    <w:rsid w:val="00A431DC"/>
    <w:rsid w:val="00A4417A"/>
    <w:rsid w:val="00A44388"/>
    <w:rsid w:val="00A462FE"/>
    <w:rsid w:val="00A548EE"/>
    <w:rsid w:val="00A552DD"/>
    <w:rsid w:val="00A60D04"/>
    <w:rsid w:val="00A61EDE"/>
    <w:rsid w:val="00A633B0"/>
    <w:rsid w:val="00A6344B"/>
    <w:rsid w:val="00A654A8"/>
    <w:rsid w:val="00A65953"/>
    <w:rsid w:val="00A65961"/>
    <w:rsid w:val="00A6650C"/>
    <w:rsid w:val="00A66A5B"/>
    <w:rsid w:val="00A67387"/>
    <w:rsid w:val="00A674CC"/>
    <w:rsid w:val="00A74051"/>
    <w:rsid w:val="00A741BF"/>
    <w:rsid w:val="00A74BAD"/>
    <w:rsid w:val="00A771A4"/>
    <w:rsid w:val="00A81F48"/>
    <w:rsid w:val="00A84628"/>
    <w:rsid w:val="00A876D4"/>
    <w:rsid w:val="00A92224"/>
    <w:rsid w:val="00A94D65"/>
    <w:rsid w:val="00A95538"/>
    <w:rsid w:val="00A95955"/>
    <w:rsid w:val="00A97F49"/>
    <w:rsid w:val="00AA213D"/>
    <w:rsid w:val="00AA5EB6"/>
    <w:rsid w:val="00AB2458"/>
    <w:rsid w:val="00AB439D"/>
    <w:rsid w:val="00AB5370"/>
    <w:rsid w:val="00AC0781"/>
    <w:rsid w:val="00AC25FC"/>
    <w:rsid w:val="00AC387F"/>
    <w:rsid w:val="00AC38FB"/>
    <w:rsid w:val="00AC4453"/>
    <w:rsid w:val="00AD0140"/>
    <w:rsid w:val="00AD4D44"/>
    <w:rsid w:val="00AD5993"/>
    <w:rsid w:val="00AD7743"/>
    <w:rsid w:val="00AE2CAD"/>
    <w:rsid w:val="00AE32D7"/>
    <w:rsid w:val="00AE3460"/>
    <w:rsid w:val="00AE4FB1"/>
    <w:rsid w:val="00AE6021"/>
    <w:rsid w:val="00AE658C"/>
    <w:rsid w:val="00AF1142"/>
    <w:rsid w:val="00AF405A"/>
    <w:rsid w:val="00AF50C0"/>
    <w:rsid w:val="00AF5C66"/>
    <w:rsid w:val="00AF5D9B"/>
    <w:rsid w:val="00AF63C4"/>
    <w:rsid w:val="00B01424"/>
    <w:rsid w:val="00B01A8F"/>
    <w:rsid w:val="00B02A0F"/>
    <w:rsid w:val="00B05DFF"/>
    <w:rsid w:val="00B06090"/>
    <w:rsid w:val="00B11E65"/>
    <w:rsid w:val="00B15622"/>
    <w:rsid w:val="00B17777"/>
    <w:rsid w:val="00B24B9B"/>
    <w:rsid w:val="00B2537D"/>
    <w:rsid w:val="00B25E7B"/>
    <w:rsid w:val="00B261F5"/>
    <w:rsid w:val="00B263D9"/>
    <w:rsid w:val="00B320F5"/>
    <w:rsid w:val="00B33B83"/>
    <w:rsid w:val="00B346F7"/>
    <w:rsid w:val="00B34A3E"/>
    <w:rsid w:val="00B35C80"/>
    <w:rsid w:val="00B374A9"/>
    <w:rsid w:val="00B44D48"/>
    <w:rsid w:val="00B46A90"/>
    <w:rsid w:val="00B46C03"/>
    <w:rsid w:val="00B50046"/>
    <w:rsid w:val="00B50DF4"/>
    <w:rsid w:val="00B516AE"/>
    <w:rsid w:val="00B561FA"/>
    <w:rsid w:val="00B64FC1"/>
    <w:rsid w:val="00B658DC"/>
    <w:rsid w:val="00B6754E"/>
    <w:rsid w:val="00B70E25"/>
    <w:rsid w:val="00B71D7F"/>
    <w:rsid w:val="00B72B60"/>
    <w:rsid w:val="00B75CB3"/>
    <w:rsid w:val="00B76C19"/>
    <w:rsid w:val="00B80F0A"/>
    <w:rsid w:val="00B8264D"/>
    <w:rsid w:val="00B82955"/>
    <w:rsid w:val="00B82F23"/>
    <w:rsid w:val="00B85374"/>
    <w:rsid w:val="00B85B36"/>
    <w:rsid w:val="00B868A5"/>
    <w:rsid w:val="00B942BC"/>
    <w:rsid w:val="00B95EC6"/>
    <w:rsid w:val="00B978F7"/>
    <w:rsid w:val="00BA1A0E"/>
    <w:rsid w:val="00BA1C56"/>
    <w:rsid w:val="00BA23C7"/>
    <w:rsid w:val="00BA4BFE"/>
    <w:rsid w:val="00BA4CE2"/>
    <w:rsid w:val="00BA5C06"/>
    <w:rsid w:val="00BA6C65"/>
    <w:rsid w:val="00BA7D08"/>
    <w:rsid w:val="00BB0E50"/>
    <w:rsid w:val="00BB1E04"/>
    <w:rsid w:val="00BB5D81"/>
    <w:rsid w:val="00BB63AC"/>
    <w:rsid w:val="00BC371D"/>
    <w:rsid w:val="00BC42B3"/>
    <w:rsid w:val="00BC55DC"/>
    <w:rsid w:val="00BC6682"/>
    <w:rsid w:val="00BD019D"/>
    <w:rsid w:val="00BD0428"/>
    <w:rsid w:val="00BE0558"/>
    <w:rsid w:val="00BE15CE"/>
    <w:rsid w:val="00BE19BA"/>
    <w:rsid w:val="00BE2892"/>
    <w:rsid w:val="00BE57D1"/>
    <w:rsid w:val="00BE7EFC"/>
    <w:rsid w:val="00BF03A1"/>
    <w:rsid w:val="00BF1935"/>
    <w:rsid w:val="00BF5363"/>
    <w:rsid w:val="00C02934"/>
    <w:rsid w:val="00C046BE"/>
    <w:rsid w:val="00C10EC7"/>
    <w:rsid w:val="00C177DD"/>
    <w:rsid w:val="00C23A2D"/>
    <w:rsid w:val="00C240AE"/>
    <w:rsid w:val="00C24F04"/>
    <w:rsid w:val="00C25C7F"/>
    <w:rsid w:val="00C27E6D"/>
    <w:rsid w:val="00C309D1"/>
    <w:rsid w:val="00C3160A"/>
    <w:rsid w:val="00C36199"/>
    <w:rsid w:val="00C36A80"/>
    <w:rsid w:val="00C43001"/>
    <w:rsid w:val="00C44C1F"/>
    <w:rsid w:val="00C450E4"/>
    <w:rsid w:val="00C45DA2"/>
    <w:rsid w:val="00C46D2C"/>
    <w:rsid w:val="00C47F0F"/>
    <w:rsid w:val="00C50C03"/>
    <w:rsid w:val="00C525FF"/>
    <w:rsid w:val="00C578B3"/>
    <w:rsid w:val="00C608F6"/>
    <w:rsid w:val="00C60AE8"/>
    <w:rsid w:val="00C627EB"/>
    <w:rsid w:val="00C713F3"/>
    <w:rsid w:val="00C77287"/>
    <w:rsid w:val="00C804E2"/>
    <w:rsid w:val="00C842BA"/>
    <w:rsid w:val="00C86125"/>
    <w:rsid w:val="00C92BF3"/>
    <w:rsid w:val="00C9313F"/>
    <w:rsid w:val="00C93DB9"/>
    <w:rsid w:val="00CA070A"/>
    <w:rsid w:val="00CA0E4B"/>
    <w:rsid w:val="00CA30AA"/>
    <w:rsid w:val="00CA644D"/>
    <w:rsid w:val="00CB0FE7"/>
    <w:rsid w:val="00CC0257"/>
    <w:rsid w:val="00CC08F4"/>
    <w:rsid w:val="00CC2D5B"/>
    <w:rsid w:val="00CC3089"/>
    <w:rsid w:val="00CC3785"/>
    <w:rsid w:val="00CC64F0"/>
    <w:rsid w:val="00CD0961"/>
    <w:rsid w:val="00CD12CF"/>
    <w:rsid w:val="00CD4DC3"/>
    <w:rsid w:val="00CD6056"/>
    <w:rsid w:val="00CD71E1"/>
    <w:rsid w:val="00CE0227"/>
    <w:rsid w:val="00CE47D3"/>
    <w:rsid w:val="00CE49EF"/>
    <w:rsid w:val="00CE4F79"/>
    <w:rsid w:val="00CE59FA"/>
    <w:rsid w:val="00CF2328"/>
    <w:rsid w:val="00CF25FC"/>
    <w:rsid w:val="00CF5439"/>
    <w:rsid w:val="00D0083A"/>
    <w:rsid w:val="00D00D91"/>
    <w:rsid w:val="00D01A76"/>
    <w:rsid w:val="00D05580"/>
    <w:rsid w:val="00D06D5F"/>
    <w:rsid w:val="00D07237"/>
    <w:rsid w:val="00D07B44"/>
    <w:rsid w:val="00D13ED6"/>
    <w:rsid w:val="00D16A76"/>
    <w:rsid w:val="00D23DAA"/>
    <w:rsid w:val="00D2486D"/>
    <w:rsid w:val="00D25E36"/>
    <w:rsid w:val="00D31634"/>
    <w:rsid w:val="00D346BC"/>
    <w:rsid w:val="00D34ED0"/>
    <w:rsid w:val="00D368C7"/>
    <w:rsid w:val="00D378A7"/>
    <w:rsid w:val="00D407BC"/>
    <w:rsid w:val="00D41A26"/>
    <w:rsid w:val="00D475E8"/>
    <w:rsid w:val="00D514D0"/>
    <w:rsid w:val="00D519D5"/>
    <w:rsid w:val="00D556CF"/>
    <w:rsid w:val="00D56200"/>
    <w:rsid w:val="00D569C5"/>
    <w:rsid w:val="00D56A77"/>
    <w:rsid w:val="00D62711"/>
    <w:rsid w:val="00D65D37"/>
    <w:rsid w:val="00D669AD"/>
    <w:rsid w:val="00D672B9"/>
    <w:rsid w:val="00D67F67"/>
    <w:rsid w:val="00D71251"/>
    <w:rsid w:val="00D72C75"/>
    <w:rsid w:val="00D739ED"/>
    <w:rsid w:val="00D8006E"/>
    <w:rsid w:val="00D80D3D"/>
    <w:rsid w:val="00D820EE"/>
    <w:rsid w:val="00D82531"/>
    <w:rsid w:val="00D82934"/>
    <w:rsid w:val="00D82971"/>
    <w:rsid w:val="00D82C04"/>
    <w:rsid w:val="00D8423D"/>
    <w:rsid w:val="00D84380"/>
    <w:rsid w:val="00D8706A"/>
    <w:rsid w:val="00D963EE"/>
    <w:rsid w:val="00D96B93"/>
    <w:rsid w:val="00D970D2"/>
    <w:rsid w:val="00DA1256"/>
    <w:rsid w:val="00DA1B38"/>
    <w:rsid w:val="00DA5093"/>
    <w:rsid w:val="00DA7C46"/>
    <w:rsid w:val="00DB11D3"/>
    <w:rsid w:val="00DB4060"/>
    <w:rsid w:val="00DB4B39"/>
    <w:rsid w:val="00DB65A9"/>
    <w:rsid w:val="00DB6769"/>
    <w:rsid w:val="00DC2741"/>
    <w:rsid w:val="00DC41E4"/>
    <w:rsid w:val="00DC7861"/>
    <w:rsid w:val="00DC7A1E"/>
    <w:rsid w:val="00DD0966"/>
    <w:rsid w:val="00DD13CE"/>
    <w:rsid w:val="00DD13D3"/>
    <w:rsid w:val="00DD17B3"/>
    <w:rsid w:val="00DD17E3"/>
    <w:rsid w:val="00DD4F21"/>
    <w:rsid w:val="00DD6D0C"/>
    <w:rsid w:val="00DE0AC7"/>
    <w:rsid w:val="00DE1C62"/>
    <w:rsid w:val="00DE33D3"/>
    <w:rsid w:val="00DE580C"/>
    <w:rsid w:val="00DE60BF"/>
    <w:rsid w:val="00DF37B7"/>
    <w:rsid w:val="00DF3D6F"/>
    <w:rsid w:val="00DF4900"/>
    <w:rsid w:val="00DF58D5"/>
    <w:rsid w:val="00E0186E"/>
    <w:rsid w:val="00E020D7"/>
    <w:rsid w:val="00E03938"/>
    <w:rsid w:val="00E07084"/>
    <w:rsid w:val="00E074FB"/>
    <w:rsid w:val="00E12024"/>
    <w:rsid w:val="00E13E71"/>
    <w:rsid w:val="00E13E9F"/>
    <w:rsid w:val="00E15DB4"/>
    <w:rsid w:val="00E20D24"/>
    <w:rsid w:val="00E2316B"/>
    <w:rsid w:val="00E2319B"/>
    <w:rsid w:val="00E233AB"/>
    <w:rsid w:val="00E23751"/>
    <w:rsid w:val="00E2583F"/>
    <w:rsid w:val="00E25B06"/>
    <w:rsid w:val="00E26D99"/>
    <w:rsid w:val="00E278A9"/>
    <w:rsid w:val="00E303D2"/>
    <w:rsid w:val="00E31183"/>
    <w:rsid w:val="00E31EA4"/>
    <w:rsid w:val="00E326E8"/>
    <w:rsid w:val="00E3598C"/>
    <w:rsid w:val="00E40126"/>
    <w:rsid w:val="00E417C7"/>
    <w:rsid w:val="00E41A45"/>
    <w:rsid w:val="00E43E72"/>
    <w:rsid w:val="00E44FF5"/>
    <w:rsid w:val="00E472F5"/>
    <w:rsid w:val="00E47ADE"/>
    <w:rsid w:val="00E52709"/>
    <w:rsid w:val="00E528E7"/>
    <w:rsid w:val="00E52DA5"/>
    <w:rsid w:val="00E61322"/>
    <w:rsid w:val="00E618BD"/>
    <w:rsid w:val="00E62358"/>
    <w:rsid w:val="00E67476"/>
    <w:rsid w:val="00E70C74"/>
    <w:rsid w:val="00E72376"/>
    <w:rsid w:val="00E74D09"/>
    <w:rsid w:val="00E82245"/>
    <w:rsid w:val="00E83EAB"/>
    <w:rsid w:val="00E85225"/>
    <w:rsid w:val="00E92EE8"/>
    <w:rsid w:val="00E93698"/>
    <w:rsid w:val="00E93E15"/>
    <w:rsid w:val="00EA2118"/>
    <w:rsid w:val="00EA274F"/>
    <w:rsid w:val="00EA33AD"/>
    <w:rsid w:val="00EA5644"/>
    <w:rsid w:val="00EA5ED7"/>
    <w:rsid w:val="00EB16EC"/>
    <w:rsid w:val="00EB27B3"/>
    <w:rsid w:val="00EB393D"/>
    <w:rsid w:val="00EB5426"/>
    <w:rsid w:val="00EB5C75"/>
    <w:rsid w:val="00EC3225"/>
    <w:rsid w:val="00EC6FDD"/>
    <w:rsid w:val="00ED0CEC"/>
    <w:rsid w:val="00ED26C2"/>
    <w:rsid w:val="00ED2A6F"/>
    <w:rsid w:val="00ED4E9B"/>
    <w:rsid w:val="00ED781D"/>
    <w:rsid w:val="00EE53B8"/>
    <w:rsid w:val="00EE5521"/>
    <w:rsid w:val="00EF0E39"/>
    <w:rsid w:val="00EF2018"/>
    <w:rsid w:val="00EF2727"/>
    <w:rsid w:val="00EF3EDB"/>
    <w:rsid w:val="00EF43CF"/>
    <w:rsid w:val="00EF496E"/>
    <w:rsid w:val="00F0017D"/>
    <w:rsid w:val="00F01747"/>
    <w:rsid w:val="00F0261C"/>
    <w:rsid w:val="00F02A45"/>
    <w:rsid w:val="00F05222"/>
    <w:rsid w:val="00F06E20"/>
    <w:rsid w:val="00F07CA7"/>
    <w:rsid w:val="00F10AF3"/>
    <w:rsid w:val="00F140FE"/>
    <w:rsid w:val="00F15648"/>
    <w:rsid w:val="00F17080"/>
    <w:rsid w:val="00F17DCA"/>
    <w:rsid w:val="00F20166"/>
    <w:rsid w:val="00F201B8"/>
    <w:rsid w:val="00F3197E"/>
    <w:rsid w:val="00F35008"/>
    <w:rsid w:val="00F351E3"/>
    <w:rsid w:val="00F41840"/>
    <w:rsid w:val="00F42477"/>
    <w:rsid w:val="00F424DA"/>
    <w:rsid w:val="00F45A7D"/>
    <w:rsid w:val="00F45F88"/>
    <w:rsid w:val="00F471BA"/>
    <w:rsid w:val="00F47D41"/>
    <w:rsid w:val="00F47E34"/>
    <w:rsid w:val="00F52BC2"/>
    <w:rsid w:val="00F547D7"/>
    <w:rsid w:val="00F548E7"/>
    <w:rsid w:val="00F555D7"/>
    <w:rsid w:val="00F5602A"/>
    <w:rsid w:val="00F57D50"/>
    <w:rsid w:val="00F635DB"/>
    <w:rsid w:val="00F64BCF"/>
    <w:rsid w:val="00F64E87"/>
    <w:rsid w:val="00F732A4"/>
    <w:rsid w:val="00F74619"/>
    <w:rsid w:val="00F75B3A"/>
    <w:rsid w:val="00F829D8"/>
    <w:rsid w:val="00F834A5"/>
    <w:rsid w:val="00F85CF0"/>
    <w:rsid w:val="00F8612F"/>
    <w:rsid w:val="00F86F21"/>
    <w:rsid w:val="00F905BF"/>
    <w:rsid w:val="00F90D4D"/>
    <w:rsid w:val="00F90D56"/>
    <w:rsid w:val="00F92119"/>
    <w:rsid w:val="00F934CD"/>
    <w:rsid w:val="00F94C7F"/>
    <w:rsid w:val="00F95FCB"/>
    <w:rsid w:val="00F96E0E"/>
    <w:rsid w:val="00F96EFF"/>
    <w:rsid w:val="00FA3629"/>
    <w:rsid w:val="00FA4E78"/>
    <w:rsid w:val="00FA5D5A"/>
    <w:rsid w:val="00FA6B27"/>
    <w:rsid w:val="00FA6CA1"/>
    <w:rsid w:val="00FB3FB9"/>
    <w:rsid w:val="00FB4364"/>
    <w:rsid w:val="00FB5604"/>
    <w:rsid w:val="00FB5AAD"/>
    <w:rsid w:val="00FC38A3"/>
    <w:rsid w:val="00FC4E5B"/>
    <w:rsid w:val="00FC536E"/>
    <w:rsid w:val="00FD2374"/>
    <w:rsid w:val="00FD4674"/>
    <w:rsid w:val="00FE08ED"/>
    <w:rsid w:val="00FE1302"/>
    <w:rsid w:val="00FE139D"/>
    <w:rsid w:val="00FE2DFF"/>
    <w:rsid w:val="00FE35CF"/>
    <w:rsid w:val="00FE706C"/>
    <w:rsid w:val="00FF0281"/>
    <w:rsid w:val="00FF2470"/>
    <w:rsid w:val="00FF4B6F"/>
    <w:rsid w:val="00FF68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49C1EB"/>
  <w15:docId w15:val="{E99BB36C-3E93-44AA-BCBB-A6ACA5E322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331BE5"/>
    <w:pPr>
      <w:overflowPunct w:val="0"/>
      <w:autoSpaceDE w:val="0"/>
      <w:autoSpaceDN w:val="0"/>
      <w:adjustRightInd w:val="0"/>
      <w:spacing w:after="0" w:line="240" w:lineRule="auto"/>
      <w:ind w:firstLine="706"/>
      <w:jc w:val="both"/>
      <w:textAlignment w:val="baseline"/>
    </w:pPr>
    <w:rPr>
      <w:rFonts w:ascii="Arial" w:eastAsia="Times New Roman" w:hAnsi="Arial" w:cs="Times New Roman"/>
      <w:sz w:val="24"/>
      <w:szCs w:val="20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E074FB"/>
    <w:pPr>
      <w:keepNext/>
      <w:keepLines/>
      <w:spacing w:before="240"/>
      <w:outlineLvl w:val="0"/>
    </w:pPr>
    <w:rPr>
      <w:rFonts w:ascii="Times New Roman" w:eastAsiaTheme="majorEastAsia" w:hAnsi="Times New Roman" w:cstheme="majorBidi"/>
      <w:b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rsid w:val="00F8612F"/>
    <w:pPr>
      <w:tabs>
        <w:tab w:val="center" w:pos="4677"/>
        <w:tab w:val="right" w:pos="9355"/>
      </w:tabs>
    </w:pPr>
  </w:style>
  <w:style w:type="character" w:customStyle="1" w:styleId="a4">
    <w:name w:val="Нижний колонтитул Знак"/>
    <w:basedOn w:val="a0"/>
    <w:link w:val="a3"/>
    <w:rsid w:val="00F8612F"/>
    <w:rPr>
      <w:rFonts w:ascii="Arial" w:eastAsia="Times New Roman" w:hAnsi="Arial" w:cs="Times New Roman"/>
      <w:sz w:val="24"/>
      <w:szCs w:val="20"/>
      <w:lang w:eastAsia="ru-RU"/>
    </w:rPr>
  </w:style>
  <w:style w:type="character" w:styleId="a5">
    <w:name w:val="page number"/>
    <w:basedOn w:val="a0"/>
    <w:rsid w:val="00F8612F"/>
  </w:style>
  <w:style w:type="paragraph" w:styleId="a6">
    <w:name w:val="header"/>
    <w:basedOn w:val="a"/>
    <w:link w:val="a7"/>
    <w:uiPriority w:val="99"/>
    <w:rsid w:val="00F8612F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F8612F"/>
    <w:rPr>
      <w:rFonts w:ascii="Arial" w:eastAsia="Times New Roman" w:hAnsi="Arial" w:cs="Times New Roman"/>
      <w:sz w:val="24"/>
      <w:szCs w:val="20"/>
      <w:lang w:eastAsia="ru-RU"/>
    </w:rPr>
  </w:style>
  <w:style w:type="paragraph" w:styleId="a8">
    <w:name w:val="List Paragraph"/>
    <w:basedOn w:val="a"/>
    <w:uiPriority w:val="34"/>
    <w:qFormat/>
    <w:rsid w:val="00F8612F"/>
    <w:pPr>
      <w:overflowPunct/>
      <w:autoSpaceDE/>
      <w:autoSpaceDN/>
      <w:adjustRightInd/>
      <w:spacing w:after="200" w:line="276" w:lineRule="auto"/>
      <w:ind w:left="720" w:firstLine="0"/>
      <w:contextualSpacing/>
      <w:jc w:val="left"/>
      <w:textAlignment w:val="auto"/>
    </w:pPr>
    <w:rPr>
      <w:rFonts w:ascii="Calibri" w:eastAsia="Calibri" w:hAnsi="Calibri"/>
      <w:sz w:val="22"/>
      <w:szCs w:val="22"/>
      <w:lang w:eastAsia="en-US"/>
    </w:rPr>
  </w:style>
  <w:style w:type="paragraph" w:customStyle="1" w:styleId="Title-01">
    <w:name w:val="Title-01"/>
    <w:basedOn w:val="a"/>
    <w:uiPriority w:val="99"/>
    <w:rsid w:val="00F8612F"/>
    <w:pPr>
      <w:widowControl w:val="0"/>
      <w:overflowPunct/>
      <w:spacing w:before="340" w:line="260" w:lineRule="atLeast"/>
      <w:ind w:firstLine="0"/>
      <w:jc w:val="left"/>
      <w:textAlignment w:val="auto"/>
    </w:pPr>
    <w:rPr>
      <w:rFonts w:ascii="HeliosCond" w:hAnsi="HeliosCond" w:cs="HeliosCond"/>
      <w:b/>
      <w:bCs/>
      <w:color w:val="000000"/>
      <w:szCs w:val="24"/>
    </w:rPr>
  </w:style>
  <w:style w:type="paragraph" w:customStyle="1" w:styleId="Authors">
    <w:name w:val="Authors"/>
    <w:basedOn w:val="a9"/>
    <w:rsid w:val="00F8612F"/>
    <w:pPr>
      <w:widowControl w:val="0"/>
      <w:suppressAutoHyphens/>
      <w:overflowPunct/>
      <w:spacing w:before="57" w:after="113" w:line="232" w:lineRule="atLeast"/>
      <w:ind w:firstLine="0"/>
      <w:jc w:val="left"/>
      <w:textAlignment w:val="auto"/>
    </w:pPr>
    <w:rPr>
      <w:rFonts w:ascii="Calibri" w:hAnsi="Calibri"/>
      <w:i/>
      <w:iCs/>
      <w:sz w:val="20"/>
    </w:rPr>
  </w:style>
  <w:style w:type="paragraph" w:styleId="a9">
    <w:name w:val="Body Text"/>
    <w:basedOn w:val="a"/>
    <w:link w:val="aa"/>
    <w:uiPriority w:val="99"/>
    <w:unhideWhenUsed/>
    <w:rsid w:val="00F8612F"/>
    <w:pPr>
      <w:spacing w:after="120"/>
    </w:pPr>
  </w:style>
  <w:style w:type="character" w:customStyle="1" w:styleId="aa">
    <w:name w:val="Основной текст Знак"/>
    <w:basedOn w:val="a0"/>
    <w:link w:val="a9"/>
    <w:uiPriority w:val="99"/>
    <w:rsid w:val="00F8612F"/>
    <w:rPr>
      <w:rFonts w:ascii="Arial" w:eastAsia="Times New Roman" w:hAnsi="Arial" w:cs="Times New Roman"/>
      <w:sz w:val="24"/>
      <w:szCs w:val="20"/>
      <w:lang w:eastAsia="ru-RU"/>
    </w:rPr>
  </w:style>
  <w:style w:type="character" w:styleId="ab">
    <w:name w:val="annotation reference"/>
    <w:basedOn w:val="a0"/>
    <w:uiPriority w:val="99"/>
    <w:semiHidden/>
    <w:unhideWhenUsed/>
    <w:rsid w:val="007F5798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7F5798"/>
    <w:rPr>
      <w:sz w:val="20"/>
    </w:rPr>
  </w:style>
  <w:style w:type="character" w:customStyle="1" w:styleId="ad">
    <w:name w:val="Текст примечания Знак"/>
    <w:basedOn w:val="a0"/>
    <w:link w:val="ac"/>
    <w:uiPriority w:val="99"/>
    <w:semiHidden/>
    <w:rsid w:val="007F5798"/>
    <w:rPr>
      <w:rFonts w:ascii="Arial" w:eastAsia="Times New Roman" w:hAnsi="Arial" w:cs="Times New Roman"/>
      <w:sz w:val="20"/>
      <w:szCs w:val="20"/>
      <w:lang w:eastAsia="ru-RU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7F5798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7F5798"/>
    <w:rPr>
      <w:rFonts w:ascii="Arial" w:eastAsia="Times New Roman" w:hAnsi="Arial" w:cs="Times New Roman"/>
      <w:b/>
      <w:bCs/>
      <w:sz w:val="20"/>
      <w:szCs w:val="20"/>
      <w:lang w:eastAsia="ru-RU"/>
    </w:rPr>
  </w:style>
  <w:style w:type="paragraph" w:styleId="af0">
    <w:name w:val="Balloon Text"/>
    <w:basedOn w:val="a"/>
    <w:link w:val="af1"/>
    <w:uiPriority w:val="99"/>
    <w:semiHidden/>
    <w:unhideWhenUsed/>
    <w:rsid w:val="007F5798"/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7F5798"/>
    <w:rPr>
      <w:rFonts w:ascii="Segoe UI" w:eastAsia="Times New Roman" w:hAnsi="Segoe UI" w:cs="Segoe UI"/>
      <w:sz w:val="18"/>
      <w:szCs w:val="18"/>
      <w:lang w:eastAsia="ru-RU"/>
    </w:rPr>
  </w:style>
  <w:style w:type="table" w:styleId="af2">
    <w:name w:val="Table Grid"/>
    <w:basedOn w:val="a1"/>
    <w:uiPriority w:val="59"/>
    <w:rsid w:val="00140C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auiue">
    <w:name w:val="Iau?iue"/>
    <w:rsid w:val="00E074FB"/>
    <w:pPr>
      <w:spacing w:after="0" w:line="240" w:lineRule="auto"/>
    </w:pPr>
    <w:rPr>
      <w:rFonts w:ascii="Times New Roman" w:eastAsia="Arial" w:hAnsi="Times New Roman" w:cs="Times New Roman"/>
      <w:sz w:val="20"/>
      <w:szCs w:val="20"/>
      <w:lang w:val="en-US" w:eastAsia="ru-RU"/>
    </w:rPr>
  </w:style>
  <w:style w:type="character" w:customStyle="1" w:styleId="10">
    <w:name w:val="Заголовок 1 Знак"/>
    <w:basedOn w:val="a0"/>
    <w:link w:val="1"/>
    <w:uiPriority w:val="9"/>
    <w:rsid w:val="00E074FB"/>
    <w:rPr>
      <w:rFonts w:ascii="Times New Roman" w:eastAsiaTheme="majorEastAsia" w:hAnsi="Times New Roman" w:cstheme="majorBidi"/>
      <w:b/>
      <w:sz w:val="24"/>
      <w:szCs w:val="32"/>
      <w:lang w:eastAsia="ru-RU"/>
    </w:rPr>
  </w:style>
  <w:style w:type="paragraph" w:styleId="af3">
    <w:name w:val="TOC Heading"/>
    <w:basedOn w:val="1"/>
    <w:next w:val="a"/>
    <w:uiPriority w:val="39"/>
    <w:unhideWhenUsed/>
    <w:qFormat/>
    <w:rsid w:val="00E074FB"/>
    <w:pPr>
      <w:overflowPunct/>
      <w:autoSpaceDE/>
      <w:autoSpaceDN/>
      <w:adjustRightInd/>
      <w:spacing w:line="259" w:lineRule="auto"/>
      <w:ind w:firstLine="0"/>
      <w:jc w:val="left"/>
      <w:textAlignment w:val="auto"/>
      <w:outlineLvl w:val="9"/>
    </w:pPr>
  </w:style>
  <w:style w:type="paragraph" w:styleId="11">
    <w:name w:val="toc 1"/>
    <w:basedOn w:val="a"/>
    <w:next w:val="a"/>
    <w:autoRedefine/>
    <w:uiPriority w:val="39"/>
    <w:unhideWhenUsed/>
    <w:rsid w:val="005375EB"/>
    <w:pPr>
      <w:tabs>
        <w:tab w:val="right" w:leader="dot" w:pos="10195"/>
      </w:tabs>
      <w:spacing w:after="100"/>
      <w:ind w:firstLine="0"/>
      <w:jc w:val="left"/>
    </w:pPr>
  </w:style>
  <w:style w:type="character" w:styleId="af4">
    <w:name w:val="Hyperlink"/>
    <w:basedOn w:val="a0"/>
    <w:uiPriority w:val="99"/>
    <w:unhideWhenUsed/>
    <w:rsid w:val="006F7206"/>
    <w:rPr>
      <w:color w:val="0000FF" w:themeColor="hyperlink"/>
      <w:u w:val="single"/>
    </w:rPr>
  </w:style>
  <w:style w:type="paragraph" w:styleId="af5">
    <w:name w:val="Normal (Web)"/>
    <w:basedOn w:val="a"/>
    <w:uiPriority w:val="99"/>
    <w:semiHidden/>
    <w:unhideWhenUsed/>
    <w:rsid w:val="00BE0558"/>
    <w:pPr>
      <w:overflowPunct/>
      <w:autoSpaceDE/>
      <w:autoSpaceDN/>
      <w:adjustRightInd/>
      <w:spacing w:before="100" w:beforeAutospacing="1" w:after="100" w:afterAutospacing="1"/>
      <w:ind w:firstLine="0"/>
      <w:jc w:val="left"/>
      <w:textAlignment w:val="auto"/>
    </w:pPr>
    <w:rPr>
      <w:rFonts w:ascii="Times New Roman" w:hAnsi="Times New Roman"/>
      <w:szCs w:val="24"/>
    </w:rPr>
  </w:style>
  <w:style w:type="paragraph" w:styleId="af6">
    <w:name w:val="Body Text Indent"/>
    <w:basedOn w:val="a"/>
    <w:link w:val="af7"/>
    <w:uiPriority w:val="99"/>
    <w:semiHidden/>
    <w:unhideWhenUsed/>
    <w:rsid w:val="0003067E"/>
    <w:pPr>
      <w:spacing w:after="120"/>
      <w:ind w:left="283"/>
    </w:pPr>
  </w:style>
  <w:style w:type="character" w:customStyle="1" w:styleId="af7">
    <w:name w:val="Основной текст с отступом Знак"/>
    <w:basedOn w:val="a0"/>
    <w:link w:val="af6"/>
    <w:uiPriority w:val="99"/>
    <w:semiHidden/>
    <w:rsid w:val="0003067E"/>
    <w:rPr>
      <w:rFonts w:ascii="Arial" w:eastAsia="Times New Roman" w:hAnsi="Arial" w:cs="Times New Roman"/>
      <w:sz w:val="24"/>
      <w:szCs w:val="20"/>
      <w:lang w:eastAsia="ru-RU"/>
    </w:rPr>
  </w:style>
  <w:style w:type="paragraph" w:styleId="2">
    <w:name w:val="Body Text Indent 2"/>
    <w:basedOn w:val="a"/>
    <w:link w:val="20"/>
    <w:uiPriority w:val="99"/>
    <w:semiHidden/>
    <w:unhideWhenUsed/>
    <w:rsid w:val="0003067E"/>
    <w:pPr>
      <w:spacing w:after="120" w:line="480" w:lineRule="auto"/>
      <w:ind w:left="283"/>
    </w:pPr>
  </w:style>
  <w:style w:type="character" w:customStyle="1" w:styleId="20">
    <w:name w:val="Основной текст с отступом 2 Знак"/>
    <w:basedOn w:val="a0"/>
    <w:link w:val="2"/>
    <w:uiPriority w:val="99"/>
    <w:semiHidden/>
    <w:rsid w:val="0003067E"/>
    <w:rPr>
      <w:rFonts w:ascii="Arial" w:eastAsia="Times New Roman" w:hAnsi="Arial" w:cs="Times New Roman"/>
      <w:sz w:val="24"/>
      <w:szCs w:val="20"/>
      <w:lang w:eastAsia="ru-RU"/>
    </w:rPr>
  </w:style>
  <w:style w:type="paragraph" w:styleId="af8">
    <w:name w:val="No Spacing"/>
    <w:uiPriority w:val="1"/>
    <w:qFormat/>
    <w:rsid w:val="006A45B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12">
    <w:name w:val="Неразрешенное упоминание1"/>
    <w:basedOn w:val="a0"/>
    <w:uiPriority w:val="99"/>
    <w:semiHidden/>
    <w:unhideWhenUsed/>
    <w:rsid w:val="00A876D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DA125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ind w:firstLine="0"/>
      <w:jc w:val="left"/>
      <w:textAlignment w:val="auto"/>
    </w:pPr>
    <w:rPr>
      <w:rFonts w:ascii="Courier New" w:hAnsi="Courier New" w:cs="Courier New"/>
      <w:sz w:val="20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DA1256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extended-textshort">
    <w:name w:val="extended-text__short"/>
    <w:basedOn w:val="a0"/>
    <w:rsid w:val="000502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34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76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6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6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1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8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63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10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4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7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4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37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21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7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0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9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8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4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2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A51A00-1D3D-46CC-B742-35AE4AB4AD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959</Words>
  <Characters>5472</Characters>
  <Application>Microsoft Office Word</Application>
  <DocSecurity>0</DocSecurity>
  <Lines>45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алентина Дмитриевна Демчегло 122238</dc:creator>
  <cp:lastModifiedBy>МИТЕВА ЛЮДМИЛА ДИМИТРОВНА</cp:lastModifiedBy>
  <cp:revision>4</cp:revision>
  <cp:lastPrinted>2020-08-04T21:42:00Z</cp:lastPrinted>
  <dcterms:created xsi:type="dcterms:W3CDTF">2020-09-03T09:03:00Z</dcterms:created>
  <dcterms:modified xsi:type="dcterms:W3CDTF">2020-09-03T09:20:00Z</dcterms:modified>
</cp:coreProperties>
</file>